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BFB7FED" w14:textId="77777777" w:rsidR="00086762" w:rsidRPr="00CB317D" w:rsidRDefault="007827E9" w:rsidP="0077110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B317D">
        <w:rPr>
          <w:rFonts w:ascii="Times New Roman" w:hAnsi="Times New Roman"/>
          <w:b/>
          <w:sz w:val="24"/>
          <w:szCs w:val="24"/>
        </w:rPr>
        <w:t>202</w:t>
      </w:r>
      <w:r w:rsidR="00977559" w:rsidRPr="00CB317D">
        <w:rPr>
          <w:rFonts w:ascii="Times New Roman" w:hAnsi="Times New Roman"/>
          <w:b/>
          <w:sz w:val="24"/>
          <w:szCs w:val="24"/>
        </w:rPr>
        <w:t>5</w:t>
      </w:r>
      <w:r w:rsidRPr="00CB317D">
        <w:rPr>
          <w:rFonts w:ascii="Times New Roman" w:hAnsi="Times New Roman"/>
          <w:b/>
          <w:sz w:val="24"/>
          <w:szCs w:val="24"/>
        </w:rPr>
        <w:t>-202</w:t>
      </w:r>
      <w:r w:rsidR="00977559" w:rsidRPr="00CB317D">
        <w:rPr>
          <w:rFonts w:ascii="Times New Roman" w:hAnsi="Times New Roman"/>
          <w:b/>
          <w:sz w:val="24"/>
          <w:szCs w:val="24"/>
        </w:rPr>
        <w:t>6</w:t>
      </w:r>
      <w:r w:rsidRPr="00CB317D">
        <w:rPr>
          <w:rFonts w:ascii="Times New Roman" w:hAnsi="Times New Roman"/>
          <w:b/>
          <w:sz w:val="24"/>
          <w:szCs w:val="24"/>
        </w:rPr>
        <w:t xml:space="preserve"> EĞİTİM ÖĞRETİM YILI </w:t>
      </w:r>
      <w:r w:rsidR="00086762" w:rsidRPr="00CB317D">
        <w:rPr>
          <w:rFonts w:ascii="Times New Roman" w:hAnsi="Times New Roman"/>
          <w:b/>
          <w:sz w:val="24"/>
          <w:szCs w:val="24"/>
        </w:rPr>
        <w:t xml:space="preserve">DÖNEM </w:t>
      </w:r>
      <w:r w:rsidR="00977559" w:rsidRPr="00CB317D">
        <w:rPr>
          <w:rFonts w:ascii="Times New Roman" w:hAnsi="Times New Roman"/>
          <w:b/>
          <w:sz w:val="24"/>
          <w:szCs w:val="24"/>
        </w:rPr>
        <w:t>IV</w:t>
      </w:r>
      <w:r w:rsidR="00086762" w:rsidRPr="00CB317D">
        <w:rPr>
          <w:rFonts w:ascii="Times New Roman" w:eastAsia="Times New Roman" w:hAnsi="Times New Roman"/>
          <w:b/>
          <w:lang w:val="en-US" w:eastAsia="tr-TR"/>
        </w:rPr>
        <w:t xml:space="preserve">ÇOCUK SAĞLIĞI </w:t>
      </w:r>
      <w:proofErr w:type="spellStart"/>
      <w:r w:rsidR="00086762" w:rsidRPr="00CB317D">
        <w:rPr>
          <w:rFonts w:ascii="Times New Roman" w:eastAsia="Times New Roman" w:hAnsi="Times New Roman"/>
          <w:b/>
          <w:lang w:val="en-US" w:eastAsia="tr-TR"/>
        </w:rPr>
        <w:t>ve</w:t>
      </w:r>
      <w:proofErr w:type="spellEnd"/>
      <w:r w:rsidR="00086762" w:rsidRPr="00CB317D">
        <w:rPr>
          <w:rFonts w:ascii="Times New Roman" w:eastAsia="Times New Roman" w:hAnsi="Times New Roman"/>
          <w:b/>
          <w:lang w:val="en-US" w:eastAsia="tr-TR"/>
        </w:rPr>
        <w:t xml:space="preserve"> HASTALIKLARI </w:t>
      </w:r>
      <w:r w:rsidR="00086762" w:rsidRPr="00CB317D">
        <w:rPr>
          <w:rFonts w:ascii="Times New Roman" w:hAnsi="Times New Roman"/>
          <w:b/>
          <w:sz w:val="24"/>
          <w:szCs w:val="24"/>
        </w:rPr>
        <w:t>STAJI DERS PROGRAMI</w:t>
      </w:r>
    </w:p>
    <w:p w14:paraId="0A677EFE" w14:textId="77777777" w:rsidR="00857115" w:rsidRPr="00CB317D" w:rsidRDefault="00086762" w:rsidP="00086762">
      <w:pPr>
        <w:pStyle w:val="ListeParagraf"/>
        <w:numPr>
          <w:ilvl w:val="0"/>
          <w:numId w:val="1"/>
        </w:numPr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6"/>
        <w:gridCol w:w="1317"/>
        <w:gridCol w:w="4354"/>
        <w:gridCol w:w="2655"/>
      </w:tblGrid>
      <w:tr w:rsidR="00086762" w:rsidRPr="00CB317D" w14:paraId="3A9BC7A0" w14:textId="77777777" w:rsidTr="00CB317D">
        <w:trPr>
          <w:cantSplit/>
          <w:trHeight w:val="20"/>
        </w:trPr>
        <w:tc>
          <w:tcPr>
            <w:tcW w:w="770" w:type="pct"/>
          </w:tcPr>
          <w:p w14:paraId="3F7F8C39" w14:textId="77777777" w:rsidR="00086762" w:rsidRPr="00CB317D" w:rsidRDefault="00086762" w:rsidP="00086762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669" w:type="pct"/>
          </w:tcPr>
          <w:p w14:paraId="1B333828" w14:textId="77777777" w:rsidR="00086762" w:rsidRPr="00CB317D" w:rsidRDefault="00086762" w:rsidP="00086762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2212" w:type="pct"/>
          </w:tcPr>
          <w:p w14:paraId="16FE1B05" w14:textId="77777777" w:rsidR="00086762" w:rsidRPr="00CB317D" w:rsidRDefault="00086762" w:rsidP="00086762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349" w:type="pct"/>
          </w:tcPr>
          <w:p w14:paraId="2D5F430B" w14:textId="77777777" w:rsidR="00086762" w:rsidRPr="00CB317D" w:rsidRDefault="00086762" w:rsidP="00086762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RETİM ÜYESİ</w:t>
            </w:r>
          </w:p>
        </w:tc>
      </w:tr>
      <w:tr w:rsidR="00FB324A" w:rsidRPr="00CB317D" w14:paraId="37EE049E" w14:textId="77777777" w:rsidTr="00CB317D">
        <w:trPr>
          <w:cantSplit/>
          <w:trHeight w:val="20"/>
        </w:trPr>
        <w:tc>
          <w:tcPr>
            <w:tcW w:w="770" w:type="pct"/>
          </w:tcPr>
          <w:p w14:paraId="05461BAC" w14:textId="77777777" w:rsidR="00FB324A" w:rsidRPr="00CB317D" w:rsidRDefault="00977559" w:rsidP="00086762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 EYLÜL 25</w:t>
            </w:r>
          </w:p>
        </w:tc>
        <w:tc>
          <w:tcPr>
            <w:tcW w:w="4230" w:type="pct"/>
            <w:gridSpan w:val="3"/>
          </w:tcPr>
          <w:p w14:paraId="6DA04117" w14:textId="77777777" w:rsidR="00FB324A" w:rsidRPr="00CB317D" w:rsidRDefault="00FB324A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278DB" w:rsidRPr="00CB317D" w14:paraId="16AE0F93" w14:textId="77777777" w:rsidTr="00CB317D">
        <w:trPr>
          <w:cantSplit/>
          <w:trHeight w:val="20"/>
        </w:trPr>
        <w:tc>
          <w:tcPr>
            <w:tcW w:w="770" w:type="pct"/>
            <w:vMerge w:val="restart"/>
            <w:textDirection w:val="btLr"/>
          </w:tcPr>
          <w:p w14:paraId="41340594" w14:textId="77777777" w:rsidR="00A278DB" w:rsidRPr="00CB317D" w:rsidRDefault="00A278DB" w:rsidP="00F736EC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669" w:type="pct"/>
          </w:tcPr>
          <w:p w14:paraId="03C6D2FD" w14:textId="77777777" w:rsidR="00A278DB" w:rsidRPr="00CB317D" w:rsidRDefault="00A278DB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</w:t>
            </w:r>
            <w:r w:rsidR="009E3735" w:rsidRPr="00CB317D">
              <w:rPr>
                <w:rFonts w:ascii="Times New Roman" w:hAnsi="Times New Roman"/>
              </w:rPr>
              <w:t>1</w:t>
            </w:r>
            <w:r w:rsidR="00327986" w:rsidRPr="00CB317D">
              <w:rPr>
                <w:rFonts w:ascii="Times New Roman" w:hAnsi="Times New Roman"/>
              </w:rPr>
              <w:t>5</w:t>
            </w:r>
          </w:p>
        </w:tc>
        <w:tc>
          <w:tcPr>
            <w:tcW w:w="2212" w:type="pct"/>
          </w:tcPr>
          <w:p w14:paraId="7D98EDAD" w14:textId="31505764" w:rsidR="00A278DB" w:rsidRPr="00CB317D" w:rsidRDefault="001C6B1E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HOŞGELDİNİZ </w:t>
            </w:r>
            <w:r w:rsidR="00053B2C" w:rsidRPr="00CB317D">
              <w:rPr>
                <w:rFonts w:ascii="Times New Roman" w:hAnsi="Times New Roman"/>
              </w:rPr>
              <w:t>(</w:t>
            </w:r>
            <w:r w:rsidR="00E307D5" w:rsidRPr="00CB317D">
              <w:rPr>
                <w:rFonts w:ascii="Times New Roman" w:hAnsi="Times New Roman"/>
              </w:rPr>
              <w:t xml:space="preserve"> DÖNEM IV </w:t>
            </w:r>
            <w:r w:rsidRPr="00CB317D">
              <w:rPr>
                <w:rFonts w:ascii="Times New Roman" w:hAnsi="Times New Roman"/>
              </w:rPr>
              <w:t>PEDİATRİ DERSHANESİ</w:t>
            </w:r>
            <w:r w:rsidR="00053B2C" w:rsidRPr="00CB317D">
              <w:rPr>
                <w:rFonts w:ascii="Times New Roman" w:hAnsi="Times New Roman"/>
              </w:rPr>
              <w:t xml:space="preserve"> )</w:t>
            </w:r>
          </w:p>
        </w:tc>
        <w:tc>
          <w:tcPr>
            <w:tcW w:w="1349" w:type="pct"/>
          </w:tcPr>
          <w:p w14:paraId="6EE307C5" w14:textId="250FBC19" w:rsidR="00A278DB" w:rsidRPr="00CB317D" w:rsidRDefault="00A278DB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278DB" w:rsidRPr="00CB317D" w14:paraId="1BF4D041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2E982962" w14:textId="77777777" w:rsidR="00A278DB" w:rsidRPr="00CB317D" w:rsidRDefault="00A278DB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1E786A2C" w14:textId="77777777" w:rsidR="00A278DB" w:rsidRPr="00CB317D" w:rsidRDefault="00A278DB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</w:t>
            </w:r>
            <w:r w:rsidR="009E3735" w:rsidRPr="00CB317D">
              <w:rPr>
                <w:rFonts w:ascii="Times New Roman" w:hAnsi="Times New Roman"/>
              </w:rPr>
              <w:t>2</w:t>
            </w:r>
            <w:r w:rsidR="00327986" w:rsidRPr="00CB317D">
              <w:rPr>
                <w:rFonts w:ascii="Times New Roman" w:hAnsi="Times New Roman"/>
              </w:rPr>
              <w:t>5</w:t>
            </w:r>
            <w:r w:rsidRPr="00CB317D">
              <w:rPr>
                <w:rFonts w:ascii="Times New Roman" w:hAnsi="Times New Roman"/>
              </w:rPr>
              <w:t>-10:</w:t>
            </w:r>
            <w:r w:rsidR="00327986" w:rsidRPr="00CB317D">
              <w:rPr>
                <w:rFonts w:ascii="Times New Roman" w:hAnsi="Times New Roman"/>
              </w:rPr>
              <w:t>1</w:t>
            </w:r>
            <w:r w:rsidR="00E22736" w:rsidRPr="00CB317D">
              <w:rPr>
                <w:rFonts w:ascii="Times New Roman" w:hAnsi="Times New Roman"/>
              </w:rPr>
              <w:t>0</w:t>
            </w:r>
          </w:p>
        </w:tc>
        <w:tc>
          <w:tcPr>
            <w:tcW w:w="2212" w:type="pct"/>
          </w:tcPr>
          <w:p w14:paraId="0C8DDE19" w14:textId="782DBF61" w:rsidR="00A278DB" w:rsidRPr="00CB317D" w:rsidRDefault="009E3735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edi</w:t>
            </w:r>
            <w:r w:rsidR="00347B13" w:rsidRPr="00CB317D">
              <w:rPr>
                <w:rFonts w:ascii="Times New Roman" w:hAnsi="Times New Roman"/>
              </w:rPr>
              <w:t>y</w:t>
            </w:r>
            <w:r w:rsidRPr="00CB317D">
              <w:rPr>
                <w:rFonts w:ascii="Times New Roman" w:hAnsi="Times New Roman"/>
              </w:rPr>
              <w:t>atr</w:t>
            </w:r>
            <w:r w:rsidR="001C6B1E" w:rsidRPr="00CB317D">
              <w:rPr>
                <w:rFonts w:ascii="Times New Roman" w:hAnsi="Times New Roman"/>
              </w:rPr>
              <w:t>i staj tanıtımı</w:t>
            </w:r>
          </w:p>
        </w:tc>
        <w:tc>
          <w:tcPr>
            <w:tcW w:w="1349" w:type="pct"/>
          </w:tcPr>
          <w:p w14:paraId="398E1CD4" w14:textId="4EB75B67" w:rsidR="00A278DB" w:rsidRPr="00CB317D" w:rsidRDefault="00CB317D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Dursun </w:t>
            </w:r>
            <w:r w:rsidR="000A4020" w:rsidRPr="00CB317D">
              <w:rPr>
                <w:rFonts w:ascii="Times New Roman" w:hAnsi="Times New Roman"/>
              </w:rPr>
              <w:t>ODABAŞ</w:t>
            </w:r>
          </w:p>
        </w:tc>
      </w:tr>
      <w:tr w:rsidR="00CB317D" w:rsidRPr="00CB317D" w14:paraId="6A5CD3B7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43E8C28E" w14:textId="77777777" w:rsidR="00CB317D" w:rsidRPr="00CB317D" w:rsidRDefault="00CB317D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537C8C37" w14:textId="790725B1" w:rsidR="00CB317D" w:rsidRPr="00CB317D" w:rsidRDefault="00CB317D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</w:t>
            </w:r>
            <w:r w:rsidRPr="00CB317D">
              <w:rPr>
                <w:rFonts w:ascii="Times New Roman" w:hAnsi="Times New Roman"/>
              </w:rPr>
              <w:t>-11:00</w:t>
            </w:r>
          </w:p>
        </w:tc>
        <w:tc>
          <w:tcPr>
            <w:tcW w:w="2212" w:type="pct"/>
          </w:tcPr>
          <w:p w14:paraId="6C1BF085" w14:textId="50F7A232" w:rsidR="00CB317D" w:rsidRPr="00CB317D" w:rsidRDefault="00CB317D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ediatrik öykü alma</w:t>
            </w:r>
          </w:p>
        </w:tc>
        <w:tc>
          <w:tcPr>
            <w:tcW w:w="1349" w:type="pct"/>
          </w:tcPr>
          <w:p w14:paraId="06E716A8" w14:textId="45ABE164" w:rsidR="00CB317D" w:rsidRPr="00CB317D" w:rsidRDefault="00CB317D" w:rsidP="0008676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Dursun </w:t>
            </w:r>
            <w:r w:rsidR="000A4020" w:rsidRPr="00CB317D">
              <w:rPr>
                <w:rFonts w:ascii="Times New Roman" w:hAnsi="Times New Roman"/>
              </w:rPr>
              <w:t>ODABAŞ</w:t>
            </w:r>
          </w:p>
        </w:tc>
      </w:tr>
      <w:tr w:rsidR="009E3735" w:rsidRPr="00CB317D" w14:paraId="5C916703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19E5FBEC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26FE49F4" w14:textId="742B041A" w:rsidR="009E3735" w:rsidRPr="00CB317D" w:rsidRDefault="00CB317D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0</w:t>
            </w:r>
            <w:r w:rsidR="009E3735" w:rsidRPr="00CB317D">
              <w:rPr>
                <w:rFonts w:ascii="Times New Roman" w:hAnsi="Times New Roman"/>
              </w:rPr>
              <w:t>-1</w:t>
            </w:r>
            <w:r w:rsidRPr="00CB317D">
              <w:rPr>
                <w:rFonts w:ascii="Times New Roman" w:hAnsi="Times New Roman"/>
              </w:rPr>
              <w:t>1</w:t>
            </w:r>
            <w:r w:rsidR="009E3735" w:rsidRPr="00CB317D">
              <w:rPr>
                <w:rFonts w:ascii="Times New Roman" w:hAnsi="Times New Roman"/>
              </w:rPr>
              <w:t>:</w:t>
            </w:r>
            <w:r w:rsidRPr="00CB317D">
              <w:rPr>
                <w:rFonts w:ascii="Times New Roman" w:hAnsi="Times New Roman"/>
              </w:rPr>
              <w:t>5</w:t>
            </w:r>
            <w:r w:rsidR="009E3735" w:rsidRPr="00CB317D">
              <w:rPr>
                <w:rFonts w:ascii="Times New Roman" w:hAnsi="Times New Roman"/>
              </w:rPr>
              <w:t>0</w:t>
            </w:r>
          </w:p>
        </w:tc>
        <w:tc>
          <w:tcPr>
            <w:tcW w:w="2212" w:type="pct"/>
          </w:tcPr>
          <w:p w14:paraId="0467D87B" w14:textId="41B29EFA" w:rsidR="009E3735" w:rsidRPr="00CB317D" w:rsidRDefault="001C6B1E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ediatrik öykü alma</w:t>
            </w:r>
          </w:p>
        </w:tc>
        <w:tc>
          <w:tcPr>
            <w:tcW w:w="1349" w:type="pct"/>
          </w:tcPr>
          <w:p w14:paraId="1EE89B10" w14:textId="258A0708" w:rsidR="009E3735" w:rsidRPr="00CB317D" w:rsidRDefault="00CB317D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Dursun </w:t>
            </w:r>
            <w:r w:rsidR="000A4020" w:rsidRPr="00CB317D">
              <w:rPr>
                <w:rFonts w:ascii="Times New Roman" w:hAnsi="Times New Roman"/>
              </w:rPr>
              <w:t>ODABAŞ</w:t>
            </w:r>
          </w:p>
        </w:tc>
      </w:tr>
      <w:tr w:rsidR="009E3735" w:rsidRPr="00CB317D" w14:paraId="36116841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129D2C1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4C8708D5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</w:t>
            </w:r>
            <w:r w:rsidR="00977559" w:rsidRPr="00CB317D">
              <w:rPr>
                <w:rFonts w:ascii="Times New Roman" w:hAnsi="Times New Roman"/>
              </w:rPr>
              <w:t>3</w:t>
            </w:r>
            <w:r w:rsidRPr="00CB317D">
              <w:rPr>
                <w:rFonts w:ascii="Times New Roman" w:hAnsi="Times New Roman"/>
              </w:rPr>
              <w:t>:</w:t>
            </w:r>
            <w:r w:rsidR="00977559" w:rsidRPr="00CB317D">
              <w:rPr>
                <w:rFonts w:ascii="Times New Roman" w:hAnsi="Times New Roman"/>
              </w:rPr>
              <w:t>30</w:t>
            </w:r>
          </w:p>
        </w:tc>
        <w:tc>
          <w:tcPr>
            <w:tcW w:w="2212" w:type="pct"/>
          </w:tcPr>
          <w:p w14:paraId="736AC198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349" w:type="pct"/>
          </w:tcPr>
          <w:p w14:paraId="6191EBD6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E3735" w:rsidRPr="00CB317D" w14:paraId="2298EBF9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4D95496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308EE991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</w:t>
            </w:r>
            <w:r w:rsidR="000B728F" w:rsidRPr="00CB317D">
              <w:rPr>
                <w:rFonts w:ascii="Times New Roman" w:hAnsi="Times New Roman"/>
              </w:rPr>
              <w:t>15</w:t>
            </w:r>
            <w:r w:rsidRPr="00CB317D">
              <w:rPr>
                <w:rFonts w:ascii="Times New Roman" w:hAnsi="Times New Roman"/>
              </w:rPr>
              <w:t>:</w:t>
            </w:r>
            <w:r w:rsidR="000B728F" w:rsidRPr="00CB317D">
              <w:rPr>
                <w:rFonts w:ascii="Times New Roman" w:hAnsi="Times New Roman"/>
              </w:rPr>
              <w:t>0</w:t>
            </w:r>
            <w:r w:rsidRPr="00CB317D">
              <w:rPr>
                <w:rFonts w:ascii="Times New Roman" w:hAnsi="Times New Roman"/>
              </w:rPr>
              <w:t>0</w:t>
            </w:r>
          </w:p>
        </w:tc>
        <w:tc>
          <w:tcPr>
            <w:tcW w:w="2212" w:type="pct"/>
          </w:tcPr>
          <w:p w14:paraId="75A328CE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</w:t>
            </w:r>
            <w:r w:rsidR="00257C1F" w:rsidRPr="00CB317D">
              <w:rPr>
                <w:rFonts w:ascii="Times New Roman" w:hAnsi="Times New Roman"/>
              </w:rPr>
              <w:t>Uygulama</w:t>
            </w:r>
          </w:p>
        </w:tc>
        <w:tc>
          <w:tcPr>
            <w:tcW w:w="1349" w:type="pct"/>
          </w:tcPr>
          <w:p w14:paraId="0F614B78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E3735" w:rsidRPr="00CB317D" w14:paraId="2AD2424A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FA17DD5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51652E11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00-16:00</w:t>
            </w:r>
          </w:p>
        </w:tc>
        <w:tc>
          <w:tcPr>
            <w:tcW w:w="2212" w:type="pct"/>
          </w:tcPr>
          <w:p w14:paraId="31A52C47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</w:t>
            </w:r>
            <w:r w:rsidR="00257C1F" w:rsidRPr="00CB317D">
              <w:rPr>
                <w:rFonts w:ascii="Times New Roman" w:hAnsi="Times New Roman"/>
              </w:rPr>
              <w:t xml:space="preserve">Uygulama </w:t>
            </w:r>
          </w:p>
        </w:tc>
        <w:tc>
          <w:tcPr>
            <w:tcW w:w="1349" w:type="pct"/>
          </w:tcPr>
          <w:p w14:paraId="28A05B10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E3735" w:rsidRPr="00CB317D" w14:paraId="01308B69" w14:textId="77777777" w:rsidTr="00CB317D">
        <w:trPr>
          <w:cantSplit/>
          <w:trHeight w:val="20"/>
        </w:trPr>
        <w:tc>
          <w:tcPr>
            <w:tcW w:w="770" w:type="pct"/>
          </w:tcPr>
          <w:p w14:paraId="5F45E3AD" w14:textId="77777777" w:rsidR="009E3735" w:rsidRPr="00CB317D" w:rsidRDefault="00977559" w:rsidP="009E3735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 EYLÜL 25</w:t>
            </w:r>
          </w:p>
        </w:tc>
        <w:tc>
          <w:tcPr>
            <w:tcW w:w="4230" w:type="pct"/>
            <w:gridSpan w:val="3"/>
          </w:tcPr>
          <w:p w14:paraId="173C590A" w14:textId="77777777" w:rsidR="009E3735" w:rsidRPr="00CB317D" w:rsidRDefault="009E3735" w:rsidP="009E373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24F01" w:rsidRPr="00CB317D" w14:paraId="13EF5016" w14:textId="77777777" w:rsidTr="00CB317D">
        <w:trPr>
          <w:cantSplit/>
          <w:trHeight w:val="20"/>
        </w:trPr>
        <w:tc>
          <w:tcPr>
            <w:tcW w:w="770" w:type="pct"/>
            <w:vMerge w:val="restart"/>
            <w:textDirection w:val="btLr"/>
          </w:tcPr>
          <w:p w14:paraId="3E60E627" w14:textId="77777777" w:rsidR="00C24F01" w:rsidRPr="00CB317D" w:rsidRDefault="00C24F01" w:rsidP="00C24F01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669" w:type="pct"/>
          </w:tcPr>
          <w:p w14:paraId="266A4A0D" w14:textId="77777777" w:rsidR="00C24F01" w:rsidRPr="00CB317D" w:rsidRDefault="00C24F01" w:rsidP="00C24F01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212" w:type="pct"/>
          </w:tcPr>
          <w:p w14:paraId="56A79888" w14:textId="2DB36891" w:rsidR="00C24F01" w:rsidRPr="00CB317D" w:rsidRDefault="00EE0473" w:rsidP="00C24F0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erbest çalışma</w:t>
            </w:r>
          </w:p>
        </w:tc>
        <w:tc>
          <w:tcPr>
            <w:tcW w:w="1349" w:type="pct"/>
          </w:tcPr>
          <w:p w14:paraId="76938201" w14:textId="7E932708" w:rsidR="00C24F01" w:rsidRPr="00CB317D" w:rsidRDefault="00C24F01" w:rsidP="00C24F0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EE0473" w:rsidRPr="00CB317D" w14:paraId="5F302F32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EE008DF" w14:textId="77777777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53C14BA5" w14:textId="77777777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212" w:type="pct"/>
          </w:tcPr>
          <w:p w14:paraId="397FE3B7" w14:textId="020E521B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olunum Sistemi Muayenesi</w:t>
            </w:r>
          </w:p>
        </w:tc>
        <w:tc>
          <w:tcPr>
            <w:tcW w:w="1349" w:type="pct"/>
          </w:tcPr>
          <w:p w14:paraId="7A4FB719" w14:textId="43B9941A" w:rsidR="00EE0473" w:rsidRPr="00CB317D" w:rsidRDefault="00CB317D" w:rsidP="00EE047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Dursun </w:t>
            </w:r>
            <w:r w:rsidR="000A4020" w:rsidRPr="00CB317D">
              <w:rPr>
                <w:rFonts w:ascii="Times New Roman" w:hAnsi="Times New Roman"/>
              </w:rPr>
              <w:t>ODABAŞ</w:t>
            </w:r>
          </w:p>
        </w:tc>
      </w:tr>
      <w:tr w:rsidR="00EE0473" w:rsidRPr="00CB317D" w14:paraId="39EFAFCE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68F6768" w14:textId="77777777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567EDD3E" w14:textId="77777777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2:00</w:t>
            </w:r>
          </w:p>
        </w:tc>
        <w:tc>
          <w:tcPr>
            <w:tcW w:w="2212" w:type="pct"/>
          </w:tcPr>
          <w:p w14:paraId="5BFA72E8" w14:textId="1D8C6CEB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laşım Sistemi Muayenesi</w:t>
            </w:r>
          </w:p>
        </w:tc>
        <w:tc>
          <w:tcPr>
            <w:tcW w:w="1349" w:type="pct"/>
          </w:tcPr>
          <w:p w14:paraId="321710E3" w14:textId="1C2A95E5" w:rsidR="00EE0473" w:rsidRPr="00CB317D" w:rsidRDefault="00EE0473" w:rsidP="00EE047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</w:t>
            </w:r>
            <w:r w:rsidR="00CB317D" w:rsidRPr="00CB317D">
              <w:rPr>
                <w:rFonts w:ascii="Times New Roman" w:hAnsi="Times New Roman"/>
              </w:rPr>
              <w:t>Hayrullah ALP</w:t>
            </w:r>
          </w:p>
        </w:tc>
      </w:tr>
      <w:tr w:rsidR="00327986" w:rsidRPr="00CB317D" w14:paraId="7342D557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3B38356C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766643ED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212" w:type="pct"/>
          </w:tcPr>
          <w:p w14:paraId="4C48D72E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349" w:type="pct"/>
          </w:tcPr>
          <w:p w14:paraId="2173D1C2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327986" w:rsidRPr="00CB317D" w14:paraId="76051727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65FF70F3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139D0E58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5:00</w:t>
            </w:r>
          </w:p>
        </w:tc>
        <w:tc>
          <w:tcPr>
            <w:tcW w:w="2212" w:type="pct"/>
          </w:tcPr>
          <w:p w14:paraId="0B3C074F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oliklinik Uygulama</w:t>
            </w:r>
          </w:p>
        </w:tc>
        <w:tc>
          <w:tcPr>
            <w:tcW w:w="1349" w:type="pct"/>
          </w:tcPr>
          <w:p w14:paraId="18F1242A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327986" w:rsidRPr="00CB317D" w14:paraId="047618BD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3C562057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4F23761B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00-16:00</w:t>
            </w:r>
          </w:p>
        </w:tc>
        <w:tc>
          <w:tcPr>
            <w:tcW w:w="2212" w:type="pct"/>
          </w:tcPr>
          <w:p w14:paraId="1E76D51C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349" w:type="pct"/>
          </w:tcPr>
          <w:p w14:paraId="4FDA4AD8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A725E" w:rsidRPr="00CB317D" w14:paraId="4EE3E2E2" w14:textId="77777777" w:rsidTr="00CB317D">
        <w:trPr>
          <w:cantSplit/>
          <w:trHeight w:val="20"/>
        </w:trPr>
        <w:tc>
          <w:tcPr>
            <w:tcW w:w="770" w:type="pct"/>
          </w:tcPr>
          <w:p w14:paraId="419FBD16" w14:textId="77777777" w:rsidR="000A725E" w:rsidRPr="00CB317D" w:rsidRDefault="00A805EA" w:rsidP="000A725E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3 EYLÜL 25</w:t>
            </w:r>
          </w:p>
        </w:tc>
        <w:tc>
          <w:tcPr>
            <w:tcW w:w="4230" w:type="pct"/>
            <w:gridSpan w:val="3"/>
          </w:tcPr>
          <w:p w14:paraId="2825D833" w14:textId="77777777" w:rsidR="000A725E" w:rsidRPr="00CB317D" w:rsidRDefault="000A725E" w:rsidP="000A725E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327986" w:rsidRPr="00CB317D" w14:paraId="195C1E5B" w14:textId="77777777" w:rsidTr="00CB317D">
        <w:trPr>
          <w:cantSplit/>
          <w:trHeight w:val="403"/>
        </w:trPr>
        <w:tc>
          <w:tcPr>
            <w:tcW w:w="770" w:type="pct"/>
            <w:vMerge w:val="restart"/>
            <w:textDirection w:val="btLr"/>
          </w:tcPr>
          <w:p w14:paraId="1783E773" w14:textId="77777777" w:rsidR="00327986" w:rsidRPr="00CB317D" w:rsidRDefault="00327986" w:rsidP="00327986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669" w:type="pct"/>
          </w:tcPr>
          <w:p w14:paraId="3A52D71B" w14:textId="77777777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212" w:type="pct"/>
          </w:tcPr>
          <w:p w14:paraId="171306B8" w14:textId="7D662CA1" w:rsidR="00327986" w:rsidRPr="00CB317D" w:rsidRDefault="00A07E83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erbest çalışma</w:t>
            </w:r>
          </w:p>
        </w:tc>
        <w:tc>
          <w:tcPr>
            <w:tcW w:w="1349" w:type="pct"/>
          </w:tcPr>
          <w:p w14:paraId="4FF58780" w14:textId="78E0B6E4" w:rsidR="00327986" w:rsidRPr="00CB317D" w:rsidRDefault="00327986" w:rsidP="0032798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24F01" w:rsidRPr="00CB317D" w14:paraId="44A82BCB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7E054F43" w14:textId="77777777" w:rsidR="00C24F01" w:rsidRPr="00CB317D" w:rsidRDefault="00C24F01" w:rsidP="00C24F0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2CBEC51D" w14:textId="77777777" w:rsidR="00C24F01" w:rsidRPr="00CB317D" w:rsidRDefault="00C24F01" w:rsidP="00C24F01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212" w:type="pct"/>
          </w:tcPr>
          <w:p w14:paraId="2D9CA21C" w14:textId="16EA8F08" w:rsidR="00C24F01" w:rsidRPr="00CB317D" w:rsidRDefault="00C24F01" w:rsidP="00C24F0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Vital</w:t>
            </w:r>
            <w:proofErr w:type="spellEnd"/>
            <w:r w:rsidRPr="00CB317D">
              <w:rPr>
                <w:rFonts w:ascii="Times New Roman" w:hAnsi="Times New Roman"/>
              </w:rPr>
              <w:t xml:space="preserve"> bulgular</w:t>
            </w:r>
          </w:p>
        </w:tc>
        <w:tc>
          <w:tcPr>
            <w:tcW w:w="1349" w:type="pct"/>
          </w:tcPr>
          <w:p w14:paraId="6D03C4F7" w14:textId="47767112" w:rsidR="00C24F01" w:rsidRPr="00CB317D" w:rsidRDefault="00C24F01" w:rsidP="00C24F0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</w:t>
            </w:r>
            <w:r w:rsidR="00CB317D" w:rsidRPr="00CB317D">
              <w:rPr>
                <w:rFonts w:ascii="Times New Roman" w:hAnsi="Times New Roman"/>
              </w:rPr>
              <w:t xml:space="preserve">ükrü ARSLAN </w:t>
            </w:r>
          </w:p>
        </w:tc>
      </w:tr>
      <w:tr w:rsidR="00CB317D" w:rsidRPr="00CB317D" w14:paraId="62F9DE13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02A4F28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0CF8C81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2:00</w:t>
            </w:r>
          </w:p>
        </w:tc>
        <w:tc>
          <w:tcPr>
            <w:tcW w:w="2212" w:type="pct"/>
          </w:tcPr>
          <w:p w14:paraId="3F21B450" w14:textId="18A5917B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ş – boyun muayenesi</w:t>
            </w:r>
          </w:p>
        </w:tc>
        <w:tc>
          <w:tcPr>
            <w:tcW w:w="1349" w:type="pct"/>
          </w:tcPr>
          <w:p w14:paraId="0B0F3F3E" w14:textId="0D91B79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Şükrü ARSLAN </w:t>
            </w:r>
          </w:p>
        </w:tc>
      </w:tr>
      <w:tr w:rsidR="00CB317D" w:rsidRPr="00CB317D" w14:paraId="665910A7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26C973B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1969142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212" w:type="pct"/>
          </w:tcPr>
          <w:p w14:paraId="6F3668B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349" w:type="pct"/>
          </w:tcPr>
          <w:p w14:paraId="155B304F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48537CE5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01E0BB3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257B4A6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5:00</w:t>
            </w:r>
          </w:p>
        </w:tc>
        <w:tc>
          <w:tcPr>
            <w:tcW w:w="2212" w:type="pct"/>
          </w:tcPr>
          <w:p w14:paraId="05E2435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oliklinik Uygulama</w:t>
            </w:r>
          </w:p>
        </w:tc>
        <w:tc>
          <w:tcPr>
            <w:tcW w:w="1349" w:type="pct"/>
          </w:tcPr>
          <w:p w14:paraId="543D222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C671B4D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45EB316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6AD3694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00-16:00</w:t>
            </w:r>
          </w:p>
        </w:tc>
        <w:tc>
          <w:tcPr>
            <w:tcW w:w="2212" w:type="pct"/>
          </w:tcPr>
          <w:p w14:paraId="4B7AA45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349" w:type="pct"/>
          </w:tcPr>
          <w:p w14:paraId="3B000FB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7E12E92" w14:textId="77777777" w:rsidTr="00CB317D">
        <w:trPr>
          <w:cantSplit/>
          <w:trHeight w:val="20"/>
        </w:trPr>
        <w:tc>
          <w:tcPr>
            <w:tcW w:w="770" w:type="pct"/>
          </w:tcPr>
          <w:p w14:paraId="6A8F013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4 EYLÜL 25</w:t>
            </w:r>
          </w:p>
        </w:tc>
        <w:tc>
          <w:tcPr>
            <w:tcW w:w="4230" w:type="pct"/>
            <w:gridSpan w:val="3"/>
          </w:tcPr>
          <w:p w14:paraId="0B2E3CD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65D45D5F" w14:textId="77777777" w:rsidTr="00CB317D">
        <w:trPr>
          <w:cantSplit/>
          <w:trHeight w:val="20"/>
        </w:trPr>
        <w:tc>
          <w:tcPr>
            <w:tcW w:w="770" w:type="pct"/>
            <w:vMerge w:val="restart"/>
            <w:textDirection w:val="btLr"/>
          </w:tcPr>
          <w:p w14:paraId="64C4536E" w14:textId="77777777" w:rsidR="00CB317D" w:rsidRPr="00CB317D" w:rsidRDefault="00CB317D" w:rsidP="00CB317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669" w:type="pct"/>
          </w:tcPr>
          <w:p w14:paraId="5AC18C3C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212" w:type="pct"/>
          </w:tcPr>
          <w:p w14:paraId="4E2DBB81" w14:textId="37B90AC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erbest çalışma</w:t>
            </w:r>
          </w:p>
        </w:tc>
        <w:tc>
          <w:tcPr>
            <w:tcW w:w="1349" w:type="pct"/>
          </w:tcPr>
          <w:p w14:paraId="4B7F184F" w14:textId="6FEAE3A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140D23DB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1F0EFB1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1CC2E18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212" w:type="pct"/>
          </w:tcPr>
          <w:p w14:paraId="7B526814" w14:textId="067FD8F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arın Muayenesi</w:t>
            </w:r>
          </w:p>
        </w:tc>
        <w:tc>
          <w:tcPr>
            <w:tcW w:w="1349" w:type="pct"/>
          </w:tcPr>
          <w:p w14:paraId="236FD362" w14:textId="0EB39485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Şükrü ARSLAN </w:t>
            </w:r>
          </w:p>
        </w:tc>
      </w:tr>
      <w:tr w:rsidR="00CB317D" w:rsidRPr="00CB317D" w14:paraId="37D6E156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725467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4C0C84F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2:00</w:t>
            </w:r>
          </w:p>
        </w:tc>
        <w:tc>
          <w:tcPr>
            <w:tcW w:w="2212" w:type="pct"/>
          </w:tcPr>
          <w:p w14:paraId="1755D3BF" w14:textId="056FFA1D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Extremite</w:t>
            </w:r>
            <w:proofErr w:type="spellEnd"/>
            <w:r w:rsidRPr="00CB317D">
              <w:rPr>
                <w:rFonts w:ascii="Times New Roman" w:hAnsi="Times New Roman"/>
              </w:rPr>
              <w:t xml:space="preserve"> muayenesi</w:t>
            </w:r>
          </w:p>
        </w:tc>
        <w:tc>
          <w:tcPr>
            <w:tcW w:w="1349" w:type="pct"/>
          </w:tcPr>
          <w:p w14:paraId="52A8FBF6" w14:textId="5D09A3B6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Şükrü ARSLAN </w:t>
            </w:r>
          </w:p>
        </w:tc>
      </w:tr>
      <w:tr w:rsidR="00CB317D" w:rsidRPr="00CB317D" w14:paraId="6B6D0326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498F795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202E8A9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212" w:type="pct"/>
          </w:tcPr>
          <w:p w14:paraId="3487C57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349" w:type="pct"/>
          </w:tcPr>
          <w:p w14:paraId="57AEE3F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5EBA6C2D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01EC96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482082C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5:00</w:t>
            </w:r>
          </w:p>
        </w:tc>
        <w:tc>
          <w:tcPr>
            <w:tcW w:w="2212" w:type="pct"/>
          </w:tcPr>
          <w:p w14:paraId="2244EAE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oliklinik Uygulama</w:t>
            </w:r>
          </w:p>
        </w:tc>
        <w:tc>
          <w:tcPr>
            <w:tcW w:w="1349" w:type="pct"/>
          </w:tcPr>
          <w:p w14:paraId="48F449A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1E6388E7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30D4D26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6F980A3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00-16:00</w:t>
            </w:r>
          </w:p>
        </w:tc>
        <w:tc>
          <w:tcPr>
            <w:tcW w:w="2212" w:type="pct"/>
          </w:tcPr>
          <w:p w14:paraId="36CCA93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349" w:type="pct"/>
          </w:tcPr>
          <w:p w14:paraId="64835BBF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4E0906B5" w14:textId="77777777" w:rsidTr="00CB317D">
        <w:trPr>
          <w:cantSplit/>
          <w:trHeight w:val="20"/>
        </w:trPr>
        <w:tc>
          <w:tcPr>
            <w:tcW w:w="770" w:type="pct"/>
          </w:tcPr>
          <w:p w14:paraId="6B87C99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5 EYLÜL 25</w:t>
            </w:r>
          </w:p>
        </w:tc>
        <w:tc>
          <w:tcPr>
            <w:tcW w:w="4230" w:type="pct"/>
            <w:gridSpan w:val="3"/>
          </w:tcPr>
          <w:p w14:paraId="534D0D6E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53CEFAE5" w14:textId="77777777" w:rsidTr="00CB317D">
        <w:trPr>
          <w:cantSplit/>
          <w:trHeight w:val="20"/>
        </w:trPr>
        <w:tc>
          <w:tcPr>
            <w:tcW w:w="770" w:type="pct"/>
            <w:vMerge w:val="restart"/>
            <w:textDirection w:val="btLr"/>
          </w:tcPr>
          <w:p w14:paraId="4B532E1C" w14:textId="77777777" w:rsidR="00CB317D" w:rsidRPr="00CB317D" w:rsidRDefault="00CB317D" w:rsidP="00CB317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669" w:type="pct"/>
          </w:tcPr>
          <w:p w14:paraId="511CD8A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212" w:type="pct"/>
            <w:shd w:val="clear" w:color="auto" w:fill="FFFFFF" w:themeFill="background1"/>
          </w:tcPr>
          <w:p w14:paraId="5AAFD7B4" w14:textId="68EAE81D" w:rsidR="00CB317D" w:rsidRPr="00CB317D" w:rsidRDefault="00CB317D" w:rsidP="00CB317D">
            <w:pPr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erbest çalışma</w:t>
            </w:r>
          </w:p>
        </w:tc>
        <w:tc>
          <w:tcPr>
            <w:tcW w:w="1349" w:type="pct"/>
          </w:tcPr>
          <w:p w14:paraId="26F30336" w14:textId="4F8CE72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</w:p>
        </w:tc>
      </w:tr>
      <w:tr w:rsidR="00CB317D" w:rsidRPr="00CB317D" w14:paraId="42756741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467BF99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1D22B38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212" w:type="pct"/>
            <w:shd w:val="clear" w:color="auto" w:fill="FFFFFF" w:themeFill="background1"/>
          </w:tcPr>
          <w:p w14:paraId="574E192F" w14:textId="6D701A93" w:rsidR="00CB317D" w:rsidRPr="00CB317D" w:rsidRDefault="00CB317D" w:rsidP="00CB317D">
            <w:pPr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Genitoüriner</w:t>
            </w:r>
            <w:proofErr w:type="spellEnd"/>
            <w:r w:rsidRPr="00CB317D">
              <w:rPr>
                <w:rFonts w:ascii="Times New Roman" w:hAnsi="Times New Roman"/>
              </w:rPr>
              <w:t xml:space="preserve"> Sistem Muayenesi</w:t>
            </w:r>
          </w:p>
        </w:tc>
        <w:tc>
          <w:tcPr>
            <w:tcW w:w="1349" w:type="pct"/>
          </w:tcPr>
          <w:p w14:paraId="6A29036D" w14:textId="40E6170D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Dr. Betül DÜNYA</w:t>
            </w:r>
          </w:p>
        </w:tc>
      </w:tr>
      <w:tr w:rsidR="00CB317D" w:rsidRPr="00CB317D" w14:paraId="32BEFAB8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2D070FB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02F2B6ED" w14:textId="7037D45C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10:20-1</w:t>
            </w:r>
            <w:r>
              <w:rPr>
                <w:rFonts w:ascii="Times New Roman" w:hAnsi="Times New Roman"/>
              </w:rPr>
              <w:t>1</w:t>
            </w:r>
            <w:r w:rsidRPr="00CB317D">
              <w:rPr>
                <w:rFonts w:ascii="Times New Roman" w:hAnsi="Times New Roman"/>
              </w:rPr>
              <w:t>:00</w:t>
            </w:r>
          </w:p>
        </w:tc>
        <w:tc>
          <w:tcPr>
            <w:tcW w:w="2212" w:type="pct"/>
          </w:tcPr>
          <w:p w14:paraId="3460549A" w14:textId="4271B9CD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Yenidoğan Muayenesi</w:t>
            </w:r>
          </w:p>
        </w:tc>
        <w:tc>
          <w:tcPr>
            <w:tcW w:w="1349" w:type="pct"/>
          </w:tcPr>
          <w:p w14:paraId="6E9A5BC1" w14:textId="3F5FF101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 xml:space="preserve">Prof. Dr. Dursun </w:t>
            </w:r>
            <w:r w:rsidR="00363C34" w:rsidRPr="00CB317D">
              <w:rPr>
                <w:rFonts w:ascii="Times New Roman" w:hAnsi="Times New Roman"/>
              </w:rPr>
              <w:t>ODABAŞ</w:t>
            </w:r>
          </w:p>
        </w:tc>
      </w:tr>
      <w:tr w:rsidR="00CB317D" w:rsidRPr="00CB317D" w14:paraId="6CB1E118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083BCC9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79250E6D" w14:textId="06F0F516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1</w:t>
            </w:r>
            <w:r w:rsidRPr="00CB317D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>1</w:t>
            </w:r>
            <w:r w:rsidRPr="00CB317D">
              <w:rPr>
                <w:rFonts w:ascii="Times New Roman" w:hAnsi="Times New Roman"/>
              </w:rPr>
              <w:t>0</w:t>
            </w:r>
            <w:r>
              <w:rPr>
                <w:rFonts w:ascii="Times New Roman" w:hAnsi="Times New Roman"/>
              </w:rPr>
              <w:t>-11:50</w:t>
            </w:r>
          </w:p>
        </w:tc>
        <w:tc>
          <w:tcPr>
            <w:tcW w:w="2212" w:type="pct"/>
          </w:tcPr>
          <w:p w14:paraId="1DA76DAD" w14:textId="0AA7C8DB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Yenidoğan Muayenesi</w:t>
            </w:r>
          </w:p>
        </w:tc>
        <w:tc>
          <w:tcPr>
            <w:tcW w:w="1349" w:type="pct"/>
          </w:tcPr>
          <w:p w14:paraId="3B2745E9" w14:textId="432F1E41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Dursun </w:t>
            </w:r>
            <w:r w:rsidR="00363C34" w:rsidRPr="00CB317D">
              <w:rPr>
                <w:rFonts w:ascii="Times New Roman" w:hAnsi="Times New Roman"/>
              </w:rPr>
              <w:t>ODABAŞ</w:t>
            </w:r>
          </w:p>
        </w:tc>
      </w:tr>
      <w:tr w:rsidR="00CB317D" w:rsidRPr="00CB317D" w14:paraId="3E36DB1C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63A5253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51913D3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212" w:type="pct"/>
          </w:tcPr>
          <w:p w14:paraId="4BE6547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349" w:type="pct"/>
          </w:tcPr>
          <w:p w14:paraId="5E42A81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7EDF467B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980A4D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374022D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5:00</w:t>
            </w:r>
          </w:p>
        </w:tc>
        <w:tc>
          <w:tcPr>
            <w:tcW w:w="2212" w:type="pct"/>
          </w:tcPr>
          <w:p w14:paraId="3284A8E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349" w:type="pct"/>
          </w:tcPr>
          <w:p w14:paraId="2650A53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311ABFA0" w14:textId="77777777" w:rsidTr="00CB317D">
        <w:trPr>
          <w:cantSplit/>
          <w:trHeight w:val="20"/>
        </w:trPr>
        <w:tc>
          <w:tcPr>
            <w:tcW w:w="770" w:type="pct"/>
            <w:vMerge/>
          </w:tcPr>
          <w:p w14:paraId="569FE78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669" w:type="pct"/>
          </w:tcPr>
          <w:p w14:paraId="4F81EFD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00-16:00</w:t>
            </w:r>
          </w:p>
        </w:tc>
        <w:tc>
          <w:tcPr>
            <w:tcW w:w="2212" w:type="pct"/>
          </w:tcPr>
          <w:p w14:paraId="46DB2E7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349" w:type="pct"/>
          </w:tcPr>
          <w:p w14:paraId="6191CAB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6A361B3D" w14:textId="77777777" w:rsidR="00B305EB" w:rsidRPr="00CB317D" w:rsidRDefault="00B305EB" w:rsidP="009151E5">
      <w:pPr>
        <w:ind w:left="708"/>
        <w:rPr>
          <w:rFonts w:ascii="Times New Roman" w:hAnsi="Times New Roman"/>
          <w:b/>
          <w:sz w:val="28"/>
          <w:szCs w:val="28"/>
        </w:rPr>
      </w:pPr>
    </w:p>
    <w:p w14:paraId="38BFE341" w14:textId="77777777" w:rsidR="00DA74FE" w:rsidRPr="00CB317D" w:rsidRDefault="00DA74FE" w:rsidP="009151E5">
      <w:pPr>
        <w:ind w:left="708"/>
        <w:rPr>
          <w:rFonts w:ascii="Times New Roman" w:hAnsi="Times New Roman"/>
          <w:b/>
          <w:sz w:val="28"/>
          <w:szCs w:val="28"/>
        </w:rPr>
      </w:pPr>
    </w:p>
    <w:p w14:paraId="347E0443" w14:textId="77777777" w:rsidR="00DA74FE" w:rsidRPr="00CB317D" w:rsidRDefault="00DA74FE" w:rsidP="009151E5">
      <w:pPr>
        <w:ind w:left="708"/>
        <w:rPr>
          <w:rFonts w:ascii="Times New Roman" w:hAnsi="Times New Roman"/>
          <w:b/>
          <w:sz w:val="28"/>
          <w:szCs w:val="28"/>
        </w:rPr>
      </w:pPr>
    </w:p>
    <w:p w14:paraId="61765B66" w14:textId="77777777" w:rsidR="001A4A6E" w:rsidRPr="00CB317D" w:rsidRDefault="001A4A6E" w:rsidP="009151E5">
      <w:pPr>
        <w:ind w:left="708"/>
        <w:rPr>
          <w:rFonts w:ascii="Times New Roman" w:hAnsi="Times New Roman"/>
          <w:b/>
          <w:sz w:val="28"/>
          <w:szCs w:val="28"/>
        </w:rPr>
      </w:pPr>
    </w:p>
    <w:p w14:paraId="149D48D3" w14:textId="77777777" w:rsidR="001A4A6E" w:rsidRPr="00CB317D" w:rsidRDefault="001A4A6E" w:rsidP="009151E5">
      <w:pPr>
        <w:ind w:left="708"/>
        <w:rPr>
          <w:rFonts w:ascii="Times New Roman" w:hAnsi="Times New Roman"/>
          <w:b/>
          <w:sz w:val="28"/>
          <w:szCs w:val="28"/>
        </w:rPr>
      </w:pPr>
    </w:p>
    <w:p w14:paraId="70FF8849" w14:textId="77777777" w:rsidR="003B564C" w:rsidRPr="00CB317D" w:rsidRDefault="007827E9" w:rsidP="009151E5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2</w:t>
      </w:r>
      <w:r w:rsidR="001C723D" w:rsidRPr="00CB317D">
        <w:rPr>
          <w:rFonts w:ascii="Times New Roman" w:hAnsi="Times New Roman"/>
          <w:b/>
          <w:sz w:val="28"/>
          <w:szCs w:val="28"/>
        </w:rPr>
        <w:t>.</w:t>
      </w:r>
      <w:r w:rsidR="003B564C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5000" w:type="pct"/>
        <w:tblInd w:w="534" w:type="dxa"/>
        <w:tblLook w:val="04A0" w:firstRow="1" w:lastRow="0" w:firstColumn="1" w:lastColumn="0" w:noHBand="0" w:noVBand="1"/>
      </w:tblPr>
      <w:tblGrid>
        <w:gridCol w:w="1486"/>
        <w:gridCol w:w="1478"/>
        <w:gridCol w:w="3697"/>
        <w:gridCol w:w="3193"/>
      </w:tblGrid>
      <w:tr w:rsidR="003B564C" w:rsidRPr="00CB317D" w14:paraId="71C9F713" w14:textId="77777777" w:rsidTr="000A4020">
        <w:tc>
          <w:tcPr>
            <w:tcW w:w="754" w:type="pct"/>
          </w:tcPr>
          <w:p w14:paraId="161C5D38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750" w:type="pct"/>
          </w:tcPr>
          <w:p w14:paraId="5930FB31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1876" w:type="pct"/>
          </w:tcPr>
          <w:p w14:paraId="47217C70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620" w:type="pct"/>
          </w:tcPr>
          <w:p w14:paraId="6AAFB545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RETİM ÜYESİ</w:t>
            </w:r>
          </w:p>
        </w:tc>
      </w:tr>
      <w:tr w:rsidR="003B564C" w:rsidRPr="00CB317D" w14:paraId="79E8B311" w14:textId="77777777" w:rsidTr="000A4020">
        <w:tc>
          <w:tcPr>
            <w:tcW w:w="754" w:type="pct"/>
          </w:tcPr>
          <w:p w14:paraId="6C187A07" w14:textId="77777777" w:rsidR="003B564C" w:rsidRPr="00CB317D" w:rsidRDefault="00C81399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8 EYLÜL 25</w:t>
            </w:r>
          </w:p>
        </w:tc>
        <w:tc>
          <w:tcPr>
            <w:tcW w:w="4246" w:type="pct"/>
            <w:gridSpan w:val="3"/>
          </w:tcPr>
          <w:p w14:paraId="020E4E91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56CD3" w:rsidRPr="00CB317D" w14:paraId="4E6B82C9" w14:textId="77777777" w:rsidTr="000A4020">
        <w:tc>
          <w:tcPr>
            <w:tcW w:w="754" w:type="pct"/>
            <w:vMerge w:val="restart"/>
            <w:textDirection w:val="btLr"/>
          </w:tcPr>
          <w:p w14:paraId="6F2A7B53" w14:textId="77777777" w:rsidR="00C56CD3" w:rsidRPr="00CB317D" w:rsidRDefault="00C56CD3" w:rsidP="00C56CD3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750" w:type="pct"/>
          </w:tcPr>
          <w:p w14:paraId="4BCA2280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876" w:type="pct"/>
            <w:shd w:val="clear" w:color="auto" w:fill="FFFFFF" w:themeFill="background1"/>
          </w:tcPr>
          <w:p w14:paraId="249A7260" w14:textId="77777777" w:rsidR="00C56CD3" w:rsidRPr="00CB317D" w:rsidRDefault="00892D95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</w:t>
            </w:r>
            <w:r w:rsidR="00C56CD3" w:rsidRPr="00CB317D">
              <w:rPr>
                <w:rFonts w:ascii="Times New Roman" w:hAnsi="Times New Roman"/>
              </w:rPr>
              <w:t xml:space="preserve">linik Uygulama </w:t>
            </w:r>
          </w:p>
        </w:tc>
        <w:tc>
          <w:tcPr>
            <w:tcW w:w="1620" w:type="pct"/>
          </w:tcPr>
          <w:p w14:paraId="5422999A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</w:p>
        </w:tc>
      </w:tr>
      <w:tr w:rsidR="00C56CD3" w:rsidRPr="00CB317D" w14:paraId="588DA516" w14:textId="77777777" w:rsidTr="000A4020">
        <w:tc>
          <w:tcPr>
            <w:tcW w:w="754" w:type="pct"/>
            <w:vMerge/>
          </w:tcPr>
          <w:p w14:paraId="0D852AB2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48C3A1B1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876" w:type="pct"/>
            <w:shd w:val="clear" w:color="auto" w:fill="FFFFFF" w:themeFill="background1"/>
          </w:tcPr>
          <w:p w14:paraId="141ED187" w14:textId="77777777" w:rsidR="00C56CD3" w:rsidRPr="00CB317D" w:rsidRDefault="00892D95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CB317D">
              <w:rPr>
                <w:rFonts w:ascii="Times New Roman" w:hAnsi="Times New Roman"/>
              </w:rPr>
              <w:t>Polik</w:t>
            </w:r>
            <w:r w:rsidR="00C56CD3" w:rsidRPr="00CB317D">
              <w:rPr>
                <w:rFonts w:ascii="Times New Roman" w:hAnsi="Times New Roman"/>
              </w:rPr>
              <w:t xml:space="preserve">linik Uygulama </w:t>
            </w:r>
          </w:p>
        </w:tc>
        <w:tc>
          <w:tcPr>
            <w:tcW w:w="1620" w:type="pct"/>
          </w:tcPr>
          <w:p w14:paraId="7D58F3CB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</w:p>
        </w:tc>
      </w:tr>
      <w:tr w:rsidR="00C56CD3" w:rsidRPr="00CB317D" w14:paraId="777A6903" w14:textId="77777777" w:rsidTr="000A4020">
        <w:tc>
          <w:tcPr>
            <w:tcW w:w="754" w:type="pct"/>
            <w:vMerge/>
          </w:tcPr>
          <w:p w14:paraId="4D031E06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0BA3AEA4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876" w:type="pct"/>
            <w:shd w:val="clear" w:color="auto" w:fill="FFFFFF" w:themeFill="background1"/>
          </w:tcPr>
          <w:p w14:paraId="216F709E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Nörolojik Muayene</w:t>
            </w:r>
          </w:p>
        </w:tc>
        <w:tc>
          <w:tcPr>
            <w:tcW w:w="1620" w:type="pct"/>
          </w:tcPr>
          <w:p w14:paraId="4B40293A" w14:textId="784CCD88" w:rsidR="00C56CD3" w:rsidRPr="00CB317D" w:rsidRDefault="0021699B" w:rsidP="00C56CD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 xml:space="preserve">Dr. </w:t>
            </w:r>
            <w:r w:rsidR="00CB317D" w:rsidRPr="00CB317D">
              <w:rPr>
                <w:rFonts w:ascii="Times New Roman" w:hAnsi="Times New Roman"/>
              </w:rPr>
              <w:t>Öğr. Üyesi Süleyman ŞAHİN</w:t>
            </w:r>
          </w:p>
        </w:tc>
      </w:tr>
      <w:tr w:rsidR="00C56CD3" w:rsidRPr="00CB317D" w14:paraId="1F210078" w14:textId="77777777" w:rsidTr="000A4020">
        <w:tc>
          <w:tcPr>
            <w:tcW w:w="754" w:type="pct"/>
            <w:vMerge/>
          </w:tcPr>
          <w:p w14:paraId="2E1B9B37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741E6205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876" w:type="pct"/>
            <w:shd w:val="clear" w:color="auto" w:fill="FFFFFF" w:themeFill="background1"/>
          </w:tcPr>
          <w:p w14:paraId="4CA3603D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Nörolojik Muayene</w:t>
            </w:r>
          </w:p>
        </w:tc>
        <w:tc>
          <w:tcPr>
            <w:tcW w:w="1620" w:type="pct"/>
          </w:tcPr>
          <w:p w14:paraId="32AFD8E8" w14:textId="676105B8" w:rsidR="00C56CD3" w:rsidRPr="00CB317D" w:rsidRDefault="00CB317D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Öğr. Üyesi Süleyman ŞAHİN</w:t>
            </w:r>
          </w:p>
        </w:tc>
      </w:tr>
      <w:tr w:rsidR="00C56CD3" w:rsidRPr="00CB317D" w14:paraId="27DCABBF" w14:textId="77777777" w:rsidTr="000A4020">
        <w:tc>
          <w:tcPr>
            <w:tcW w:w="754" w:type="pct"/>
            <w:vMerge/>
          </w:tcPr>
          <w:p w14:paraId="501BBA4F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52C743D0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876" w:type="pct"/>
          </w:tcPr>
          <w:p w14:paraId="4181579B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620" w:type="pct"/>
          </w:tcPr>
          <w:p w14:paraId="1A0AB55F" w14:textId="77777777" w:rsidR="00C56CD3" w:rsidRPr="00CB317D" w:rsidRDefault="00C56CD3" w:rsidP="00C56CD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13A54FC8" w14:textId="77777777" w:rsidTr="000A4020">
        <w:tc>
          <w:tcPr>
            <w:tcW w:w="754" w:type="pct"/>
            <w:vMerge/>
          </w:tcPr>
          <w:p w14:paraId="57B574A2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748582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876" w:type="pct"/>
          </w:tcPr>
          <w:p w14:paraId="5D6B6A59" w14:textId="55AF1B09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Nörolojik Muayene</w:t>
            </w:r>
          </w:p>
        </w:tc>
        <w:tc>
          <w:tcPr>
            <w:tcW w:w="1620" w:type="pct"/>
          </w:tcPr>
          <w:p w14:paraId="7CDBB46A" w14:textId="00E446EE" w:rsidR="0021699B" w:rsidRPr="00CB317D" w:rsidRDefault="00CB317D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Öğr. Üyesi Süleyman ŞAHİN</w:t>
            </w:r>
          </w:p>
        </w:tc>
      </w:tr>
      <w:tr w:rsidR="0021699B" w:rsidRPr="00CB317D" w14:paraId="6B55B32D" w14:textId="77777777" w:rsidTr="000A4020">
        <w:tc>
          <w:tcPr>
            <w:tcW w:w="754" w:type="pct"/>
            <w:vMerge/>
          </w:tcPr>
          <w:p w14:paraId="47F25624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36DF7C8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876" w:type="pct"/>
          </w:tcPr>
          <w:p w14:paraId="36B9B5B1" w14:textId="40899790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Nörolojik Muayene</w:t>
            </w:r>
          </w:p>
        </w:tc>
        <w:tc>
          <w:tcPr>
            <w:tcW w:w="1620" w:type="pct"/>
          </w:tcPr>
          <w:p w14:paraId="0D7C0EF0" w14:textId="1E096CE8" w:rsidR="0021699B" w:rsidRPr="00CB317D" w:rsidRDefault="00CB317D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Öğr. Üyesi Süleyman ŞAHİN</w:t>
            </w:r>
          </w:p>
        </w:tc>
      </w:tr>
      <w:tr w:rsidR="0021699B" w:rsidRPr="00CB317D" w14:paraId="717F7F5F" w14:textId="77777777" w:rsidTr="000A4020">
        <w:tc>
          <w:tcPr>
            <w:tcW w:w="754" w:type="pct"/>
            <w:vMerge/>
          </w:tcPr>
          <w:p w14:paraId="51C7A2B5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72B9E02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876" w:type="pct"/>
          </w:tcPr>
          <w:p w14:paraId="5FDA2A2A" w14:textId="7070790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620" w:type="pct"/>
          </w:tcPr>
          <w:p w14:paraId="4F906500" w14:textId="3F530EED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3CBEDAA6" w14:textId="77777777" w:rsidTr="000A4020">
        <w:tc>
          <w:tcPr>
            <w:tcW w:w="754" w:type="pct"/>
          </w:tcPr>
          <w:p w14:paraId="43465F9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9 EYLÜL 25</w:t>
            </w:r>
          </w:p>
        </w:tc>
        <w:tc>
          <w:tcPr>
            <w:tcW w:w="4246" w:type="pct"/>
            <w:gridSpan w:val="3"/>
          </w:tcPr>
          <w:p w14:paraId="7DCD017C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276CB2F1" w14:textId="77777777" w:rsidTr="000A4020">
        <w:tc>
          <w:tcPr>
            <w:tcW w:w="754" w:type="pct"/>
            <w:vMerge w:val="restart"/>
            <w:textDirection w:val="btLr"/>
          </w:tcPr>
          <w:p w14:paraId="00D6DBAA" w14:textId="77777777" w:rsidR="0021699B" w:rsidRPr="00CB317D" w:rsidRDefault="0021699B" w:rsidP="0021699B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50" w:type="pct"/>
          </w:tcPr>
          <w:p w14:paraId="4DB5B59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876" w:type="pct"/>
          </w:tcPr>
          <w:p w14:paraId="4F0346F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620" w:type="pct"/>
          </w:tcPr>
          <w:p w14:paraId="4BC6DF2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701FB9C8" w14:textId="77777777" w:rsidTr="000A4020">
        <w:tc>
          <w:tcPr>
            <w:tcW w:w="754" w:type="pct"/>
            <w:vMerge/>
          </w:tcPr>
          <w:p w14:paraId="1019891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3EADF4E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876" w:type="pct"/>
          </w:tcPr>
          <w:p w14:paraId="329913D1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620" w:type="pct"/>
          </w:tcPr>
          <w:p w14:paraId="359A00DC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252B58E1" w14:textId="77777777" w:rsidTr="000A4020">
        <w:tc>
          <w:tcPr>
            <w:tcW w:w="754" w:type="pct"/>
            <w:vMerge/>
          </w:tcPr>
          <w:p w14:paraId="0C2720E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5425D91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876" w:type="pct"/>
          </w:tcPr>
          <w:p w14:paraId="4B072B44" w14:textId="6D7119B1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Egzersiz ve fizyolojisi</w:t>
            </w:r>
          </w:p>
        </w:tc>
        <w:tc>
          <w:tcPr>
            <w:tcW w:w="1620" w:type="pct"/>
          </w:tcPr>
          <w:p w14:paraId="6D13A199" w14:textId="659C8F58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A. Akkuş</w:t>
            </w:r>
          </w:p>
        </w:tc>
      </w:tr>
      <w:tr w:rsidR="0021699B" w:rsidRPr="00CB317D" w14:paraId="2F1EF673" w14:textId="77777777" w:rsidTr="000A4020">
        <w:tc>
          <w:tcPr>
            <w:tcW w:w="754" w:type="pct"/>
            <w:vMerge/>
          </w:tcPr>
          <w:p w14:paraId="0AFD719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37FBEDD3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876" w:type="pct"/>
          </w:tcPr>
          <w:p w14:paraId="56DF7910" w14:textId="5F7F027B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Şok</w:t>
            </w:r>
          </w:p>
        </w:tc>
        <w:tc>
          <w:tcPr>
            <w:tcW w:w="1620" w:type="pct"/>
          </w:tcPr>
          <w:p w14:paraId="56344A9B" w14:textId="5B34D440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A. Akkuş</w:t>
            </w:r>
          </w:p>
        </w:tc>
      </w:tr>
      <w:tr w:rsidR="0021699B" w:rsidRPr="00CB317D" w14:paraId="4F36C9CF" w14:textId="77777777" w:rsidTr="000A4020">
        <w:tc>
          <w:tcPr>
            <w:tcW w:w="754" w:type="pct"/>
            <w:vMerge/>
          </w:tcPr>
          <w:p w14:paraId="51E160F5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4E51864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876" w:type="pct"/>
          </w:tcPr>
          <w:p w14:paraId="2898FB28" w14:textId="1209CD5D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620" w:type="pct"/>
          </w:tcPr>
          <w:p w14:paraId="0FE7EB33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0159B674" w14:textId="77777777" w:rsidTr="000A4020">
        <w:tc>
          <w:tcPr>
            <w:tcW w:w="754" w:type="pct"/>
            <w:vMerge/>
          </w:tcPr>
          <w:p w14:paraId="03E8F294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1AAECC38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876" w:type="pct"/>
          </w:tcPr>
          <w:p w14:paraId="3EDD3984" w14:textId="42E6D228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eptik şok</w:t>
            </w:r>
          </w:p>
        </w:tc>
        <w:tc>
          <w:tcPr>
            <w:tcW w:w="1620" w:type="pct"/>
          </w:tcPr>
          <w:p w14:paraId="47F44722" w14:textId="5A54132D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A. Akkuş</w:t>
            </w:r>
          </w:p>
        </w:tc>
      </w:tr>
      <w:tr w:rsidR="0021699B" w:rsidRPr="00CB317D" w14:paraId="00D2BAEF" w14:textId="77777777" w:rsidTr="000A4020">
        <w:tc>
          <w:tcPr>
            <w:tcW w:w="754" w:type="pct"/>
            <w:vMerge/>
          </w:tcPr>
          <w:p w14:paraId="69B91E1C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7DC50B2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876" w:type="pct"/>
          </w:tcPr>
          <w:p w14:paraId="0B4B0EC7" w14:textId="667083C1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620" w:type="pct"/>
          </w:tcPr>
          <w:p w14:paraId="59828FC7" w14:textId="057B7E39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23BDB407" w14:textId="77777777" w:rsidTr="000A4020">
        <w:tc>
          <w:tcPr>
            <w:tcW w:w="754" w:type="pct"/>
            <w:vMerge/>
          </w:tcPr>
          <w:p w14:paraId="2F5A1D0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2F190E02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876" w:type="pct"/>
          </w:tcPr>
          <w:p w14:paraId="6F3B2DF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620" w:type="pct"/>
          </w:tcPr>
          <w:p w14:paraId="4C60418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132FD60B" w14:textId="77777777" w:rsidTr="000A4020">
        <w:tc>
          <w:tcPr>
            <w:tcW w:w="754" w:type="pct"/>
          </w:tcPr>
          <w:p w14:paraId="3FB032E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0 Eylül 25</w:t>
            </w:r>
          </w:p>
        </w:tc>
        <w:tc>
          <w:tcPr>
            <w:tcW w:w="4246" w:type="pct"/>
            <w:gridSpan w:val="3"/>
          </w:tcPr>
          <w:p w14:paraId="659EABC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17301884" w14:textId="77777777" w:rsidTr="000A4020">
        <w:tc>
          <w:tcPr>
            <w:tcW w:w="754" w:type="pct"/>
            <w:vMerge w:val="restart"/>
            <w:textDirection w:val="btLr"/>
          </w:tcPr>
          <w:p w14:paraId="2D33300D" w14:textId="77777777" w:rsidR="0021699B" w:rsidRPr="00CB317D" w:rsidRDefault="0021699B" w:rsidP="0021699B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50" w:type="pct"/>
          </w:tcPr>
          <w:p w14:paraId="1FC7243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876" w:type="pct"/>
          </w:tcPr>
          <w:p w14:paraId="35C4FC04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620" w:type="pct"/>
          </w:tcPr>
          <w:p w14:paraId="6104FB78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15919EB2" w14:textId="77777777" w:rsidTr="000A4020">
        <w:tc>
          <w:tcPr>
            <w:tcW w:w="754" w:type="pct"/>
            <w:vMerge/>
          </w:tcPr>
          <w:p w14:paraId="2B29455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955D5B9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876" w:type="pct"/>
          </w:tcPr>
          <w:p w14:paraId="1CF5001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620" w:type="pct"/>
          </w:tcPr>
          <w:p w14:paraId="7E120D35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057555C0" w14:textId="77777777" w:rsidTr="000A4020">
        <w:tc>
          <w:tcPr>
            <w:tcW w:w="754" w:type="pct"/>
            <w:vMerge/>
          </w:tcPr>
          <w:p w14:paraId="0E81D0A2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252D92A5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876" w:type="pct"/>
          </w:tcPr>
          <w:p w14:paraId="605F9BD5" w14:textId="05CDDF52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eslenme</w:t>
            </w:r>
          </w:p>
        </w:tc>
        <w:tc>
          <w:tcPr>
            <w:tcW w:w="1620" w:type="pct"/>
          </w:tcPr>
          <w:p w14:paraId="4EEA16B1" w14:textId="2D2F411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119BF2F9" w14:textId="77777777" w:rsidTr="000A4020">
        <w:tc>
          <w:tcPr>
            <w:tcW w:w="754" w:type="pct"/>
            <w:vMerge/>
          </w:tcPr>
          <w:p w14:paraId="01676B3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7789B762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876" w:type="pct"/>
          </w:tcPr>
          <w:p w14:paraId="794D1B97" w14:textId="143CB6AF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eslenme</w:t>
            </w:r>
          </w:p>
        </w:tc>
        <w:tc>
          <w:tcPr>
            <w:tcW w:w="1620" w:type="pct"/>
          </w:tcPr>
          <w:p w14:paraId="1E28784D" w14:textId="08E0E64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4FF3BD59" w14:textId="77777777" w:rsidTr="000A4020">
        <w:tc>
          <w:tcPr>
            <w:tcW w:w="754" w:type="pct"/>
            <w:vMerge/>
          </w:tcPr>
          <w:p w14:paraId="26C4FB7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DF1041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876" w:type="pct"/>
          </w:tcPr>
          <w:p w14:paraId="5236AEBC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620" w:type="pct"/>
          </w:tcPr>
          <w:p w14:paraId="16DA4E1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3DA27CBC" w14:textId="77777777" w:rsidTr="000A4020">
        <w:tc>
          <w:tcPr>
            <w:tcW w:w="754" w:type="pct"/>
            <w:vMerge/>
          </w:tcPr>
          <w:p w14:paraId="54B3E11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13CFF0F3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876" w:type="pct"/>
          </w:tcPr>
          <w:p w14:paraId="2B5B64D5" w14:textId="7BE84EE4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eslenme</w:t>
            </w:r>
          </w:p>
        </w:tc>
        <w:tc>
          <w:tcPr>
            <w:tcW w:w="1620" w:type="pct"/>
          </w:tcPr>
          <w:p w14:paraId="6C380EF3" w14:textId="12868015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346BE0DF" w14:textId="77777777" w:rsidTr="000A4020">
        <w:tc>
          <w:tcPr>
            <w:tcW w:w="754" w:type="pct"/>
            <w:vMerge/>
          </w:tcPr>
          <w:p w14:paraId="1D9806E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C4D6DC8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876" w:type="pct"/>
          </w:tcPr>
          <w:p w14:paraId="717995C1" w14:textId="75B3C280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eslenme</w:t>
            </w:r>
          </w:p>
        </w:tc>
        <w:tc>
          <w:tcPr>
            <w:tcW w:w="1620" w:type="pct"/>
          </w:tcPr>
          <w:p w14:paraId="6072EFF1" w14:textId="259B6A85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59962B97" w14:textId="77777777" w:rsidTr="000A4020">
        <w:tc>
          <w:tcPr>
            <w:tcW w:w="754" w:type="pct"/>
            <w:vMerge/>
          </w:tcPr>
          <w:p w14:paraId="299E8934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4202609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876" w:type="pct"/>
          </w:tcPr>
          <w:p w14:paraId="70404C61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620" w:type="pct"/>
          </w:tcPr>
          <w:p w14:paraId="6DBF2909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4FCD72E8" w14:textId="77777777" w:rsidTr="000A4020">
        <w:tc>
          <w:tcPr>
            <w:tcW w:w="754" w:type="pct"/>
          </w:tcPr>
          <w:p w14:paraId="71131A4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1 Eylül 25</w:t>
            </w:r>
          </w:p>
        </w:tc>
        <w:tc>
          <w:tcPr>
            <w:tcW w:w="4246" w:type="pct"/>
            <w:gridSpan w:val="3"/>
          </w:tcPr>
          <w:p w14:paraId="04E4924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49B92434" w14:textId="77777777" w:rsidTr="000A4020">
        <w:tc>
          <w:tcPr>
            <w:tcW w:w="754" w:type="pct"/>
            <w:vMerge w:val="restart"/>
            <w:textDirection w:val="btLr"/>
          </w:tcPr>
          <w:p w14:paraId="17BE0D71" w14:textId="77777777" w:rsidR="0021699B" w:rsidRPr="00CB317D" w:rsidRDefault="0021699B" w:rsidP="0021699B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50" w:type="pct"/>
          </w:tcPr>
          <w:p w14:paraId="711675C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876" w:type="pct"/>
          </w:tcPr>
          <w:p w14:paraId="05B02E74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620" w:type="pct"/>
          </w:tcPr>
          <w:p w14:paraId="52F2DA9A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6448496F" w14:textId="77777777" w:rsidTr="000A4020">
        <w:tc>
          <w:tcPr>
            <w:tcW w:w="754" w:type="pct"/>
            <w:vMerge/>
          </w:tcPr>
          <w:p w14:paraId="5EAECC0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72D74E3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876" w:type="pct"/>
          </w:tcPr>
          <w:p w14:paraId="48E15E7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620" w:type="pct"/>
          </w:tcPr>
          <w:p w14:paraId="08F2C3A5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650242AA" w14:textId="77777777" w:rsidTr="000A4020">
        <w:tc>
          <w:tcPr>
            <w:tcW w:w="754" w:type="pct"/>
            <w:vMerge/>
          </w:tcPr>
          <w:p w14:paraId="443625E1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C57FA8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876" w:type="pct"/>
          </w:tcPr>
          <w:p w14:paraId="06342747" w14:textId="6FD32B7D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Viral hepatitler</w:t>
            </w:r>
          </w:p>
        </w:tc>
        <w:tc>
          <w:tcPr>
            <w:tcW w:w="1620" w:type="pct"/>
          </w:tcPr>
          <w:p w14:paraId="19D394DB" w14:textId="35B3883C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7145F749" w14:textId="77777777" w:rsidTr="000A4020">
        <w:tc>
          <w:tcPr>
            <w:tcW w:w="754" w:type="pct"/>
            <w:vMerge/>
          </w:tcPr>
          <w:p w14:paraId="22C45AF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1E1613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876" w:type="pct"/>
          </w:tcPr>
          <w:p w14:paraId="1E5C0F8B" w14:textId="123BC94A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Viral hepatitler</w:t>
            </w:r>
          </w:p>
        </w:tc>
        <w:tc>
          <w:tcPr>
            <w:tcW w:w="1620" w:type="pct"/>
          </w:tcPr>
          <w:p w14:paraId="4CCD0BAE" w14:textId="5A28E6BE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3E323D02" w14:textId="77777777" w:rsidTr="000A4020">
        <w:tc>
          <w:tcPr>
            <w:tcW w:w="754" w:type="pct"/>
            <w:vMerge/>
          </w:tcPr>
          <w:p w14:paraId="242CACF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60F587A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876" w:type="pct"/>
          </w:tcPr>
          <w:p w14:paraId="4662FE45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620" w:type="pct"/>
          </w:tcPr>
          <w:p w14:paraId="5EC171A9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1C2F9A18" w14:textId="77777777" w:rsidTr="000A4020">
        <w:tc>
          <w:tcPr>
            <w:tcW w:w="754" w:type="pct"/>
            <w:vMerge/>
          </w:tcPr>
          <w:p w14:paraId="285B3CA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4F33DFF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876" w:type="pct"/>
          </w:tcPr>
          <w:p w14:paraId="1422D647" w14:textId="6D147208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Metabolik,Otoimmün,ilaca</w:t>
            </w:r>
            <w:proofErr w:type="spellEnd"/>
            <w:r w:rsidRPr="00CB317D">
              <w:rPr>
                <w:rFonts w:ascii="Times New Roman" w:hAnsi="Times New Roman"/>
              </w:rPr>
              <w:t xml:space="preserve"> bağlı KC hastalıkları</w:t>
            </w:r>
          </w:p>
        </w:tc>
        <w:tc>
          <w:tcPr>
            <w:tcW w:w="1620" w:type="pct"/>
          </w:tcPr>
          <w:p w14:paraId="17831E56" w14:textId="5533D469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2E8FFEC0" w14:textId="77777777" w:rsidTr="000A4020">
        <w:tc>
          <w:tcPr>
            <w:tcW w:w="754" w:type="pct"/>
            <w:vMerge/>
          </w:tcPr>
          <w:p w14:paraId="69373DD1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074B767C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876" w:type="pct"/>
          </w:tcPr>
          <w:p w14:paraId="750D3AAD" w14:textId="6452A0BC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Metabolik,Otoimmün,ilaca</w:t>
            </w:r>
            <w:proofErr w:type="spellEnd"/>
            <w:r w:rsidRPr="00CB317D">
              <w:rPr>
                <w:rFonts w:ascii="Times New Roman" w:hAnsi="Times New Roman"/>
              </w:rPr>
              <w:t xml:space="preserve"> bağlı KC hastalıkları</w:t>
            </w:r>
          </w:p>
        </w:tc>
        <w:tc>
          <w:tcPr>
            <w:tcW w:w="1620" w:type="pct"/>
          </w:tcPr>
          <w:p w14:paraId="1790F191" w14:textId="08FC1DCF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21699B" w:rsidRPr="00CB317D" w14:paraId="63C6A79E" w14:textId="77777777" w:rsidTr="000A4020">
        <w:tc>
          <w:tcPr>
            <w:tcW w:w="754" w:type="pct"/>
            <w:vMerge/>
          </w:tcPr>
          <w:p w14:paraId="652CD2A1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0399644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876" w:type="pct"/>
          </w:tcPr>
          <w:p w14:paraId="2EA7A519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620" w:type="pct"/>
          </w:tcPr>
          <w:p w14:paraId="70756C3F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2A078A08" w14:textId="77777777" w:rsidTr="000A4020">
        <w:tc>
          <w:tcPr>
            <w:tcW w:w="754" w:type="pct"/>
          </w:tcPr>
          <w:p w14:paraId="5719469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2 Eylül 25</w:t>
            </w:r>
          </w:p>
        </w:tc>
        <w:tc>
          <w:tcPr>
            <w:tcW w:w="4246" w:type="pct"/>
            <w:gridSpan w:val="3"/>
          </w:tcPr>
          <w:p w14:paraId="7FB6FCA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704AB203" w14:textId="77777777" w:rsidTr="000A4020">
        <w:tc>
          <w:tcPr>
            <w:tcW w:w="754" w:type="pct"/>
            <w:vMerge w:val="restart"/>
            <w:textDirection w:val="btLr"/>
          </w:tcPr>
          <w:p w14:paraId="7E471604" w14:textId="77777777" w:rsidR="0021699B" w:rsidRPr="00CB317D" w:rsidRDefault="0021699B" w:rsidP="0021699B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750" w:type="pct"/>
          </w:tcPr>
          <w:p w14:paraId="082491B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876" w:type="pct"/>
          </w:tcPr>
          <w:p w14:paraId="7DF7C3E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620" w:type="pct"/>
          </w:tcPr>
          <w:p w14:paraId="2523FA6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7F6C8B28" w14:textId="77777777" w:rsidTr="000A4020">
        <w:tc>
          <w:tcPr>
            <w:tcW w:w="754" w:type="pct"/>
            <w:vMerge/>
          </w:tcPr>
          <w:p w14:paraId="7C9C0071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07C9E9DD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876" w:type="pct"/>
          </w:tcPr>
          <w:p w14:paraId="681D6BA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620" w:type="pct"/>
          </w:tcPr>
          <w:p w14:paraId="4BB87BA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36E39815" w14:textId="77777777" w:rsidTr="000A4020">
        <w:tc>
          <w:tcPr>
            <w:tcW w:w="754" w:type="pct"/>
            <w:vMerge/>
          </w:tcPr>
          <w:p w14:paraId="0223876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280E364A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876" w:type="pct"/>
          </w:tcPr>
          <w:p w14:paraId="44456D62" w14:textId="60E3C535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GİS kanamaları</w:t>
            </w:r>
          </w:p>
        </w:tc>
        <w:tc>
          <w:tcPr>
            <w:tcW w:w="1620" w:type="pct"/>
          </w:tcPr>
          <w:p w14:paraId="3682116F" w14:textId="1D115D98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. Yücel</w:t>
            </w:r>
          </w:p>
        </w:tc>
      </w:tr>
      <w:tr w:rsidR="0021699B" w:rsidRPr="00CB317D" w14:paraId="07D2D239" w14:textId="77777777" w:rsidTr="000A4020">
        <w:tc>
          <w:tcPr>
            <w:tcW w:w="754" w:type="pct"/>
            <w:vMerge/>
          </w:tcPr>
          <w:p w14:paraId="544E1F6A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541811C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876" w:type="pct"/>
          </w:tcPr>
          <w:p w14:paraId="3A6EEB31" w14:textId="3E4053CE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GİS kanamaları</w:t>
            </w:r>
          </w:p>
        </w:tc>
        <w:tc>
          <w:tcPr>
            <w:tcW w:w="1620" w:type="pct"/>
          </w:tcPr>
          <w:p w14:paraId="4C417FDB" w14:textId="44DBD988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. Yücel</w:t>
            </w:r>
          </w:p>
        </w:tc>
      </w:tr>
      <w:tr w:rsidR="0021699B" w:rsidRPr="00CB317D" w14:paraId="06CB45AB" w14:textId="77777777" w:rsidTr="000A4020">
        <w:tc>
          <w:tcPr>
            <w:tcW w:w="754" w:type="pct"/>
            <w:vMerge/>
          </w:tcPr>
          <w:p w14:paraId="3DD78A22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10DB0163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876" w:type="pct"/>
          </w:tcPr>
          <w:p w14:paraId="3CD0EDEF" w14:textId="41350C20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620" w:type="pct"/>
          </w:tcPr>
          <w:p w14:paraId="3644C1CA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71CF7FFC" w14:textId="77777777" w:rsidTr="000A4020">
        <w:tc>
          <w:tcPr>
            <w:tcW w:w="754" w:type="pct"/>
            <w:vMerge/>
          </w:tcPr>
          <w:p w14:paraId="3F3C581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090C08DB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876" w:type="pct"/>
          </w:tcPr>
          <w:p w14:paraId="2DBC6A43" w14:textId="2B1EF9AC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Çölyak hastalığı</w:t>
            </w:r>
          </w:p>
        </w:tc>
        <w:tc>
          <w:tcPr>
            <w:tcW w:w="1620" w:type="pct"/>
          </w:tcPr>
          <w:p w14:paraId="304568BA" w14:textId="5E5D115A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. Yücel</w:t>
            </w:r>
          </w:p>
        </w:tc>
      </w:tr>
      <w:tr w:rsidR="0021699B" w:rsidRPr="00CB317D" w14:paraId="5F933831" w14:textId="77777777" w:rsidTr="000A4020">
        <w:tc>
          <w:tcPr>
            <w:tcW w:w="754" w:type="pct"/>
            <w:vMerge/>
          </w:tcPr>
          <w:p w14:paraId="406DCD46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4F68D178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876" w:type="pct"/>
          </w:tcPr>
          <w:p w14:paraId="0338B6AC" w14:textId="336F89AE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620" w:type="pct"/>
          </w:tcPr>
          <w:p w14:paraId="31C4A24D" w14:textId="177FE6CC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1699B" w:rsidRPr="00CB317D" w14:paraId="0A5D9ADF" w14:textId="77777777" w:rsidTr="000A4020">
        <w:tc>
          <w:tcPr>
            <w:tcW w:w="754" w:type="pct"/>
            <w:vMerge/>
          </w:tcPr>
          <w:p w14:paraId="2DDFA6F0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50" w:type="pct"/>
          </w:tcPr>
          <w:p w14:paraId="781417AE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876" w:type="pct"/>
          </w:tcPr>
          <w:p w14:paraId="35DD6DE4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620" w:type="pct"/>
          </w:tcPr>
          <w:p w14:paraId="0ACD8B17" w14:textId="77777777" w:rsidR="0021699B" w:rsidRPr="00CB317D" w:rsidRDefault="0021699B" w:rsidP="0021699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440B0240" w14:textId="77777777" w:rsidR="003B564C" w:rsidRPr="00CB317D" w:rsidRDefault="003B564C" w:rsidP="003B564C">
      <w:pPr>
        <w:pStyle w:val="ListeParagraf"/>
        <w:rPr>
          <w:rFonts w:ascii="Times New Roman" w:hAnsi="Times New Roman"/>
        </w:rPr>
      </w:pPr>
    </w:p>
    <w:p w14:paraId="756235A7" w14:textId="77777777" w:rsidR="003B564C" w:rsidRPr="00CB317D" w:rsidRDefault="000720A7" w:rsidP="00200F43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3.</w:t>
      </w:r>
      <w:r w:rsidR="003B564C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6"/>
        <w:gridCol w:w="1504"/>
        <w:gridCol w:w="3929"/>
        <w:gridCol w:w="3083"/>
      </w:tblGrid>
      <w:tr w:rsidR="003B564C" w:rsidRPr="00CB317D" w14:paraId="2523E74F" w14:textId="77777777" w:rsidTr="000A4020">
        <w:tc>
          <w:tcPr>
            <w:tcW w:w="674" w:type="pct"/>
          </w:tcPr>
          <w:p w14:paraId="53B130CB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764" w:type="pct"/>
          </w:tcPr>
          <w:p w14:paraId="4FA9AF97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1996" w:type="pct"/>
          </w:tcPr>
          <w:p w14:paraId="3BC21783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566" w:type="pct"/>
          </w:tcPr>
          <w:p w14:paraId="200CC666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</w:t>
            </w:r>
            <w:r w:rsidR="007D4382" w:rsidRPr="00CB317D">
              <w:rPr>
                <w:rFonts w:ascii="Times New Roman" w:hAnsi="Times New Roman"/>
                <w:b/>
                <w:bCs/>
              </w:rPr>
              <w:t xml:space="preserve">. </w:t>
            </w:r>
            <w:r w:rsidRPr="00CB317D">
              <w:rPr>
                <w:rFonts w:ascii="Times New Roman" w:hAnsi="Times New Roman"/>
                <w:b/>
                <w:bCs/>
              </w:rPr>
              <w:t>ÜYESİ</w:t>
            </w:r>
          </w:p>
        </w:tc>
      </w:tr>
      <w:tr w:rsidR="003B564C" w:rsidRPr="00CB317D" w14:paraId="3F6197B0" w14:textId="77777777" w:rsidTr="003B564C">
        <w:tc>
          <w:tcPr>
            <w:tcW w:w="674" w:type="pct"/>
          </w:tcPr>
          <w:p w14:paraId="6D6D9AA3" w14:textId="77777777" w:rsidR="003B564C" w:rsidRPr="00CB317D" w:rsidRDefault="00594712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5 Eylül 25</w:t>
            </w:r>
          </w:p>
        </w:tc>
        <w:tc>
          <w:tcPr>
            <w:tcW w:w="4326" w:type="pct"/>
            <w:gridSpan w:val="3"/>
          </w:tcPr>
          <w:p w14:paraId="20D2505C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892D95" w:rsidRPr="00CB317D" w14:paraId="11FDF077" w14:textId="77777777" w:rsidTr="000A4020">
        <w:tc>
          <w:tcPr>
            <w:tcW w:w="674" w:type="pct"/>
            <w:vMerge w:val="restart"/>
            <w:textDirection w:val="btLr"/>
          </w:tcPr>
          <w:p w14:paraId="1E05129B" w14:textId="77777777" w:rsidR="00892D95" w:rsidRPr="00CB317D" w:rsidRDefault="00892D95" w:rsidP="00892D95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43A78BB7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996" w:type="pct"/>
          </w:tcPr>
          <w:p w14:paraId="0DA7C94B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566" w:type="pct"/>
          </w:tcPr>
          <w:p w14:paraId="78E2059A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892D95" w:rsidRPr="00CB317D" w14:paraId="211826CC" w14:textId="77777777" w:rsidTr="000A4020">
        <w:tc>
          <w:tcPr>
            <w:tcW w:w="674" w:type="pct"/>
            <w:vMerge/>
          </w:tcPr>
          <w:p w14:paraId="55FEC119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942BAF1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996" w:type="pct"/>
          </w:tcPr>
          <w:p w14:paraId="000A87BF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566" w:type="pct"/>
          </w:tcPr>
          <w:p w14:paraId="2F0655D9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14338F76" w14:textId="77777777" w:rsidTr="000A4020">
        <w:tc>
          <w:tcPr>
            <w:tcW w:w="674" w:type="pct"/>
            <w:vMerge/>
          </w:tcPr>
          <w:p w14:paraId="369533BB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4EE5BB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996" w:type="pct"/>
          </w:tcPr>
          <w:p w14:paraId="17401EBF" w14:textId="55DD78CC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566" w:type="pct"/>
          </w:tcPr>
          <w:p w14:paraId="11E83485" w14:textId="5FCCFB9C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5DD19CDE" w14:textId="77777777" w:rsidTr="000A4020">
        <w:tc>
          <w:tcPr>
            <w:tcW w:w="674" w:type="pct"/>
            <w:vMerge/>
          </w:tcPr>
          <w:p w14:paraId="19135DB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6FFD429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996" w:type="pct"/>
          </w:tcPr>
          <w:p w14:paraId="6F7ADAB8" w14:textId="5F6B7D6C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566" w:type="pct"/>
          </w:tcPr>
          <w:p w14:paraId="5725BD07" w14:textId="2C6FFDE1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5C2CB5F7" w14:textId="77777777" w:rsidTr="000A4020">
        <w:tc>
          <w:tcPr>
            <w:tcW w:w="674" w:type="pct"/>
            <w:vMerge/>
          </w:tcPr>
          <w:p w14:paraId="4D7BDCF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3D9EF24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996" w:type="pct"/>
          </w:tcPr>
          <w:p w14:paraId="7AB7FD02" w14:textId="575352FE" w:rsidR="00927721" w:rsidRPr="00CB317D" w:rsidRDefault="00E24F85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566" w:type="pct"/>
          </w:tcPr>
          <w:p w14:paraId="7F723A1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5202CF69" w14:textId="77777777" w:rsidTr="000A4020">
        <w:tc>
          <w:tcPr>
            <w:tcW w:w="674" w:type="pct"/>
            <w:vMerge/>
          </w:tcPr>
          <w:p w14:paraId="3A4DA49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FAF0E5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996" w:type="pct"/>
          </w:tcPr>
          <w:p w14:paraId="09C6EEC3" w14:textId="205A2833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566" w:type="pct"/>
          </w:tcPr>
          <w:p w14:paraId="2FC274AD" w14:textId="5196C6EC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30A15800" w14:textId="77777777" w:rsidTr="000A4020">
        <w:tc>
          <w:tcPr>
            <w:tcW w:w="674" w:type="pct"/>
            <w:vMerge/>
          </w:tcPr>
          <w:p w14:paraId="50DBE2A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E9430D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996" w:type="pct"/>
          </w:tcPr>
          <w:p w14:paraId="3623473B" w14:textId="45A70E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566" w:type="pct"/>
          </w:tcPr>
          <w:p w14:paraId="02707E13" w14:textId="3DC4E58C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249C3D0A" w14:textId="77777777" w:rsidTr="000A4020">
        <w:tc>
          <w:tcPr>
            <w:tcW w:w="674" w:type="pct"/>
            <w:vMerge/>
          </w:tcPr>
          <w:p w14:paraId="38B9BB37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84FF4D6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996" w:type="pct"/>
          </w:tcPr>
          <w:p w14:paraId="3E70970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566" w:type="pct"/>
          </w:tcPr>
          <w:p w14:paraId="005DAC0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42FC14DA" w14:textId="77777777" w:rsidTr="003B564C">
        <w:tc>
          <w:tcPr>
            <w:tcW w:w="674" w:type="pct"/>
          </w:tcPr>
          <w:p w14:paraId="18DE7597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6 Eylül 25</w:t>
            </w:r>
          </w:p>
        </w:tc>
        <w:tc>
          <w:tcPr>
            <w:tcW w:w="4326" w:type="pct"/>
            <w:gridSpan w:val="3"/>
          </w:tcPr>
          <w:p w14:paraId="2951D24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0CFC2738" w14:textId="77777777" w:rsidTr="000A4020">
        <w:tc>
          <w:tcPr>
            <w:tcW w:w="674" w:type="pct"/>
            <w:vMerge w:val="restart"/>
            <w:textDirection w:val="btLr"/>
          </w:tcPr>
          <w:p w14:paraId="5BB8D818" w14:textId="77777777" w:rsidR="00927721" w:rsidRPr="00CB317D" w:rsidRDefault="00927721" w:rsidP="00927721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5D46F5F2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996" w:type="pct"/>
          </w:tcPr>
          <w:p w14:paraId="06562DF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566" w:type="pct"/>
          </w:tcPr>
          <w:p w14:paraId="332E298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416C61A1" w14:textId="77777777" w:rsidTr="000A4020">
        <w:tc>
          <w:tcPr>
            <w:tcW w:w="674" w:type="pct"/>
            <w:vMerge/>
          </w:tcPr>
          <w:p w14:paraId="4079368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52DD92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996" w:type="pct"/>
          </w:tcPr>
          <w:p w14:paraId="4AF137B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566" w:type="pct"/>
          </w:tcPr>
          <w:p w14:paraId="22F2387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5CFE1123" w14:textId="77777777" w:rsidTr="000A4020">
        <w:tc>
          <w:tcPr>
            <w:tcW w:w="674" w:type="pct"/>
            <w:vMerge/>
          </w:tcPr>
          <w:p w14:paraId="75EA2CC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3C4156C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996" w:type="pct"/>
          </w:tcPr>
          <w:p w14:paraId="0476AF53" w14:textId="49433494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Üfürümler</w:t>
            </w:r>
          </w:p>
        </w:tc>
        <w:tc>
          <w:tcPr>
            <w:tcW w:w="1566" w:type="pct"/>
          </w:tcPr>
          <w:p w14:paraId="5830A385" w14:textId="2937F344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70F14694" w14:textId="77777777" w:rsidTr="000A4020">
        <w:tc>
          <w:tcPr>
            <w:tcW w:w="674" w:type="pct"/>
            <w:vMerge/>
          </w:tcPr>
          <w:p w14:paraId="19E4542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77DB10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996" w:type="pct"/>
          </w:tcPr>
          <w:p w14:paraId="5BFDA80B" w14:textId="5F6EC8A3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Üfürümler</w:t>
            </w:r>
          </w:p>
        </w:tc>
        <w:tc>
          <w:tcPr>
            <w:tcW w:w="1566" w:type="pct"/>
          </w:tcPr>
          <w:p w14:paraId="2D249EEA" w14:textId="53011951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927721" w:rsidRPr="00CB317D" w14:paraId="637A15CF" w14:textId="77777777" w:rsidTr="000A4020">
        <w:tc>
          <w:tcPr>
            <w:tcW w:w="674" w:type="pct"/>
            <w:vMerge/>
          </w:tcPr>
          <w:p w14:paraId="732D983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735914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996" w:type="pct"/>
          </w:tcPr>
          <w:p w14:paraId="1D144C02" w14:textId="665194E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566" w:type="pct"/>
          </w:tcPr>
          <w:p w14:paraId="2EB4A711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48255FB8" w14:textId="77777777" w:rsidTr="000A4020">
        <w:tc>
          <w:tcPr>
            <w:tcW w:w="674" w:type="pct"/>
            <w:vMerge/>
          </w:tcPr>
          <w:p w14:paraId="5DA38FD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6D2560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996" w:type="pct"/>
          </w:tcPr>
          <w:p w14:paraId="2E3ABDA8" w14:textId="22DE6C1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EKG</w:t>
            </w:r>
          </w:p>
        </w:tc>
        <w:tc>
          <w:tcPr>
            <w:tcW w:w="1566" w:type="pct"/>
          </w:tcPr>
          <w:p w14:paraId="1E8AA695" w14:textId="5AFABF83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4B115205" w14:textId="77777777" w:rsidTr="000A4020">
        <w:tc>
          <w:tcPr>
            <w:tcW w:w="674" w:type="pct"/>
            <w:vMerge/>
          </w:tcPr>
          <w:p w14:paraId="5CD5FB8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81F09D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996" w:type="pct"/>
          </w:tcPr>
          <w:p w14:paraId="79C84AFF" w14:textId="27CDBFDA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EKG</w:t>
            </w:r>
          </w:p>
        </w:tc>
        <w:tc>
          <w:tcPr>
            <w:tcW w:w="1566" w:type="pct"/>
          </w:tcPr>
          <w:p w14:paraId="13F2220F" w14:textId="5987572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927721" w:rsidRPr="00CB317D" w14:paraId="306467F2" w14:textId="77777777" w:rsidTr="000A4020">
        <w:tc>
          <w:tcPr>
            <w:tcW w:w="674" w:type="pct"/>
            <w:vMerge/>
          </w:tcPr>
          <w:p w14:paraId="728468F9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CBC0C85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996" w:type="pct"/>
          </w:tcPr>
          <w:p w14:paraId="3539321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566" w:type="pct"/>
          </w:tcPr>
          <w:p w14:paraId="6E438C25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5D92D486" w14:textId="77777777" w:rsidTr="003B564C">
        <w:tc>
          <w:tcPr>
            <w:tcW w:w="674" w:type="pct"/>
          </w:tcPr>
          <w:p w14:paraId="16F4762C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7 Eylül 25</w:t>
            </w:r>
          </w:p>
        </w:tc>
        <w:tc>
          <w:tcPr>
            <w:tcW w:w="4326" w:type="pct"/>
            <w:gridSpan w:val="3"/>
          </w:tcPr>
          <w:p w14:paraId="3B6645DC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44836F50" w14:textId="77777777" w:rsidTr="000A4020">
        <w:tc>
          <w:tcPr>
            <w:tcW w:w="674" w:type="pct"/>
            <w:vMerge w:val="restart"/>
            <w:textDirection w:val="btLr"/>
          </w:tcPr>
          <w:p w14:paraId="64EFFD15" w14:textId="77777777" w:rsidR="00927721" w:rsidRPr="00CB317D" w:rsidRDefault="00927721" w:rsidP="00927721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65CCF7C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996" w:type="pct"/>
          </w:tcPr>
          <w:p w14:paraId="03497AE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566" w:type="pct"/>
          </w:tcPr>
          <w:p w14:paraId="34FC0CCA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10676926" w14:textId="77777777" w:rsidTr="000A4020">
        <w:tc>
          <w:tcPr>
            <w:tcW w:w="674" w:type="pct"/>
            <w:vMerge/>
          </w:tcPr>
          <w:p w14:paraId="015216F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547154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996" w:type="pct"/>
          </w:tcPr>
          <w:p w14:paraId="530957E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566" w:type="pct"/>
          </w:tcPr>
          <w:p w14:paraId="287E4D47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6478B5D2" w14:textId="77777777" w:rsidTr="000A4020">
        <w:tc>
          <w:tcPr>
            <w:tcW w:w="674" w:type="pct"/>
            <w:vMerge/>
          </w:tcPr>
          <w:p w14:paraId="6A398DC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D01D7C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996" w:type="pct"/>
          </w:tcPr>
          <w:p w14:paraId="0ABEB845" w14:textId="10FEE00F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IUGR ve prematüre</w:t>
            </w:r>
          </w:p>
        </w:tc>
        <w:tc>
          <w:tcPr>
            <w:tcW w:w="1566" w:type="pct"/>
          </w:tcPr>
          <w:p w14:paraId="51AFE889" w14:textId="1CE64E5B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H. </w:t>
            </w:r>
            <w:proofErr w:type="spellStart"/>
            <w:r w:rsidRPr="00CB317D">
              <w:rPr>
                <w:rFonts w:ascii="Times New Roman" w:hAnsi="Times New Roman"/>
              </w:rPr>
              <w:t>Altunhan</w:t>
            </w:r>
            <w:proofErr w:type="spellEnd"/>
          </w:p>
        </w:tc>
      </w:tr>
      <w:tr w:rsidR="00927721" w:rsidRPr="00CB317D" w14:paraId="7AC4242C" w14:textId="77777777" w:rsidTr="000A4020">
        <w:tc>
          <w:tcPr>
            <w:tcW w:w="674" w:type="pct"/>
            <w:vMerge/>
          </w:tcPr>
          <w:p w14:paraId="05E42244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C03508A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996" w:type="pct"/>
          </w:tcPr>
          <w:p w14:paraId="46357CB3" w14:textId="4A58C7A8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Yenidoğan sarılığı</w:t>
            </w:r>
          </w:p>
        </w:tc>
        <w:tc>
          <w:tcPr>
            <w:tcW w:w="1566" w:type="pct"/>
          </w:tcPr>
          <w:p w14:paraId="0CFDAC35" w14:textId="4AF066A0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H. </w:t>
            </w:r>
            <w:proofErr w:type="spellStart"/>
            <w:r w:rsidRPr="00CB317D">
              <w:rPr>
                <w:rFonts w:ascii="Times New Roman" w:hAnsi="Times New Roman"/>
              </w:rPr>
              <w:t>Altunhan</w:t>
            </w:r>
            <w:proofErr w:type="spellEnd"/>
          </w:p>
        </w:tc>
      </w:tr>
      <w:tr w:rsidR="00927721" w:rsidRPr="00CB317D" w14:paraId="49719BD2" w14:textId="77777777" w:rsidTr="000A4020">
        <w:tc>
          <w:tcPr>
            <w:tcW w:w="674" w:type="pct"/>
            <w:vMerge/>
          </w:tcPr>
          <w:p w14:paraId="51ACB1A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92855AB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996" w:type="pct"/>
          </w:tcPr>
          <w:p w14:paraId="4B6B6094" w14:textId="039DE5DD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566" w:type="pct"/>
          </w:tcPr>
          <w:p w14:paraId="7164F756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096836D2" w14:textId="77777777" w:rsidTr="000A4020">
        <w:tc>
          <w:tcPr>
            <w:tcW w:w="674" w:type="pct"/>
            <w:vMerge/>
          </w:tcPr>
          <w:p w14:paraId="2673B19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F71A435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996" w:type="pct"/>
          </w:tcPr>
          <w:p w14:paraId="05B56CBC" w14:textId="5B880BAD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Yenidoğan </w:t>
            </w:r>
            <w:proofErr w:type="spellStart"/>
            <w:r w:rsidRPr="00CB317D">
              <w:rPr>
                <w:rFonts w:ascii="Times New Roman" w:hAnsi="Times New Roman"/>
              </w:rPr>
              <w:t>respiratuvar</w:t>
            </w:r>
            <w:proofErr w:type="spellEnd"/>
            <w:r w:rsidRPr="00CB317D">
              <w:rPr>
                <w:rFonts w:ascii="Times New Roman" w:hAnsi="Times New Roman"/>
              </w:rPr>
              <w:t xml:space="preserve"> </w:t>
            </w:r>
            <w:proofErr w:type="spellStart"/>
            <w:r w:rsidRPr="00CB317D">
              <w:rPr>
                <w:rFonts w:ascii="Times New Roman" w:hAnsi="Times New Roman"/>
              </w:rPr>
              <w:t>distres</w:t>
            </w:r>
            <w:proofErr w:type="spellEnd"/>
          </w:p>
        </w:tc>
        <w:tc>
          <w:tcPr>
            <w:tcW w:w="1566" w:type="pct"/>
          </w:tcPr>
          <w:p w14:paraId="1C1915DB" w14:textId="0D34D520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H. </w:t>
            </w:r>
            <w:proofErr w:type="spellStart"/>
            <w:r w:rsidRPr="00CB317D">
              <w:rPr>
                <w:rFonts w:ascii="Times New Roman" w:hAnsi="Times New Roman"/>
              </w:rPr>
              <w:t>Altunhan</w:t>
            </w:r>
            <w:proofErr w:type="spellEnd"/>
          </w:p>
        </w:tc>
      </w:tr>
      <w:tr w:rsidR="00927721" w:rsidRPr="00CB317D" w14:paraId="7994BC44" w14:textId="77777777" w:rsidTr="000A4020">
        <w:tc>
          <w:tcPr>
            <w:tcW w:w="674" w:type="pct"/>
            <w:vMerge/>
          </w:tcPr>
          <w:p w14:paraId="7E0BDBF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802B67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996" w:type="pct"/>
          </w:tcPr>
          <w:p w14:paraId="0B1E2F46" w14:textId="3EE0E7F8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ğum travmaları</w:t>
            </w:r>
          </w:p>
        </w:tc>
        <w:tc>
          <w:tcPr>
            <w:tcW w:w="1566" w:type="pct"/>
          </w:tcPr>
          <w:p w14:paraId="20084D93" w14:textId="552FE989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H. </w:t>
            </w:r>
            <w:proofErr w:type="spellStart"/>
            <w:r w:rsidRPr="00CB317D">
              <w:rPr>
                <w:rFonts w:ascii="Times New Roman" w:hAnsi="Times New Roman"/>
              </w:rPr>
              <w:t>Altunhan</w:t>
            </w:r>
            <w:proofErr w:type="spellEnd"/>
          </w:p>
        </w:tc>
      </w:tr>
      <w:tr w:rsidR="00927721" w:rsidRPr="00CB317D" w14:paraId="37695DF9" w14:textId="77777777" w:rsidTr="000A4020">
        <w:tc>
          <w:tcPr>
            <w:tcW w:w="674" w:type="pct"/>
            <w:vMerge/>
          </w:tcPr>
          <w:p w14:paraId="5A0781E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D103970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996" w:type="pct"/>
          </w:tcPr>
          <w:p w14:paraId="22785D7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566" w:type="pct"/>
          </w:tcPr>
          <w:p w14:paraId="7EA5BDA5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2D2B491D" w14:textId="77777777" w:rsidTr="003B564C">
        <w:tc>
          <w:tcPr>
            <w:tcW w:w="674" w:type="pct"/>
          </w:tcPr>
          <w:p w14:paraId="6046FD2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8 Eylül 25</w:t>
            </w:r>
          </w:p>
        </w:tc>
        <w:tc>
          <w:tcPr>
            <w:tcW w:w="4326" w:type="pct"/>
            <w:gridSpan w:val="3"/>
          </w:tcPr>
          <w:p w14:paraId="1E6BEB36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19322A62" w14:textId="77777777" w:rsidTr="000A4020">
        <w:tc>
          <w:tcPr>
            <w:tcW w:w="674" w:type="pct"/>
            <w:vMerge w:val="restart"/>
            <w:textDirection w:val="btLr"/>
          </w:tcPr>
          <w:p w14:paraId="70A0B6D9" w14:textId="77777777" w:rsidR="00927721" w:rsidRPr="00CB317D" w:rsidRDefault="00927721" w:rsidP="00927721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60939073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996" w:type="pct"/>
          </w:tcPr>
          <w:p w14:paraId="18198218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566" w:type="pct"/>
          </w:tcPr>
          <w:p w14:paraId="25A07EEE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927721" w:rsidRPr="00CB317D" w14:paraId="32A5F439" w14:textId="77777777" w:rsidTr="000A4020">
        <w:tc>
          <w:tcPr>
            <w:tcW w:w="674" w:type="pct"/>
            <w:vMerge/>
          </w:tcPr>
          <w:p w14:paraId="3490B4BD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E7286E9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996" w:type="pct"/>
          </w:tcPr>
          <w:p w14:paraId="7AAE60B9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566" w:type="pct"/>
          </w:tcPr>
          <w:p w14:paraId="0EC18F5F" w14:textId="77777777" w:rsidR="00927721" w:rsidRPr="00CB317D" w:rsidRDefault="00927721" w:rsidP="0092772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247CC174" w14:textId="77777777" w:rsidTr="000A4020">
        <w:tc>
          <w:tcPr>
            <w:tcW w:w="674" w:type="pct"/>
            <w:vMerge/>
          </w:tcPr>
          <w:p w14:paraId="2396F7D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1AEB15E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996" w:type="pct"/>
          </w:tcPr>
          <w:p w14:paraId="55D7612D" w14:textId="32083C0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566" w:type="pct"/>
          </w:tcPr>
          <w:p w14:paraId="42B7E945" w14:textId="616EAFE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68A70353" w14:textId="77777777" w:rsidTr="000A4020">
        <w:tc>
          <w:tcPr>
            <w:tcW w:w="674" w:type="pct"/>
            <w:vMerge/>
          </w:tcPr>
          <w:p w14:paraId="61163A4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CC5DBE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996" w:type="pct"/>
          </w:tcPr>
          <w:p w14:paraId="3D9121C7" w14:textId="4A0DC798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566" w:type="pct"/>
          </w:tcPr>
          <w:p w14:paraId="03C99D5F" w14:textId="016A7372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640222" w:rsidRPr="00CB317D" w14:paraId="5EE6140E" w14:textId="77777777" w:rsidTr="000A4020">
        <w:tc>
          <w:tcPr>
            <w:tcW w:w="674" w:type="pct"/>
            <w:vMerge/>
          </w:tcPr>
          <w:p w14:paraId="6A3781BC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E78E96D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996" w:type="pct"/>
          </w:tcPr>
          <w:p w14:paraId="2F9FFC86" w14:textId="48DDFA02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566" w:type="pct"/>
          </w:tcPr>
          <w:p w14:paraId="27A77952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1089ECA3" w14:textId="77777777" w:rsidTr="000A4020">
        <w:tc>
          <w:tcPr>
            <w:tcW w:w="674" w:type="pct"/>
            <w:vMerge/>
          </w:tcPr>
          <w:p w14:paraId="3B9C520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70484F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996" w:type="pct"/>
          </w:tcPr>
          <w:p w14:paraId="036D6261" w14:textId="0DAEF4E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566" w:type="pct"/>
          </w:tcPr>
          <w:p w14:paraId="1663DFB5" w14:textId="6530A194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0CD4C2A8" w14:textId="77777777" w:rsidTr="000A4020">
        <w:tc>
          <w:tcPr>
            <w:tcW w:w="674" w:type="pct"/>
            <w:vMerge/>
          </w:tcPr>
          <w:p w14:paraId="1647E07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E79FD8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996" w:type="pct"/>
          </w:tcPr>
          <w:p w14:paraId="08FF2F62" w14:textId="0BF60954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566" w:type="pct"/>
          </w:tcPr>
          <w:p w14:paraId="40C97D32" w14:textId="233DBC9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640222" w:rsidRPr="00CB317D" w14:paraId="248CDE9E" w14:textId="77777777" w:rsidTr="000A4020">
        <w:tc>
          <w:tcPr>
            <w:tcW w:w="674" w:type="pct"/>
            <w:vMerge/>
          </w:tcPr>
          <w:p w14:paraId="593C5230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A29ED40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996" w:type="pct"/>
          </w:tcPr>
          <w:p w14:paraId="357FAD15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566" w:type="pct"/>
          </w:tcPr>
          <w:p w14:paraId="7E1FC9C7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40222" w:rsidRPr="00CB317D" w14:paraId="3CD44020" w14:textId="77777777" w:rsidTr="003B564C">
        <w:tc>
          <w:tcPr>
            <w:tcW w:w="674" w:type="pct"/>
          </w:tcPr>
          <w:p w14:paraId="4B4508AC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9 Eylül 25</w:t>
            </w:r>
          </w:p>
        </w:tc>
        <w:tc>
          <w:tcPr>
            <w:tcW w:w="4326" w:type="pct"/>
            <w:gridSpan w:val="3"/>
          </w:tcPr>
          <w:p w14:paraId="326A8DF2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40222" w:rsidRPr="00CB317D" w14:paraId="2D3113F0" w14:textId="77777777" w:rsidTr="000A4020">
        <w:tc>
          <w:tcPr>
            <w:tcW w:w="674" w:type="pct"/>
            <w:vMerge w:val="restart"/>
            <w:textDirection w:val="btLr"/>
          </w:tcPr>
          <w:p w14:paraId="35ACE2D8" w14:textId="77777777" w:rsidR="00640222" w:rsidRPr="00CB317D" w:rsidRDefault="00640222" w:rsidP="00640222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764" w:type="pct"/>
          </w:tcPr>
          <w:p w14:paraId="44873C6E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1996" w:type="pct"/>
          </w:tcPr>
          <w:p w14:paraId="13261823" w14:textId="77777777" w:rsidR="00640222" w:rsidRPr="00CB317D" w:rsidRDefault="00640222" w:rsidP="00640222">
            <w:pPr>
              <w:spacing w:after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566" w:type="pct"/>
          </w:tcPr>
          <w:p w14:paraId="3778B7D4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40222" w:rsidRPr="00CB317D" w14:paraId="19191325" w14:textId="77777777" w:rsidTr="000A4020">
        <w:tc>
          <w:tcPr>
            <w:tcW w:w="674" w:type="pct"/>
            <w:vMerge/>
          </w:tcPr>
          <w:p w14:paraId="4ED6A272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B22DB77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1996" w:type="pct"/>
          </w:tcPr>
          <w:p w14:paraId="234A14DC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566" w:type="pct"/>
          </w:tcPr>
          <w:p w14:paraId="6C0F1156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40222" w:rsidRPr="00CB317D" w14:paraId="32AEFA54" w14:textId="77777777" w:rsidTr="000A4020">
        <w:tc>
          <w:tcPr>
            <w:tcW w:w="674" w:type="pct"/>
            <w:vMerge/>
          </w:tcPr>
          <w:p w14:paraId="72003281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C9E6452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1996" w:type="pct"/>
          </w:tcPr>
          <w:p w14:paraId="337B4F2B" w14:textId="7D0777AD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Süt çocuğu </w:t>
            </w:r>
            <w:proofErr w:type="spellStart"/>
            <w:r w:rsidRPr="00CB317D">
              <w:rPr>
                <w:rFonts w:ascii="Times New Roman" w:hAnsi="Times New Roman"/>
              </w:rPr>
              <w:t>kolestatik</w:t>
            </w:r>
            <w:proofErr w:type="spellEnd"/>
            <w:r w:rsidRPr="00CB317D">
              <w:rPr>
                <w:rFonts w:ascii="Times New Roman" w:hAnsi="Times New Roman"/>
              </w:rPr>
              <w:t xml:space="preserve"> hastalıkları</w:t>
            </w:r>
          </w:p>
        </w:tc>
        <w:tc>
          <w:tcPr>
            <w:tcW w:w="1566" w:type="pct"/>
          </w:tcPr>
          <w:p w14:paraId="1C98F300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640222" w:rsidRPr="00CB317D" w14:paraId="5FB15407" w14:textId="77777777" w:rsidTr="000A4020">
        <w:tc>
          <w:tcPr>
            <w:tcW w:w="674" w:type="pct"/>
            <w:vMerge/>
          </w:tcPr>
          <w:p w14:paraId="7DC62C3F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69C74E2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1996" w:type="pct"/>
          </w:tcPr>
          <w:p w14:paraId="2B3CCFA7" w14:textId="33552C49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Süt çocuğu </w:t>
            </w:r>
            <w:proofErr w:type="spellStart"/>
            <w:r w:rsidRPr="00CB317D">
              <w:rPr>
                <w:rFonts w:ascii="Times New Roman" w:hAnsi="Times New Roman"/>
              </w:rPr>
              <w:t>kolestatik</w:t>
            </w:r>
            <w:proofErr w:type="spellEnd"/>
            <w:r w:rsidRPr="00CB317D">
              <w:rPr>
                <w:rFonts w:ascii="Times New Roman" w:hAnsi="Times New Roman"/>
              </w:rPr>
              <w:t xml:space="preserve"> hastalıkları</w:t>
            </w:r>
          </w:p>
        </w:tc>
        <w:tc>
          <w:tcPr>
            <w:tcW w:w="1566" w:type="pct"/>
          </w:tcPr>
          <w:p w14:paraId="56F7136E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640222" w:rsidRPr="00CB317D" w14:paraId="2942CFCA" w14:textId="77777777" w:rsidTr="000A4020">
        <w:tc>
          <w:tcPr>
            <w:tcW w:w="674" w:type="pct"/>
            <w:vMerge/>
          </w:tcPr>
          <w:p w14:paraId="30F16E0E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917DCF0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1996" w:type="pct"/>
          </w:tcPr>
          <w:p w14:paraId="6383B276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566" w:type="pct"/>
          </w:tcPr>
          <w:p w14:paraId="4E623973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40222" w:rsidRPr="00CB317D" w14:paraId="7963B624" w14:textId="77777777" w:rsidTr="000A4020">
        <w:tc>
          <w:tcPr>
            <w:tcW w:w="674" w:type="pct"/>
            <w:vMerge/>
          </w:tcPr>
          <w:p w14:paraId="032A3827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5B8D363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1996" w:type="pct"/>
          </w:tcPr>
          <w:p w14:paraId="1E923EAF" w14:textId="3CE738C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ronik hepatitler</w:t>
            </w:r>
          </w:p>
        </w:tc>
        <w:tc>
          <w:tcPr>
            <w:tcW w:w="1566" w:type="pct"/>
          </w:tcPr>
          <w:p w14:paraId="6B7B6F24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640222" w:rsidRPr="00CB317D" w14:paraId="02855C4D" w14:textId="77777777" w:rsidTr="000A4020">
        <w:tc>
          <w:tcPr>
            <w:tcW w:w="674" w:type="pct"/>
            <w:vMerge/>
          </w:tcPr>
          <w:p w14:paraId="014F87A1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312EB66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1996" w:type="pct"/>
          </w:tcPr>
          <w:p w14:paraId="67DDA5EF" w14:textId="6B925B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ronik hepatitler</w:t>
            </w:r>
          </w:p>
        </w:tc>
        <w:tc>
          <w:tcPr>
            <w:tcW w:w="1566" w:type="pct"/>
          </w:tcPr>
          <w:p w14:paraId="3D33AD1F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H. Emiroğlu</w:t>
            </w:r>
          </w:p>
        </w:tc>
      </w:tr>
      <w:tr w:rsidR="00640222" w:rsidRPr="00CB317D" w14:paraId="2FFD3C45" w14:textId="77777777" w:rsidTr="000A4020">
        <w:tc>
          <w:tcPr>
            <w:tcW w:w="674" w:type="pct"/>
            <w:vMerge/>
          </w:tcPr>
          <w:p w14:paraId="5132A7E0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F5F152B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1996" w:type="pct"/>
          </w:tcPr>
          <w:p w14:paraId="1DBBE678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566" w:type="pct"/>
          </w:tcPr>
          <w:p w14:paraId="4C8546E2" w14:textId="77777777" w:rsidR="00640222" w:rsidRPr="00CB317D" w:rsidRDefault="00640222" w:rsidP="00640222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20FDF9B0" w14:textId="77777777" w:rsidR="003B564C" w:rsidRPr="00CB317D" w:rsidRDefault="003B564C" w:rsidP="003B564C">
      <w:pPr>
        <w:pStyle w:val="ListeParagraf"/>
        <w:rPr>
          <w:rFonts w:ascii="Times New Roman" w:hAnsi="Times New Roman"/>
        </w:rPr>
      </w:pPr>
    </w:p>
    <w:p w14:paraId="4A608784" w14:textId="77777777" w:rsidR="003B564C" w:rsidRPr="00CB317D" w:rsidRDefault="00E16FCB" w:rsidP="0055348C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lastRenderedPageBreak/>
        <w:t>4.</w:t>
      </w:r>
      <w:r w:rsidR="003B564C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6"/>
        <w:gridCol w:w="1504"/>
        <w:gridCol w:w="4071"/>
        <w:gridCol w:w="2941"/>
      </w:tblGrid>
      <w:tr w:rsidR="003B564C" w:rsidRPr="00CB317D" w14:paraId="486F5E27" w14:textId="77777777" w:rsidTr="00363C34">
        <w:tc>
          <w:tcPr>
            <w:tcW w:w="674" w:type="pct"/>
          </w:tcPr>
          <w:p w14:paraId="743B9DBB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764" w:type="pct"/>
          </w:tcPr>
          <w:p w14:paraId="2E1EF36A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2068" w:type="pct"/>
          </w:tcPr>
          <w:p w14:paraId="746CF34F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494" w:type="pct"/>
          </w:tcPr>
          <w:p w14:paraId="12BF1AAF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</w:t>
            </w:r>
            <w:r w:rsidR="008B01CF" w:rsidRPr="00CB317D">
              <w:rPr>
                <w:rFonts w:ascii="Times New Roman" w:hAnsi="Times New Roman"/>
                <w:b/>
                <w:bCs/>
              </w:rPr>
              <w:t xml:space="preserve">. </w:t>
            </w:r>
            <w:r w:rsidRPr="00CB317D">
              <w:rPr>
                <w:rFonts w:ascii="Times New Roman" w:hAnsi="Times New Roman"/>
                <w:b/>
                <w:bCs/>
              </w:rPr>
              <w:t>ÜYESİ</w:t>
            </w:r>
          </w:p>
        </w:tc>
      </w:tr>
      <w:tr w:rsidR="00E16FCB" w:rsidRPr="00CB317D" w14:paraId="0EBF7C80" w14:textId="77777777" w:rsidTr="003B564C">
        <w:tc>
          <w:tcPr>
            <w:tcW w:w="674" w:type="pct"/>
          </w:tcPr>
          <w:p w14:paraId="737BC8F2" w14:textId="77777777" w:rsidR="00E16FCB" w:rsidRPr="00CB317D" w:rsidRDefault="00594712" w:rsidP="00E16FC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2 Eylül 25</w:t>
            </w:r>
          </w:p>
        </w:tc>
        <w:tc>
          <w:tcPr>
            <w:tcW w:w="4326" w:type="pct"/>
            <w:gridSpan w:val="3"/>
          </w:tcPr>
          <w:p w14:paraId="6ED8D064" w14:textId="77777777" w:rsidR="00E16FCB" w:rsidRPr="00CB317D" w:rsidRDefault="00E16FCB" w:rsidP="00E16FC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892D95" w:rsidRPr="00CB317D" w14:paraId="3D79D84D" w14:textId="77777777" w:rsidTr="00363C34">
        <w:tc>
          <w:tcPr>
            <w:tcW w:w="674" w:type="pct"/>
            <w:vMerge w:val="restart"/>
            <w:textDirection w:val="btLr"/>
          </w:tcPr>
          <w:p w14:paraId="6317EAD4" w14:textId="77777777" w:rsidR="00892D95" w:rsidRPr="00CB317D" w:rsidRDefault="00892D95" w:rsidP="00892D95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2798A6ED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264898C2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4A1908F7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892D95" w:rsidRPr="00CB317D" w14:paraId="434E2B85" w14:textId="77777777" w:rsidTr="00363C34">
        <w:tc>
          <w:tcPr>
            <w:tcW w:w="674" w:type="pct"/>
            <w:vMerge/>
          </w:tcPr>
          <w:p w14:paraId="066BE362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3FEDF2B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13C47A25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738EAB4A" w14:textId="77777777" w:rsidR="00892D95" w:rsidRPr="00CB317D" w:rsidRDefault="00892D95" w:rsidP="00892D9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A0E07" w:rsidRPr="00CB317D" w14:paraId="2261E42D" w14:textId="77777777" w:rsidTr="00363C34">
        <w:tc>
          <w:tcPr>
            <w:tcW w:w="674" w:type="pct"/>
            <w:vMerge/>
          </w:tcPr>
          <w:p w14:paraId="28E86E0D" w14:textId="77777777" w:rsidR="00CA0E07" w:rsidRPr="00CB317D" w:rsidRDefault="00CA0E07" w:rsidP="00CA0E07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7D2AF4D" w14:textId="77777777" w:rsidR="00CA0E07" w:rsidRPr="00CB317D" w:rsidRDefault="00CA0E07" w:rsidP="00CA0E07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689C2138" w14:textId="2172B3B7" w:rsidR="00CA0E07" w:rsidRPr="00CB317D" w:rsidRDefault="00CA0E07" w:rsidP="00CA0E07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Nefrotik sendrom</w:t>
            </w:r>
          </w:p>
        </w:tc>
        <w:tc>
          <w:tcPr>
            <w:tcW w:w="1494" w:type="pct"/>
          </w:tcPr>
          <w:p w14:paraId="48B3521C" w14:textId="642648A5" w:rsidR="00CA0E07" w:rsidRPr="00CB317D" w:rsidRDefault="00CA0E07" w:rsidP="00CA0E07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</w:t>
            </w:r>
            <w:r w:rsidR="00CB317D" w:rsidRPr="00CB317D">
              <w:rPr>
                <w:rFonts w:ascii="Times New Roman" w:hAnsi="Times New Roman"/>
              </w:rPr>
              <w:t>ükrü</w:t>
            </w:r>
            <w:r w:rsidRPr="00CB317D">
              <w:rPr>
                <w:rFonts w:ascii="Times New Roman" w:hAnsi="Times New Roman"/>
              </w:rPr>
              <w:t xml:space="preserve"> </w:t>
            </w:r>
            <w:r w:rsidR="00CB317D" w:rsidRPr="00CB317D">
              <w:rPr>
                <w:rFonts w:ascii="Times New Roman" w:hAnsi="Times New Roman"/>
              </w:rPr>
              <w:t>ARSLAN</w:t>
            </w:r>
          </w:p>
        </w:tc>
      </w:tr>
      <w:tr w:rsidR="00CB317D" w:rsidRPr="00CB317D" w14:paraId="37A2AF1A" w14:textId="77777777" w:rsidTr="00363C34">
        <w:tc>
          <w:tcPr>
            <w:tcW w:w="674" w:type="pct"/>
            <w:vMerge/>
          </w:tcPr>
          <w:p w14:paraId="207B4A5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4DEF99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6918F7FB" w14:textId="440EE114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Nefritik</w:t>
            </w:r>
            <w:proofErr w:type="spellEnd"/>
            <w:r w:rsidRPr="00CB317D">
              <w:rPr>
                <w:rFonts w:ascii="Times New Roman" w:hAnsi="Times New Roman"/>
              </w:rPr>
              <w:t xml:space="preserve"> sendrom</w:t>
            </w:r>
          </w:p>
        </w:tc>
        <w:tc>
          <w:tcPr>
            <w:tcW w:w="1494" w:type="pct"/>
          </w:tcPr>
          <w:p w14:paraId="7DEE3CE2" w14:textId="375E15D5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ükrü ARSLAN</w:t>
            </w:r>
          </w:p>
        </w:tc>
      </w:tr>
      <w:tr w:rsidR="00CB317D" w:rsidRPr="00CB317D" w14:paraId="5FC74C60" w14:textId="77777777" w:rsidTr="00363C34">
        <w:tc>
          <w:tcPr>
            <w:tcW w:w="674" w:type="pct"/>
            <w:vMerge/>
          </w:tcPr>
          <w:p w14:paraId="77243BCE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41732F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490BF62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6AEEA1EF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3C56CEB" w14:textId="77777777" w:rsidTr="00363C34">
        <w:tc>
          <w:tcPr>
            <w:tcW w:w="674" w:type="pct"/>
            <w:vMerge/>
          </w:tcPr>
          <w:p w14:paraId="7BC9F72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E1AC1A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3383BF2B" w14:textId="14528B5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İYE</w:t>
            </w:r>
          </w:p>
        </w:tc>
        <w:tc>
          <w:tcPr>
            <w:tcW w:w="1494" w:type="pct"/>
          </w:tcPr>
          <w:p w14:paraId="6049A17F" w14:textId="4F924C1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ükrü ARSLAN</w:t>
            </w:r>
          </w:p>
        </w:tc>
      </w:tr>
      <w:tr w:rsidR="00CB317D" w:rsidRPr="00CB317D" w14:paraId="6F0D170C" w14:textId="77777777" w:rsidTr="00363C34">
        <w:tc>
          <w:tcPr>
            <w:tcW w:w="674" w:type="pct"/>
            <w:vMerge/>
          </w:tcPr>
          <w:p w14:paraId="47F0167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099A0D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00BBAC34" w14:textId="6155B2B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VUR</w:t>
            </w:r>
          </w:p>
        </w:tc>
        <w:tc>
          <w:tcPr>
            <w:tcW w:w="1494" w:type="pct"/>
          </w:tcPr>
          <w:p w14:paraId="3AC9E96F" w14:textId="348DFC2D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ükrü ARSLAN</w:t>
            </w:r>
          </w:p>
        </w:tc>
      </w:tr>
      <w:tr w:rsidR="00CB317D" w:rsidRPr="00CB317D" w14:paraId="4D9DEFF9" w14:textId="77777777" w:rsidTr="00363C34">
        <w:tc>
          <w:tcPr>
            <w:tcW w:w="674" w:type="pct"/>
            <w:vMerge/>
          </w:tcPr>
          <w:p w14:paraId="643A16D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38B8DD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3BCCAF5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366EA43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7A433A5D" w14:textId="77777777" w:rsidTr="003B564C">
        <w:tc>
          <w:tcPr>
            <w:tcW w:w="674" w:type="pct"/>
          </w:tcPr>
          <w:p w14:paraId="3F0C0D2E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3 Eylül 25</w:t>
            </w:r>
          </w:p>
        </w:tc>
        <w:tc>
          <w:tcPr>
            <w:tcW w:w="4326" w:type="pct"/>
            <w:gridSpan w:val="3"/>
          </w:tcPr>
          <w:p w14:paraId="4C6282D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36398395" w14:textId="77777777" w:rsidTr="00363C34">
        <w:tc>
          <w:tcPr>
            <w:tcW w:w="674" w:type="pct"/>
            <w:vMerge w:val="restart"/>
            <w:textDirection w:val="btLr"/>
          </w:tcPr>
          <w:p w14:paraId="0022F913" w14:textId="77777777" w:rsidR="00CB317D" w:rsidRPr="00CB317D" w:rsidRDefault="00CB317D" w:rsidP="00CB317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58BA07F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73D0AC8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2777B3C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5DD398F0" w14:textId="77777777" w:rsidTr="00363C34">
        <w:tc>
          <w:tcPr>
            <w:tcW w:w="674" w:type="pct"/>
            <w:vMerge/>
          </w:tcPr>
          <w:p w14:paraId="5779C93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62A086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4590DF5C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61D5B02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C48C92E" w14:textId="77777777" w:rsidTr="00363C34">
        <w:tc>
          <w:tcPr>
            <w:tcW w:w="674" w:type="pct"/>
            <w:vMerge/>
          </w:tcPr>
          <w:p w14:paraId="199F280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9D02DA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12750D1C" w14:textId="69AA2A2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isritmiler</w:t>
            </w:r>
          </w:p>
        </w:tc>
        <w:tc>
          <w:tcPr>
            <w:tcW w:w="1494" w:type="pct"/>
          </w:tcPr>
          <w:p w14:paraId="2F8494AF" w14:textId="7BE953A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532391EA" w14:textId="77777777" w:rsidTr="00363C34">
        <w:tc>
          <w:tcPr>
            <w:tcW w:w="674" w:type="pct"/>
            <w:vMerge/>
          </w:tcPr>
          <w:p w14:paraId="5F5AA7C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3E259E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0D9EBA26" w14:textId="43CBB78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isritmiler</w:t>
            </w:r>
          </w:p>
        </w:tc>
        <w:tc>
          <w:tcPr>
            <w:tcW w:w="1494" w:type="pct"/>
          </w:tcPr>
          <w:p w14:paraId="1D57FA21" w14:textId="1F8DCBEB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1FD13426" w14:textId="77777777" w:rsidTr="00363C34">
        <w:tc>
          <w:tcPr>
            <w:tcW w:w="674" w:type="pct"/>
            <w:vMerge/>
          </w:tcPr>
          <w:p w14:paraId="16A1944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FC137B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4283208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3B82B11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2E0AFAD1" w14:textId="77777777" w:rsidTr="00363C34">
        <w:tc>
          <w:tcPr>
            <w:tcW w:w="674" w:type="pct"/>
            <w:vMerge/>
          </w:tcPr>
          <w:p w14:paraId="37CA596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8D4250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2D9D2CE6" w14:textId="1958EC60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Enfektif endokardit</w:t>
            </w:r>
          </w:p>
        </w:tc>
        <w:tc>
          <w:tcPr>
            <w:tcW w:w="1494" w:type="pct"/>
          </w:tcPr>
          <w:p w14:paraId="01D0459B" w14:textId="21CF4944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2BE22F30" w14:textId="77777777" w:rsidTr="00363C34">
        <w:tc>
          <w:tcPr>
            <w:tcW w:w="674" w:type="pct"/>
            <w:vMerge/>
          </w:tcPr>
          <w:p w14:paraId="7644DD8C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AF4287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13C21B27" w14:textId="7B798C2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Myokardit</w:t>
            </w:r>
            <w:proofErr w:type="spellEnd"/>
            <w:r w:rsidRPr="00CB317D">
              <w:rPr>
                <w:rFonts w:ascii="Times New Roman" w:hAnsi="Times New Roman"/>
              </w:rPr>
              <w:t xml:space="preserve"> - </w:t>
            </w:r>
            <w:proofErr w:type="spellStart"/>
            <w:r w:rsidRPr="00CB317D">
              <w:rPr>
                <w:rFonts w:ascii="Times New Roman" w:hAnsi="Times New Roman"/>
              </w:rPr>
              <w:t>perikardit</w:t>
            </w:r>
            <w:proofErr w:type="spellEnd"/>
          </w:p>
        </w:tc>
        <w:tc>
          <w:tcPr>
            <w:tcW w:w="1494" w:type="pct"/>
          </w:tcPr>
          <w:p w14:paraId="1898758C" w14:textId="67F82C4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ayrullah ALP</w:t>
            </w:r>
          </w:p>
        </w:tc>
      </w:tr>
      <w:tr w:rsidR="00CB317D" w:rsidRPr="00CB317D" w14:paraId="0A2C69E3" w14:textId="77777777" w:rsidTr="00363C34">
        <w:tc>
          <w:tcPr>
            <w:tcW w:w="674" w:type="pct"/>
            <w:vMerge/>
          </w:tcPr>
          <w:p w14:paraId="1F39082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9FB619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6BDCB7DF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0D86DF2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10B39E1F" w14:textId="77777777" w:rsidTr="003B564C">
        <w:tc>
          <w:tcPr>
            <w:tcW w:w="674" w:type="pct"/>
          </w:tcPr>
          <w:p w14:paraId="64E6E73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4 Eylül 25</w:t>
            </w:r>
          </w:p>
        </w:tc>
        <w:tc>
          <w:tcPr>
            <w:tcW w:w="4326" w:type="pct"/>
            <w:gridSpan w:val="3"/>
          </w:tcPr>
          <w:p w14:paraId="0940A98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1BF236CB" w14:textId="77777777" w:rsidTr="00363C34">
        <w:tc>
          <w:tcPr>
            <w:tcW w:w="674" w:type="pct"/>
            <w:vMerge w:val="restart"/>
            <w:textDirection w:val="btLr"/>
          </w:tcPr>
          <w:p w14:paraId="55C5C016" w14:textId="77777777" w:rsidR="00CB317D" w:rsidRPr="00CB317D" w:rsidRDefault="00CB317D" w:rsidP="00CB317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1E66E80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6CDF4A4C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4D3240F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640C9554" w14:textId="77777777" w:rsidTr="00363C34">
        <w:tc>
          <w:tcPr>
            <w:tcW w:w="674" w:type="pct"/>
            <w:vMerge/>
          </w:tcPr>
          <w:p w14:paraId="362CCA0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F4F8F4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5A37EEEE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2ED6086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635526F3" w14:textId="77777777" w:rsidTr="00363C34">
        <w:tc>
          <w:tcPr>
            <w:tcW w:w="674" w:type="pct"/>
            <w:vMerge/>
          </w:tcPr>
          <w:p w14:paraId="51C9AFC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1692D3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7AF8CBEE" w14:textId="137EC8D8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Alerjik </w:t>
            </w:r>
            <w:proofErr w:type="spellStart"/>
            <w:r w:rsidRPr="00CB317D">
              <w:rPr>
                <w:rFonts w:ascii="Times New Roman" w:hAnsi="Times New Roman"/>
              </w:rPr>
              <w:t>rinit</w:t>
            </w:r>
            <w:proofErr w:type="spellEnd"/>
          </w:p>
        </w:tc>
        <w:tc>
          <w:tcPr>
            <w:tcW w:w="1494" w:type="pct"/>
          </w:tcPr>
          <w:p w14:paraId="35B45CB4" w14:textId="4AED4EB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N. Güner</w:t>
            </w:r>
          </w:p>
        </w:tc>
      </w:tr>
      <w:tr w:rsidR="00CB317D" w:rsidRPr="00CB317D" w14:paraId="416424F0" w14:textId="77777777" w:rsidTr="00363C34">
        <w:tc>
          <w:tcPr>
            <w:tcW w:w="674" w:type="pct"/>
            <w:vMerge/>
          </w:tcPr>
          <w:p w14:paraId="54C4360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658BCA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15490E0F" w14:textId="39F8FDD8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Astma</w:t>
            </w:r>
            <w:proofErr w:type="spellEnd"/>
            <w:r w:rsidRPr="00CB317D">
              <w:rPr>
                <w:rFonts w:ascii="Times New Roman" w:hAnsi="Times New Roman"/>
              </w:rPr>
              <w:t xml:space="preserve"> bronşiyale</w:t>
            </w:r>
          </w:p>
        </w:tc>
        <w:tc>
          <w:tcPr>
            <w:tcW w:w="1494" w:type="pct"/>
          </w:tcPr>
          <w:p w14:paraId="2EAD1750" w14:textId="4749717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N. Güner</w:t>
            </w:r>
          </w:p>
        </w:tc>
      </w:tr>
      <w:tr w:rsidR="00CB317D" w:rsidRPr="00CB317D" w14:paraId="20AA950C" w14:textId="77777777" w:rsidTr="00363C34">
        <w:tc>
          <w:tcPr>
            <w:tcW w:w="674" w:type="pct"/>
            <w:vMerge/>
          </w:tcPr>
          <w:p w14:paraId="39E9F2F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F1AB72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1EF17A09" w14:textId="0C94C501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30E3727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E8EE199" w14:textId="77777777" w:rsidTr="00363C34">
        <w:tc>
          <w:tcPr>
            <w:tcW w:w="674" w:type="pct"/>
            <w:vMerge/>
          </w:tcPr>
          <w:p w14:paraId="4B24BD1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B76B2A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73B0C3AD" w14:textId="07EEB00C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İlaç – Besin alerjileri</w:t>
            </w:r>
          </w:p>
        </w:tc>
        <w:tc>
          <w:tcPr>
            <w:tcW w:w="1494" w:type="pct"/>
          </w:tcPr>
          <w:p w14:paraId="5F4FAC39" w14:textId="5BB3F31B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N. Güner</w:t>
            </w:r>
          </w:p>
        </w:tc>
      </w:tr>
      <w:tr w:rsidR="00CB317D" w:rsidRPr="00CB317D" w14:paraId="65484F4D" w14:textId="77777777" w:rsidTr="00363C34">
        <w:tc>
          <w:tcPr>
            <w:tcW w:w="674" w:type="pct"/>
            <w:vMerge/>
          </w:tcPr>
          <w:p w14:paraId="1A716AB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C18014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0FF5612D" w14:textId="1DC90202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naflaksi</w:t>
            </w:r>
          </w:p>
        </w:tc>
        <w:tc>
          <w:tcPr>
            <w:tcW w:w="1494" w:type="pct"/>
          </w:tcPr>
          <w:p w14:paraId="539DBC29" w14:textId="26C64FC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N. Güner</w:t>
            </w:r>
          </w:p>
        </w:tc>
      </w:tr>
      <w:tr w:rsidR="00CB317D" w:rsidRPr="00CB317D" w14:paraId="0054064B" w14:textId="77777777" w:rsidTr="00363C34">
        <w:tc>
          <w:tcPr>
            <w:tcW w:w="674" w:type="pct"/>
            <w:vMerge/>
          </w:tcPr>
          <w:p w14:paraId="2217381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FCF41D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7D1CADA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503E47C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36FC5C49" w14:textId="77777777" w:rsidTr="003B564C">
        <w:tc>
          <w:tcPr>
            <w:tcW w:w="674" w:type="pct"/>
          </w:tcPr>
          <w:p w14:paraId="328227C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5 Eylül 25</w:t>
            </w:r>
          </w:p>
        </w:tc>
        <w:tc>
          <w:tcPr>
            <w:tcW w:w="4326" w:type="pct"/>
            <w:gridSpan w:val="3"/>
          </w:tcPr>
          <w:p w14:paraId="463D413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6AB2B350" w14:textId="77777777" w:rsidTr="00363C34">
        <w:tc>
          <w:tcPr>
            <w:tcW w:w="674" w:type="pct"/>
            <w:vMerge w:val="restart"/>
            <w:textDirection w:val="btLr"/>
          </w:tcPr>
          <w:p w14:paraId="0A6D2CEC" w14:textId="77777777" w:rsidR="00CB317D" w:rsidRPr="00CB317D" w:rsidRDefault="00CB317D" w:rsidP="00CB317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1961096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3AB208E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5B0BB1D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E7DDBB3" w14:textId="77777777" w:rsidTr="00363C34">
        <w:tc>
          <w:tcPr>
            <w:tcW w:w="674" w:type="pct"/>
            <w:vMerge/>
          </w:tcPr>
          <w:p w14:paraId="6495E9F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63D83C4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60F4EAA4" w14:textId="7A721182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oagülasyon bozuklukları</w:t>
            </w:r>
          </w:p>
        </w:tc>
        <w:tc>
          <w:tcPr>
            <w:tcW w:w="1494" w:type="pct"/>
          </w:tcPr>
          <w:p w14:paraId="2EDA79C2" w14:textId="514E1573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M. </w:t>
            </w:r>
            <w:proofErr w:type="spellStart"/>
            <w:r w:rsidRPr="00CB317D">
              <w:rPr>
                <w:rFonts w:ascii="Times New Roman" w:hAnsi="Times New Roman"/>
              </w:rPr>
              <w:t>Büyükavcı</w:t>
            </w:r>
            <w:proofErr w:type="spellEnd"/>
          </w:p>
        </w:tc>
      </w:tr>
      <w:tr w:rsidR="00CB317D" w:rsidRPr="00CB317D" w14:paraId="39756F03" w14:textId="77777777" w:rsidTr="00363C34">
        <w:tc>
          <w:tcPr>
            <w:tcW w:w="674" w:type="pct"/>
            <w:vMerge/>
          </w:tcPr>
          <w:p w14:paraId="0D621BC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7D13CA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01116AFB" w14:textId="28577D1A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nemiler</w:t>
            </w:r>
          </w:p>
        </w:tc>
        <w:tc>
          <w:tcPr>
            <w:tcW w:w="1494" w:type="pct"/>
          </w:tcPr>
          <w:p w14:paraId="1441C028" w14:textId="18870A5F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M. </w:t>
            </w:r>
            <w:proofErr w:type="spellStart"/>
            <w:r w:rsidRPr="00CB317D">
              <w:rPr>
                <w:rFonts w:ascii="Times New Roman" w:hAnsi="Times New Roman"/>
              </w:rPr>
              <w:t>Büyükavcı</w:t>
            </w:r>
            <w:proofErr w:type="spellEnd"/>
          </w:p>
        </w:tc>
      </w:tr>
      <w:tr w:rsidR="00CB317D" w:rsidRPr="00CB317D" w14:paraId="35FC7FA4" w14:textId="77777777" w:rsidTr="00363C34">
        <w:tc>
          <w:tcPr>
            <w:tcW w:w="674" w:type="pct"/>
            <w:vMerge/>
          </w:tcPr>
          <w:p w14:paraId="6930991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86D3AEF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617A8BCF" w14:textId="3CDCD090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nemiler</w:t>
            </w:r>
          </w:p>
        </w:tc>
        <w:tc>
          <w:tcPr>
            <w:tcW w:w="1494" w:type="pct"/>
          </w:tcPr>
          <w:p w14:paraId="35526BC0" w14:textId="10EF23A1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M. </w:t>
            </w:r>
            <w:proofErr w:type="spellStart"/>
            <w:r w:rsidRPr="00CB317D">
              <w:rPr>
                <w:rFonts w:ascii="Times New Roman" w:hAnsi="Times New Roman"/>
              </w:rPr>
              <w:t>Büyükavcı</w:t>
            </w:r>
            <w:proofErr w:type="spellEnd"/>
          </w:p>
        </w:tc>
      </w:tr>
      <w:tr w:rsidR="00CB317D" w:rsidRPr="00CB317D" w14:paraId="1C4DB37E" w14:textId="77777777" w:rsidTr="00363C34">
        <w:tc>
          <w:tcPr>
            <w:tcW w:w="674" w:type="pct"/>
            <w:vMerge/>
          </w:tcPr>
          <w:p w14:paraId="32B976B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00C36E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3FA30F63" w14:textId="63CBBF6B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6D92302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49603DA3" w14:textId="77777777" w:rsidTr="00363C34">
        <w:tc>
          <w:tcPr>
            <w:tcW w:w="674" w:type="pct"/>
            <w:vMerge/>
          </w:tcPr>
          <w:p w14:paraId="6BEB972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8129DB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0D395AB6" w14:textId="7A4C614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Lenfoma</w:t>
            </w:r>
          </w:p>
        </w:tc>
        <w:tc>
          <w:tcPr>
            <w:tcW w:w="1494" w:type="pct"/>
          </w:tcPr>
          <w:p w14:paraId="6C59BACD" w14:textId="6D05CB79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M. </w:t>
            </w:r>
            <w:proofErr w:type="spellStart"/>
            <w:r w:rsidRPr="00CB317D">
              <w:rPr>
                <w:rFonts w:ascii="Times New Roman" w:hAnsi="Times New Roman"/>
              </w:rPr>
              <w:t>Büyükavcı</w:t>
            </w:r>
            <w:proofErr w:type="spellEnd"/>
          </w:p>
        </w:tc>
      </w:tr>
      <w:tr w:rsidR="00CB317D" w:rsidRPr="00CB317D" w14:paraId="020D80D1" w14:textId="77777777" w:rsidTr="00363C34">
        <w:tc>
          <w:tcPr>
            <w:tcW w:w="674" w:type="pct"/>
            <w:vMerge/>
          </w:tcPr>
          <w:p w14:paraId="0C29771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DCACE9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5864BF96" w14:textId="18526B40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Lösemi</w:t>
            </w:r>
          </w:p>
        </w:tc>
        <w:tc>
          <w:tcPr>
            <w:tcW w:w="1494" w:type="pct"/>
          </w:tcPr>
          <w:p w14:paraId="2C16CEEF" w14:textId="582ABBB2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M. </w:t>
            </w:r>
            <w:proofErr w:type="spellStart"/>
            <w:r w:rsidRPr="00CB317D">
              <w:rPr>
                <w:rFonts w:ascii="Times New Roman" w:hAnsi="Times New Roman"/>
              </w:rPr>
              <w:t>Büyükavcı</w:t>
            </w:r>
            <w:proofErr w:type="spellEnd"/>
          </w:p>
        </w:tc>
      </w:tr>
      <w:tr w:rsidR="00CB317D" w:rsidRPr="00CB317D" w14:paraId="1B226CA3" w14:textId="77777777" w:rsidTr="00363C34">
        <w:tc>
          <w:tcPr>
            <w:tcW w:w="674" w:type="pct"/>
            <w:vMerge/>
          </w:tcPr>
          <w:p w14:paraId="5B138B2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7CEE82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77AC4653" w14:textId="1268DE2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Onkolojik aciller</w:t>
            </w:r>
          </w:p>
        </w:tc>
        <w:tc>
          <w:tcPr>
            <w:tcW w:w="1494" w:type="pct"/>
          </w:tcPr>
          <w:p w14:paraId="2712E686" w14:textId="3B99B4E5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Dr. M. </w:t>
            </w:r>
            <w:proofErr w:type="spellStart"/>
            <w:r w:rsidRPr="00CB317D">
              <w:rPr>
                <w:rFonts w:ascii="Times New Roman" w:hAnsi="Times New Roman"/>
              </w:rPr>
              <w:t>Büyükavcı</w:t>
            </w:r>
            <w:proofErr w:type="spellEnd"/>
          </w:p>
        </w:tc>
      </w:tr>
      <w:tr w:rsidR="00CB317D" w:rsidRPr="00CB317D" w14:paraId="718E2735" w14:textId="77777777" w:rsidTr="003B564C">
        <w:tc>
          <w:tcPr>
            <w:tcW w:w="674" w:type="pct"/>
          </w:tcPr>
          <w:p w14:paraId="12AE676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6 Eylül 25</w:t>
            </w:r>
          </w:p>
        </w:tc>
        <w:tc>
          <w:tcPr>
            <w:tcW w:w="4326" w:type="pct"/>
            <w:gridSpan w:val="3"/>
          </w:tcPr>
          <w:p w14:paraId="47C1D17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41ACB906" w14:textId="77777777" w:rsidTr="00363C34">
        <w:tc>
          <w:tcPr>
            <w:tcW w:w="674" w:type="pct"/>
            <w:vMerge w:val="restart"/>
            <w:textDirection w:val="btLr"/>
          </w:tcPr>
          <w:p w14:paraId="7583200D" w14:textId="77777777" w:rsidR="00CB317D" w:rsidRPr="00CB317D" w:rsidRDefault="00CB317D" w:rsidP="00CB317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764" w:type="pct"/>
          </w:tcPr>
          <w:p w14:paraId="4271800B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174A007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0CFF8562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22729B59" w14:textId="77777777" w:rsidTr="00363C34">
        <w:tc>
          <w:tcPr>
            <w:tcW w:w="674" w:type="pct"/>
            <w:vMerge/>
          </w:tcPr>
          <w:p w14:paraId="1A42EC6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474015D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41650D6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5CBEE56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0E851573" w14:textId="77777777" w:rsidTr="00363C34">
        <w:tc>
          <w:tcPr>
            <w:tcW w:w="674" w:type="pct"/>
            <w:vMerge/>
          </w:tcPr>
          <w:p w14:paraId="21BE6865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0B7B3F9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428023A9" w14:textId="635FB641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FMF</w:t>
            </w:r>
          </w:p>
        </w:tc>
        <w:tc>
          <w:tcPr>
            <w:tcW w:w="1494" w:type="pct"/>
          </w:tcPr>
          <w:p w14:paraId="48E4D9D1" w14:textId="27274C8C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ükrü ARSLAN</w:t>
            </w:r>
          </w:p>
        </w:tc>
      </w:tr>
      <w:tr w:rsidR="00CB317D" w:rsidRPr="00CB317D" w14:paraId="5285BCA2" w14:textId="77777777" w:rsidTr="00363C34">
        <w:tc>
          <w:tcPr>
            <w:tcW w:w="674" w:type="pct"/>
            <w:vMerge/>
          </w:tcPr>
          <w:p w14:paraId="22948D2F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7F90497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6731D764" w14:textId="4AD0004E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Vaskülitler</w:t>
            </w:r>
            <w:proofErr w:type="spellEnd"/>
          </w:p>
        </w:tc>
        <w:tc>
          <w:tcPr>
            <w:tcW w:w="1494" w:type="pct"/>
          </w:tcPr>
          <w:p w14:paraId="7E20FC8E" w14:textId="57F52E35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ükrü ARSLAN</w:t>
            </w:r>
          </w:p>
        </w:tc>
      </w:tr>
      <w:tr w:rsidR="00CB317D" w:rsidRPr="00CB317D" w14:paraId="4E751F71" w14:textId="77777777" w:rsidTr="00363C34">
        <w:tc>
          <w:tcPr>
            <w:tcW w:w="674" w:type="pct"/>
            <w:vMerge/>
          </w:tcPr>
          <w:p w14:paraId="6FA2862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901E80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692E33D2" w14:textId="66F19930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2C86E7BE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5EA2D47A" w14:textId="77777777" w:rsidTr="00363C34">
        <w:tc>
          <w:tcPr>
            <w:tcW w:w="674" w:type="pct"/>
            <w:vMerge/>
          </w:tcPr>
          <w:p w14:paraId="7E440D76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3C558CA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14EBE6AC" w14:textId="60068622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Bruselloz</w:t>
            </w:r>
            <w:proofErr w:type="spellEnd"/>
          </w:p>
        </w:tc>
        <w:tc>
          <w:tcPr>
            <w:tcW w:w="1494" w:type="pct"/>
          </w:tcPr>
          <w:p w14:paraId="38FD0B2F" w14:textId="271FBE15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Dursun</w:t>
            </w:r>
            <w:r w:rsidR="00363C34">
              <w:rPr>
                <w:rFonts w:ascii="Times New Roman" w:hAnsi="Times New Roman"/>
              </w:rPr>
              <w:t xml:space="preserve"> </w:t>
            </w:r>
            <w:r w:rsidRPr="00CB317D">
              <w:rPr>
                <w:rFonts w:ascii="Times New Roman" w:hAnsi="Times New Roman"/>
              </w:rPr>
              <w:t>ODABAŞ</w:t>
            </w:r>
          </w:p>
        </w:tc>
      </w:tr>
      <w:tr w:rsidR="00CB317D" w:rsidRPr="00CB317D" w14:paraId="2A4AF5EA" w14:textId="77777777" w:rsidTr="00363C34">
        <w:tc>
          <w:tcPr>
            <w:tcW w:w="674" w:type="pct"/>
            <w:vMerge/>
          </w:tcPr>
          <w:p w14:paraId="27BE3453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6EA0C20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1BDFF567" w14:textId="11E6E550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1494" w:type="pct"/>
          </w:tcPr>
          <w:p w14:paraId="79D638B8" w14:textId="6D312860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B317D" w:rsidRPr="00CB317D" w14:paraId="5968448C" w14:textId="77777777" w:rsidTr="00363C34">
        <w:tc>
          <w:tcPr>
            <w:tcW w:w="674" w:type="pct"/>
            <w:vMerge/>
          </w:tcPr>
          <w:p w14:paraId="18C8CA48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A04EF7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5A62A03C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14AA0401" w14:textId="77777777" w:rsidR="00CB317D" w:rsidRPr="00CB317D" w:rsidRDefault="00CB317D" w:rsidP="00CB317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101A92D1" w14:textId="77777777" w:rsidR="003B564C" w:rsidRPr="00CB317D" w:rsidRDefault="003B564C" w:rsidP="003B564C">
      <w:pPr>
        <w:pStyle w:val="ListeParagraf"/>
        <w:rPr>
          <w:rFonts w:ascii="Times New Roman" w:hAnsi="Times New Roman"/>
        </w:rPr>
      </w:pPr>
    </w:p>
    <w:p w14:paraId="667F1B3D" w14:textId="77777777" w:rsidR="003B564C" w:rsidRPr="00CB317D" w:rsidRDefault="00076D01" w:rsidP="00B93481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5.</w:t>
      </w:r>
      <w:r w:rsidR="003B564C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6"/>
        <w:gridCol w:w="1504"/>
        <w:gridCol w:w="4071"/>
        <w:gridCol w:w="2941"/>
      </w:tblGrid>
      <w:tr w:rsidR="003B564C" w:rsidRPr="00CB317D" w14:paraId="5E6C2694" w14:textId="77777777" w:rsidTr="00363C34">
        <w:tc>
          <w:tcPr>
            <w:tcW w:w="674" w:type="pct"/>
          </w:tcPr>
          <w:p w14:paraId="3544DFA8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lastRenderedPageBreak/>
              <w:t>GÜN</w:t>
            </w:r>
          </w:p>
        </w:tc>
        <w:tc>
          <w:tcPr>
            <w:tcW w:w="764" w:type="pct"/>
          </w:tcPr>
          <w:p w14:paraId="2E450A79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2068" w:type="pct"/>
          </w:tcPr>
          <w:p w14:paraId="29AF80A7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494" w:type="pct"/>
          </w:tcPr>
          <w:p w14:paraId="4CE73F17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RETİM ÜYESİ</w:t>
            </w:r>
          </w:p>
        </w:tc>
      </w:tr>
      <w:tr w:rsidR="00076D01" w:rsidRPr="00CB317D" w14:paraId="76173068" w14:textId="77777777" w:rsidTr="003B564C">
        <w:tc>
          <w:tcPr>
            <w:tcW w:w="674" w:type="pct"/>
          </w:tcPr>
          <w:p w14:paraId="7610D1B5" w14:textId="77777777" w:rsidR="00076D01" w:rsidRPr="00CB317D" w:rsidRDefault="00594712" w:rsidP="00076D01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9 Eylül 25</w:t>
            </w:r>
          </w:p>
        </w:tc>
        <w:tc>
          <w:tcPr>
            <w:tcW w:w="4326" w:type="pct"/>
            <w:gridSpan w:val="3"/>
          </w:tcPr>
          <w:p w14:paraId="7E49F3B4" w14:textId="77777777" w:rsidR="00076D01" w:rsidRPr="00CB317D" w:rsidRDefault="00076D01" w:rsidP="00076D0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1C0A36" w:rsidRPr="00CB317D" w14:paraId="258D7F66" w14:textId="77777777" w:rsidTr="00363C34">
        <w:tc>
          <w:tcPr>
            <w:tcW w:w="674" w:type="pct"/>
            <w:vMerge w:val="restart"/>
            <w:textDirection w:val="btLr"/>
          </w:tcPr>
          <w:p w14:paraId="72A8F4E6" w14:textId="77777777" w:rsidR="001C0A36" w:rsidRPr="00CB317D" w:rsidRDefault="001C0A36" w:rsidP="001C0A36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56C803C7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5245DC9B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5D2D150D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1C0A36" w:rsidRPr="00CB317D" w14:paraId="54B2570D" w14:textId="77777777" w:rsidTr="00363C34">
        <w:tc>
          <w:tcPr>
            <w:tcW w:w="674" w:type="pct"/>
            <w:vMerge/>
          </w:tcPr>
          <w:p w14:paraId="405D2035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FA954EA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2E2B6FAC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5367EB15" w14:textId="77777777" w:rsidR="001C0A36" w:rsidRPr="00CB317D" w:rsidRDefault="001C0A36" w:rsidP="001C0A3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71E1AA5C" w14:textId="77777777" w:rsidTr="00363C34">
        <w:tc>
          <w:tcPr>
            <w:tcW w:w="674" w:type="pct"/>
            <w:vMerge/>
          </w:tcPr>
          <w:p w14:paraId="58C2601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3EC5DE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0DDBCFE0" w14:textId="22287261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ardiyomyopatiler</w:t>
            </w:r>
            <w:proofErr w:type="spellEnd"/>
          </w:p>
        </w:tc>
        <w:tc>
          <w:tcPr>
            <w:tcW w:w="1494" w:type="pct"/>
          </w:tcPr>
          <w:p w14:paraId="44C26D23" w14:textId="0C5E6CFE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</w:t>
            </w:r>
            <w:r w:rsidR="00363C34">
              <w:rPr>
                <w:rFonts w:ascii="Times New Roman" w:hAnsi="Times New Roman"/>
              </w:rPr>
              <w:t xml:space="preserve">ayrullah </w:t>
            </w:r>
            <w:r w:rsidRPr="00CB317D">
              <w:rPr>
                <w:rFonts w:ascii="Times New Roman" w:hAnsi="Times New Roman"/>
              </w:rPr>
              <w:t xml:space="preserve"> </w:t>
            </w:r>
            <w:r w:rsidR="00363C34" w:rsidRPr="00CB317D">
              <w:rPr>
                <w:rFonts w:ascii="Times New Roman" w:hAnsi="Times New Roman"/>
              </w:rPr>
              <w:t>ALP</w:t>
            </w:r>
          </w:p>
        </w:tc>
      </w:tr>
      <w:tr w:rsidR="004469F3" w:rsidRPr="00CB317D" w14:paraId="14BB90BF" w14:textId="77777777" w:rsidTr="00363C34">
        <w:tc>
          <w:tcPr>
            <w:tcW w:w="674" w:type="pct"/>
            <w:vMerge/>
          </w:tcPr>
          <w:p w14:paraId="795172A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4A91603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25BE4FBA" w14:textId="4F046CDD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Pulmoner</w:t>
            </w:r>
            <w:proofErr w:type="spellEnd"/>
            <w:r w:rsidRPr="00CB317D">
              <w:rPr>
                <w:rFonts w:ascii="Times New Roman" w:hAnsi="Times New Roman"/>
              </w:rPr>
              <w:t xml:space="preserve"> hipertansiyon</w:t>
            </w:r>
          </w:p>
        </w:tc>
        <w:tc>
          <w:tcPr>
            <w:tcW w:w="1494" w:type="pct"/>
          </w:tcPr>
          <w:p w14:paraId="110555DC" w14:textId="42CA4F67" w:rsidR="004469F3" w:rsidRPr="00CB317D" w:rsidRDefault="00363C34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</w:t>
            </w:r>
            <w:r>
              <w:rPr>
                <w:rFonts w:ascii="Times New Roman" w:hAnsi="Times New Roman"/>
              </w:rPr>
              <w:t xml:space="preserve">ayrullah </w:t>
            </w:r>
            <w:r w:rsidRPr="00CB317D">
              <w:rPr>
                <w:rFonts w:ascii="Times New Roman" w:hAnsi="Times New Roman"/>
              </w:rPr>
              <w:t xml:space="preserve"> ALP</w:t>
            </w:r>
          </w:p>
        </w:tc>
      </w:tr>
      <w:tr w:rsidR="004469F3" w:rsidRPr="00CB317D" w14:paraId="72DD69E6" w14:textId="77777777" w:rsidTr="00363C34">
        <w:tc>
          <w:tcPr>
            <w:tcW w:w="674" w:type="pct"/>
            <w:vMerge/>
          </w:tcPr>
          <w:p w14:paraId="7AACAF3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DCB149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02E2D56F" w14:textId="3B140FCC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5322A33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363C34" w:rsidRPr="00CB317D" w14:paraId="4D453770" w14:textId="77777777" w:rsidTr="00363C34">
        <w:tc>
          <w:tcPr>
            <w:tcW w:w="674" w:type="pct"/>
            <w:vMerge/>
          </w:tcPr>
          <w:p w14:paraId="33348E5F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246A90F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6BD0500E" w14:textId="4D56EE78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Göğüs Ağrısı</w:t>
            </w:r>
          </w:p>
        </w:tc>
        <w:tc>
          <w:tcPr>
            <w:tcW w:w="1494" w:type="pct"/>
          </w:tcPr>
          <w:p w14:paraId="319C1E5A" w14:textId="4420EF6A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E51F7D">
              <w:rPr>
                <w:rFonts w:ascii="Times New Roman" w:hAnsi="Times New Roman"/>
              </w:rPr>
              <w:t>Prof. Dr. Hayrullah  ALP</w:t>
            </w:r>
          </w:p>
        </w:tc>
      </w:tr>
      <w:tr w:rsidR="00363C34" w:rsidRPr="00CB317D" w14:paraId="60244016" w14:textId="77777777" w:rsidTr="00363C34">
        <w:tc>
          <w:tcPr>
            <w:tcW w:w="674" w:type="pct"/>
            <w:vMerge/>
          </w:tcPr>
          <w:p w14:paraId="736CAE3C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B6518E0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60782490" w14:textId="1D2EE716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Senkop</w:t>
            </w:r>
            <w:proofErr w:type="spellEnd"/>
          </w:p>
        </w:tc>
        <w:tc>
          <w:tcPr>
            <w:tcW w:w="1494" w:type="pct"/>
          </w:tcPr>
          <w:p w14:paraId="7C1F8452" w14:textId="58EEED6C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E51F7D">
              <w:rPr>
                <w:rFonts w:ascii="Times New Roman" w:hAnsi="Times New Roman"/>
              </w:rPr>
              <w:t>Prof. Dr. Hayrullah  ALP</w:t>
            </w:r>
          </w:p>
        </w:tc>
      </w:tr>
      <w:tr w:rsidR="004469F3" w:rsidRPr="00CB317D" w14:paraId="0EE409E8" w14:textId="77777777" w:rsidTr="00363C34">
        <w:tc>
          <w:tcPr>
            <w:tcW w:w="674" w:type="pct"/>
            <w:vMerge/>
          </w:tcPr>
          <w:p w14:paraId="69BB8766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A46341D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524A112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7E7FFB9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2BF14A52" w14:textId="77777777" w:rsidTr="003B564C">
        <w:tc>
          <w:tcPr>
            <w:tcW w:w="674" w:type="pct"/>
          </w:tcPr>
          <w:p w14:paraId="5D5CBD5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30 Eylül 25</w:t>
            </w:r>
          </w:p>
        </w:tc>
        <w:tc>
          <w:tcPr>
            <w:tcW w:w="4326" w:type="pct"/>
            <w:gridSpan w:val="3"/>
          </w:tcPr>
          <w:p w14:paraId="49D92F1D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6C48EEB4" w14:textId="77777777" w:rsidTr="00363C34">
        <w:tc>
          <w:tcPr>
            <w:tcW w:w="674" w:type="pct"/>
            <w:vMerge w:val="restart"/>
            <w:textDirection w:val="btLr"/>
          </w:tcPr>
          <w:p w14:paraId="62BCFD02" w14:textId="77777777" w:rsidR="004469F3" w:rsidRPr="00CB317D" w:rsidRDefault="004469F3" w:rsidP="004469F3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0743320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37E343DC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24AF186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56FC21D2" w14:textId="77777777" w:rsidTr="00363C34">
        <w:tc>
          <w:tcPr>
            <w:tcW w:w="674" w:type="pct"/>
            <w:vMerge/>
          </w:tcPr>
          <w:p w14:paraId="44FA58D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32E1348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29A68454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742F55D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363C34" w:rsidRPr="00CB317D" w14:paraId="678B272A" w14:textId="77777777" w:rsidTr="00363C34">
        <w:tc>
          <w:tcPr>
            <w:tcW w:w="674" w:type="pct"/>
            <w:vMerge/>
          </w:tcPr>
          <w:p w14:paraId="21AA4889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CAD820B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4762A468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494" w:type="pct"/>
          </w:tcPr>
          <w:p w14:paraId="2E49FD67" w14:textId="78B726FA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E51F7D">
              <w:rPr>
                <w:rFonts w:ascii="Times New Roman" w:hAnsi="Times New Roman"/>
              </w:rPr>
              <w:t>Prof. Dr. Hayrullah  ALP</w:t>
            </w:r>
          </w:p>
        </w:tc>
      </w:tr>
      <w:tr w:rsidR="00363C34" w:rsidRPr="00CB317D" w14:paraId="01DF45F5" w14:textId="77777777" w:rsidTr="00363C34">
        <w:tc>
          <w:tcPr>
            <w:tcW w:w="674" w:type="pct"/>
            <w:vMerge/>
          </w:tcPr>
          <w:p w14:paraId="606A72C9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EC284E0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yellow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377068E1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494" w:type="pct"/>
          </w:tcPr>
          <w:p w14:paraId="6E7461F7" w14:textId="52580F64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E51F7D">
              <w:rPr>
                <w:rFonts w:ascii="Times New Roman" w:hAnsi="Times New Roman"/>
              </w:rPr>
              <w:t>Prof. Dr. Hayrullah  ALP</w:t>
            </w:r>
          </w:p>
        </w:tc>
      </w:tr>
      <w:tr w:rsidR="004469F3" w:rsidRPr="00CB317D" w14:paraId="0AE92E10" w14:textId="77777777" w:rsidTr="00363C34">
        <w:tc>
          <w:tcPr>
            <w:tcW w:w="674" w:type="pct"/>
            <w:vMerge/>
          </w:tcPr>
          <w:p w14:paraId="6D8B79F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AD371F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3CC720B7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3E3ED11D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363C34" w:rsidRPr="00CB317D" w14:paraId="4BC3BA8B" w14:textId="77777777" w:rsidTr="00363C34">
        <w:tc>
          <w:tcPr>
            <w:tcW w:w="674" w:type="pct"/>
            <w:vMerge/>
          </w:tcPr>
          <w:p w14:paraId="2E98DE33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99121D2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0FCB4038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494" w:type="pct"/>
          </w:tcPr>
          <w:p w14:paraId="036B7066" w14:textId="605156AB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E51F7D">
              <w:rPr>
                <w:rFonts w:ascii="Times New Roman" w:hAnsi="Times New Roman"/>
              </w:rPr>
              <w:t>Prof. Dr. Hayrullah  ALP</w:t>
            </w:r>
          </w:p>
        </w:tc>
      </w:tr>
      <w:tr w:rsidR="00363C34" w:rsidRPr="00CB317D" w14:paraId="63596E6A" w14:textId="77777777" w:rsidTr="00363C34">
        <w:tc>
          <w:tcPr>
            <w:tcW w:w="674" w:type="pct"/>
            <w:vMerge/>
          </w:tcPr>
          <w:p w14:paraId="2ED836E5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7BEC536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2CA0702D" w14:textId="77777777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kalp hastalıkları</w:t>
            </w:r>
          </w:p>
        </w:tc>
        <w:tc>
          <w:tcPr>
            <w:tcW w:w="1494" w:type="pct"/>
          </w:tcPr>
          <w:p w14:paraId="21FC33BC" w14:textId="06C0CFEB" w:rsidR="00363C34" w:rsidRPr="00CB317D" w:rsidRDefault="00363C34" w:rsidP="00363C3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E51F7D">
              <w:rPr>
                <w:rFonts w:ascii="Times New Roman" w:hAnsi="Times New Roman"/>
              </w:rPr>
              <w:t>Prof. Dr. Hayrullah  ALP</w:t>
            </w:r>
          </w:p>
        </w:tc>
      </w:tr>
      <w:tr w:rsidR="004469F3" w:rsidRPr="00CB317D" w14:paraId="663294CE" w14:textId="77777777" w:rsidTr="00363C34">
        <w:tc>
          <w:tcPr>
            <w:tcW w:w="674" w:type="pct"/>
            <w:vMerge/>
          </w:tcPr>
          <w:p w14:paraId="78EDBE68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3AE9D2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6CD0E23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24838FD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10D3E9A4" w14:textId="77777777" w:rsidTr="003B564C">
        <w:tc>
          <w:tcPr>
            <w:tcW w:w="674" w:type="pct"/>
          </w:tcPr>
          <w:p w14:paraId="3D839148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 EKİM 25</w:t>
            </w:r>
          </w:p>
        </w:tc>
        <w:tc>
          <w:tcPr>
            <w:tcW w:w="4326" w:type="pct"/>
            <w:gridSpan w:val="3"/>
          </w:tcPr>
          <w:p w14:paraId="7B6946F4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2689A375" w14:textId="77777777" w:rsidTr="00363C34">
        <w:tc>
          <w:tcPr>
            <w:tcW w:w="674" w:type="pct"/>
            <w:vMerge w:val="restart"/>
            <w:textDirection w:val="btLr"/>
          </w:tcPr>
          <w:p w14:paraId="2CB6FABE" w14:textId="77777777" w:rsidR="004469F3" w:rsidRPr="00CB317D" w:rsidRDefault="004469F3" w:rsidP="004469F3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02BE0D6A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50154C6F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5C222F9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339F90D7" w14:textId="77777777" w:rsidTr="00363C34">
        <w:tc>
          <w:tcPr>
            <w:tcW w:w="674" w:type="pct"/>
            <w:vMerge/>
          </w:tcPr>
          <w:p w14:paraId="095077E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F15905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294E6FBC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41213FF6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4876D8A4" w14:textId="77777777" w:rsidTr="00363C34">
        <w:tc>
          <w:tcPr>
            <w:tcW w:w="674" w:type="pct"/>
            <w:vMerge/>
          </w:tcPr>
          <w:p w14:paraId="0B846518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1270D27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02307D4B" w14:textId="30CF92DC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Myestenia</w:t>
            </w:r>
            <w:proofErr w:type="spellEnd"/>
            <w:r w:rsidRPr="00CB317D">
              <w:rPr>
                <w:rFonts w:ascii="Times New Roman" w:hAnsi="Times New Roman"/>
              </w:rPr>
              <w:t xml:space="preserve"> </w:t>
            </w:r>
            <w:proofErr w:type="spellStart"/>
            <w:r w:rsidRPr="00CB317D">
              <w:rPr>
                <w:rFonts w:ascii="Times New Roman" w:hAnsi="Times New Roman"/>
              </w:rPr>
              <w:t>graves</w:t>
            </w:r>
            <w:proofErr w:type="spellEnd"/>
          </w:p>
        </w:tc>
        <w:tc>
          <w:tcPr>
            <w:tcW w:w="1494" w:type="pct"/>
          </w:tcPr>
          <w:p w14:paraId="19435DEC" w14:textId="45B88F1C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S. Şahin</w:t>
            </w:r>
          </w:p>
        </w:tc>
      </w:tr>
      <w:tr w:rsidR="004469F3" w:rsidRPr="00CB317D" w14:paraId="44D66A51" w14:textId="77777777" w:rsidTr="00363C34">
        <w:tc>
          <w:tcPr>
            <w:tcW w:w="674" w:type="pct"/>
            <w:vMerge/>
          </w:tcPr>
          <w:p w14:paraId="1261D503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E3587DD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76AA16D4" w14:textId="28178C8C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GBS</w:t>
            </w:r>
          </w:p>
        </w:tc>
        <w:tc>
          <w:tcPr>
            <w:tcW w:w="1494" w:type="pct"/>
          </w:tcPr>
          <w:p w14:paraId="763AB248" w14:textId="4C8BF728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S. Şahin</w:t>
            </w:r>
          </w:p>
        </w:tc>
      </w:tr>
      <w:tr w:rsidR="004469F3" w:rsidRPr="00CB317D" w14:paraId="28FB1016" w14:textId="77777777" w:rsidTr="00363C34">
        <w:tc>
          <w:tcPr>
            <w:tcW w:w="674" w:type="pct"/>
            <w:vMerge/>
          </w:tcPr>
          <w:p w14:paraId="70B9907F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9E947A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256DD01E" w14:textId="756E933E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00D5E69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140CDA4C" w14:textId="77777777" w:rsidTr="00363C34">
        <w:tc>
          <w:tcPr>
            <w:tcW w:w="674" w:type="pct"/>
            <w:vMerge/>
          </w:tcPr>
          <w:p w14:paraId="42A4D37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85064EA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4F3C327C" w14:textId="4101077F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Myopatiler</w:t>
            </w:r>
            <w:proofErr w:type="spellEnd"/>
          </w:p>
        </w:tc>
        <w:tc>
          <w:tcPr>
            <w:tcW w:w="1494" w:type="pct"/>
          </w:tcPr>
          <w:p w14:paraId="536991D7" w14:textId="379F138D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S. Şahin</w:t>
            </w:r>
          </w:p>
        </w:tc>
      </w:tr>
      <w:tr w:rsidR="004469F3" w:rsidRPr="00CB317D" w14:paraId="3DABD7E5" w14:textId="77777777" w:rsidTr="00363C34">
        <w:tc>
          <w:tcPr>
            <w:tcW w:w="674" w:type="pct"/>
            <w:vMerge/>
          </w:tcPr>
          <w:p w14:paraId="4C1F4C6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7C21CF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1CDE6057" w14:textId="3F7E84F1" w:rsidR="004469F3" w:rsidRPr="00CB317D" w:rsidRDefault="0060315D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Myopatiler</w:t>
            </w:r>
            <w:proofErr w:type="spellEnd"/>
          </w:p>
        </w:tc>
        <w:tc>
          <w:tcPr>
            <w:tcW w:w="1494" w:type="pct"/>
          </w:tcPr>
          <w:p w14:paraId="1A22A1F4" w14:textId="55D79757" w:rsidR="004469F3" w:rsidRPr="00CB317D" w:rsidRDefault="0060315D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S. Şahin</w:t>
            </w:r>
          </w:p>
        </w:tc>
      </w:tr>
      <w:tr w:rsidR="004469F3" w:rsidRPr="00CB317D" w14:paraId="71033955" w14:textId="77777777" w:rsidTr="00363C34">
        <w:tc>
          <w:tcPr>
            <w:tcW w:w="674" w:type="pct"/>
            <w:vMerge/>
          </w:tcPr>
          <w:p w14:paraId="0486464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E42123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37C0AED4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75FFCA5D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324F1E7C" w14:textId="77777777" w:rsidTr="003B564C">
        <w:tc>
          <w:tcPr>
            <w:tcW w:w="674" w:type="pct"/>
          </w:tcPr>
          <w:p w14:paraId="23BB7348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 EKİM 25</w:t>
            </w:r>
          </w:p>
        </w:tc>
        <w:tc>
          <w:tcPr>
            <w:tcW w:w="4326" w:type="pct"/>
            <w:gridSpan w:val="3"/>
          </w:tcPr>
          <w:p w14:paraId="69425F4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3414930E" w14:textId="77777777" w:rsidTr="00363C34">
        <w:tc>
          <w:tcPr>
            <w:tcW w:w="674" w:type="pct"/>
            <w:vMerge w:val="restart"/>
            <w:textDirection w:val="btLr"/>
          </w:tcPr>
          <w:p w14:paraId="20514B26" w14:textId="77777777" w:rsidR="004469F3" w:rsidRPr="00CB317D" w:rsidRDefault="004469F3" w:rsidP="004469F3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69BCAAF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05F70452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706D81AC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6C3F9114" w14:textId="77777777" w:rsidTr="00363C34">
        <w:tc>
          <w:tcPr>
            <w:tcW w:w="674" w:type="pct"/>
            <w:vMerge/>
          </w:tcPr>
          <w:p w14:paraId="145A4566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6250E34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369ECAEA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04DB4DAD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764F1B35" w14:textId="77777777" w:rsidTr="00363C34">
        <w:tc>
          <w:tcPr>
            <w:tcW w:w="674" w:type="pct"/>
            <w:vMerge/>
          </w:tcPr>
          <w:p w14:paraId="5DADA50C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9A1B61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7BD29BEA" w14:textId="7C4B4C51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Epilepsi</w:t>
            </w:r>
          </w:p>
        </w:tc>
        <w:tc>
          <w:tcPr>
            <w:tcW w:w="1494" w:type="pct"/>
          </w:tcPr>
          <w:p w14:paraId="59B455DE" w14:textId="3CE49223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H. Çelik</w:t>
            </w:r>
          </w:p>
        </w:tc>
      </w:tr>
      <w:tr w:rsidR="004469F3" w:rsidRPr="00CB317D" w14:paraId="6FE6BAD9" w14:textId="77777777" w:rsidTr="00363C34">
        <w:tc>
          <w:tcPr>
            <w:tcW w:w="674" w:type="pct"/>
            <w:vMerge/>
          </w:tcPr>
          <w:p w14:paraId="53D3C03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D827A8F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11A4CC11" w14:textId="1E69E216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Febril</w:t>
            </w:r>
            <w:proofErr w:type="spellEnd"/>
            <w:r w:rsidRPr="00CB317D">
              <w:rPr>
                <w:rFonts w:ascii="Times New Roman" w:hAnsi="Times New Roman"/>
              </w:rPr>
              <w:t xml:space="preserve"> konvülsiyon</w:t>
            </w:r>
          </w:p>
        </w:tc>
        <w:tc>
          <w:tcPr>
            <w:tcW w:w="1494" w:type="pct"/>
          </w:tcPr>
          <w:p w14:paraId="7A35756C" w14:textId="3743FE8A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H. Çelik</w:t>
            </w:r>
          </w:p>
        </w:tc>
      </w:tr>
      <w:tr w:rsidR="004469F3" w:rsidRPr="00CB317D" w14:paraId="1D6BABD8" w14:textId="77777777" w:rsidTr="00363C34">
        <w:tc>
          <w:tcPr>
            <w:tcW w:w="674" w:type="pct"/>
            <w:vMerge/>
          </w:tcPr>
          <w:p w14:paraId="019B188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609036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12D56DA1" w14:textId="639BD71B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20DB7030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4698A302" w14:textId="77777777" w:rsidTr="00363C34">
        <w:tc>
          <w:tcPr>
            <w:tcW w:w="674" w:type="pct"/>
            <w:vMerge/>
          </w:tcPr>
          <w:p w14:paraId="46AC3F1B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8FDCD24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1BB3D238" w14:textId="7B73A029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Hareket bozuklukları</w:t>
            </w:r>
          </w:p>
        </w:tc>
        <w:tc>
          <w:tcPr>
            <w:tcW w:w="1494" w:type="pct"/>
          </w:tcPr>
          <w:p w14:paraId="5C9476A6" w14:textId="4688CF78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H. Çelik</w:t>
            </w:r>
          </w:p>
        </w:tc>
      </w:tr>
      <w:tr w:rsidR="004469F3" w:rsidRPr="00CB317D" w14:paraId="186DE0B2" w14:textId="77777777" w:rsidTr="00363C34">
        <w:tc>
          <w:tcPr>
            <w:tcW w:w="674" w:type="pct"/>
            <w:vMerge/>
          </w:tcPr>
          <w:p w14:paraId="68B2625C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E744D13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6EBD89B9" w14:textId="4D97DD0C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taksi</w:t>
            </w:r>
          </w:p>
        </w:tc>
        <w:tc>
          <w:tcPr>
            <w:tcW w:w="1494" w:type="pct"/>
          </w:tcPr>
          <w:p w14:paraId="78596468" w14:textId="098C188C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H. Çelik</w:t>
            </w:r>
          </w:p>
        </w:tc>
      </w:tr>
      <w:tr w:rsidR="004469F3" w:rsidRPr="00CB317D" w14:paraId="2D531246" w14:textId="77777777" w:rsidTr="00363C34">
        <w:tc>
          <w:tcPr>
            <w:tcW w:w="674" w:type="pct"/>
            <w:vMerge/>
          </w:tcPr>
          <w:p w14:paraId="4A51CA54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ECBE529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2F233E45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7618B7E0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518A53CA" w14:textId="77777777" w:rsidTr="003B564C">
        <w:tc>
          <w:tcPr>
            <w:tcW w:w="674" w:type="pct"/>
          </w:tcPr>
          <w:p w14:paraId="66F0D1A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3 EKİM 25</w:t>
            </w:r>
          </w:p>
        </w:tc>
        <w:tc>
          <w:tcPr>
            <w:tcW w:w="4326" w:type="pct"/>
            <w:gridSpan w:val="3"/>
          </w:tcPr>
          <w:p w14:paraId="3FA900A3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469F3" w:rsidRPr="00CB317D" w14:paraId="540032CD" w14:textId="77777777" w:rsidTr="00363C34">
        <w:tc>
          <w:tcPr>
            <w:tcW w:w="674" w:type="pct"/>
            <w:vMerge w:val="restart"/>
            <w:textDirection w:val="btLr"/>
          </w:tcPr>
          <w:p w14:paraId="42BD5FC6" w14:textId="77777777" w:rsidR="004469F3" w:rsidRPr="00CB317D" w:rsidRDefault="004469F3" w:rsidP="004469F3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764" w:type="pct"/>
          </w:tcPr>
          <w:p w14:paraId="760FFE47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068" w:type="pct"/>
          </w:tcPr>
          <w:p w14:paraId="5E9AD158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494" w:type="pct"/>
          </w:tcPr>
          <w:p w14:paraId="745DF80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</w:p>
        </w:tc>
      </w:tr>
      <w:tr w:rsidR="004469F3" w:rsidRPr="00CB317D" w14:paraId="4DA103AB" w14:textId="77777777" w:rsidTr="00363C34">
        <w:tc>
          <w:tcPr>
            <w:tcW w:w="674" w:type="pct"/>
            <w:vMerge/>
          </w:tcPr>
          <w:p w14:paraId="26A9C6CE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A3C88A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068" w:type="pct"/>
          </w:tcPr>
          <w:p w14:paraId="5F526061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494" w:type="pct"/>
          </w:tcPr>
          <w:p w14:paraId="7648458C" w14:textId="77777777" w:rsidR="004469F3" w:rsidRPr="00CB317D" w:rsidRDefault="004469F3" w:rsidP="004469F3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</w:p>
        </w:tc>
      </w:tr>
      <w:tr w:rsidR="000C5205" w:rsidRPr="00CB317D" w14:paraId="1D1371AB" w14:textId="77777777" w:rsidTr="00363C34">
        <w:tc>
          <w:tcPr>
            <w:tcW w:w="674" w:type="pct"/>
            <w:vMerge/>
          </w:tcPr>
          <w:p w14:paraId="3516A20B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053618E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068" w:type="pct"/>
          </w:tcPr>
          <w:p w14:paraId="59D24B18" w14:textId="082F6C1B" w:rsidR="000C5205" w:rsidRPr="00CB317D" w:rsidRDefault="008D6A16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494" w:type="pct"/>
          </w:tcPr>
          <w:p w14:paraId="7397AEA2" w14:textId="5D787102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2FAA208F" w14:textId="77777777" w:rsidTr="00363C34">
        <w:tc>
          <w:tcPr>
            <w:tcW w:w="674" w:type="pct"/>
            <w:vMerge/>
          </w:tcPr>
          <w:p w14:paraId="0DFC677E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71B135C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068" w:type="pct"/>
          </w:tcPr>
          <w:p w14:paraId="54C267F1" w14:textId="074607BD" w:rsidR="000C5205" w:rsidRPr="00CB317D" w:rsidRDefault="008D6A16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494" w:type="pct"/>
          </w:tcPr>
          <w:p w14:paraId="411A793E" w14:textId="0088337B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6904D31E" w14:textId="77777777" w:rsidTr="00363C34">
        <w:tc>
          <w:tcPr>
            <w:tcW w:w="674" w:type="pct"/>
            <w:vMerge/>
          </w:tcPr>
          <w:p w14:paraId="2CAFCA0B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EE6D565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068" w:type="pct"/>
          </w:tcPr>
          <w:p w14:paraId="289575E2" w14:textId="748EC04B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494" w:type="pct"/>
          </w:tcPr>
          <w:p w14:paraId="08D8320D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1CF73972" w14:textId="77777777" w:rsidTr="00363C34">
        <w:tc>
          <w:tcPr>
            <w:tcW w:w="674" w:type="pct"/>
            <w:vMerge/>
          </w:tcPr>
          <w:p w14:paraId="79242127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A18CDA6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068" w:type="pct"/>
          </w:tcPr>
          <w:p w14:paraId="24965C82" w14:textId="6586B99F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494" w:type="pct"/>
          </w:tcPr>
          <w:p w14:paraId="37679CCD" w14:textId="032C3424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086C6827" w14:textId="77777777" w:rsidTr="00363C34">
        <w:tc>
          <w:tcPr>
            <w:tcW w:w="674" w:type="pct"/>
            <w:vMerge/>
          </w:tcPr>
          <w:p w14:paraId="53637D24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AC4A6CB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068" w:type="pct"/>
          </w:tcPr>
          <w:p w14:paraId="553F95FB" w14:textId="404713A2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494" w:type="pct"/>
          </w:tcPr>
          <w:p w14:paraId="0369AF08" w14:textId="0D4F1A66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29ADF011" w14:textId="77777777" w:rsidTr="00363C34">
        <w:tc>
          <w:tcPr>
            <w:tcW w:w="674" w:type="pct"/>
            <w:vMerge/>
          </w:tcPr>
          <w:p w14:paraId="41E45405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F7811F7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068" w:type="pct"/>
          </w:tcPr>
          <w:p w14:paraId="6C561BE0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494" w:type="pct"/>
          </w:tcPr>
          <w:p w14:paraId="3E7856FD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10DF92F2" w14:textId="77777777" w:rsidR="003B564C" w:rsidRPr="00CB317D" w:rsidRDefault="003B564C" w:rsidP="003B564C">
      <w:pPr>
        <w:pStyle w:val="ListeParagraf"/>
        <w:rPr>
          <w:rFonts w:ascii="Times New Roman" w:hAnsi="Times New Roman"/>
        </w:rPr>
      </w:pPr>
    </w:p>
    <w:p w14:paraId="6C150E6D" w14:textId="77777777" w:rsidR="003B564C" w:rsidRPr="00CB317D" w:rsidRDefault="001F30B6" w:rsidP="008051DE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6.</w:t>
      </w:r>
      <w:r w:rsidR="003B564C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277"/>
        <w:gridCol w:w="1457"/>
        <w:gridCol w:w="4647"/>
        <w:gridCol w:w="2461"/>
      </w:tblGrid>
      <w:tr w:rsidR="003B564C" w:rsidRPr="00CB317D" w14:paraId="53939258" w14:textId="77777777" w:rsidTr="00064F47">
        <w:tc>
          <w:tcPr>
            <w:tcW w:w="649" w:type="pct"/>
          </w:tcPr>
          <w:p w14:paraId="7ED7547E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740" w:type="pct"/>
          </w:tcPr>
          <w:p w14:paraId="25D1715E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2361" w:type="pct"/>
          </w:tcPr>
          <w:p w14:paraId="6EF6E5E8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250" w:type="pct"/>
          </w:tcPr>
          <w:p w14:paraId="10DEEF6B" w14:textId="77777777" w:rsidR="003B564C" w:rsidRPr="00CB317D" w:rsidRDefault="003B564C" w:rsidP="003B564C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RETİM ÜYESİ</w:t>
            </w:r>
          </w:p>
        </w:tc>
      </w:tr>
      <w:tr w:rsidR="003F7A48" w:rsidRPr="00CB317D" w14:paraId="16541874" w14:textId="77777777" w:rsidTr="007A1FC4">
        <w:tc>
          <w:tcPr>
            <w:tcW w:w="649" w:type="pct"/>
          </w:tcPr>
          <w:p w14:paraId="5F6215D4" w14:textId="77777777" w:rsidR="003F7A48" w:rsidRPr="00CB317D" w:rsidRDefault="00594712" w:rsidP="003F7A48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6 EKİM 25</w:t>
            </w:r>
          </w:p>
        </w:tc>
        <w:tc>
          <w:tcPr>
            <w:tcW w:w="4351" w:type="pct"/>
            <w:gridSpan w:val="3"/>
          </w:tcPr>
          <w:p w14:paraId="50EC5A61" w14:textId="77777777" w:rsidR="003F7A48" w:rsidRPr="00CB317D" w:rsidRDefault="003F7A48" w:rsidP="003F7A4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6A42CB2E" w14:textId="77777777" w:rsidTr="00064F47">
        <w:tc>
          <w:tcPr>
            <w:tcW w:w="649" w:type="pct"/>
            <w:vMerge w:val="restart"/>
            <w:textDirection w:val="btLr"/>
          </w:tcPr>
          <w:p w14:paraId="333ACC1E" w14:textId="77777777" w:rsidR="00634114" w:rsidRPr="00CB317D" w:rsidRDefault="00634114" w:rsidP="00634114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lastRenderedPageBreak/>
              <w:t>PAZARTESİ</w:t>
            </w:r>
          </w:p>
        </w:tc>
        <w:tc>
          <w:tcPr>
            <w:tcW w:w="740" w:type="pct"/>
          </w:tcPr>
          <w:p w14:paraId="71B57AA7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361" w:type="pct"/>
          </w:tcPr>
          <w:p w14:paraId="5A2F5E1D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250" w:type="pct"/>
          </w:tcPr>
          <w:p w14:paraId="663A6BB4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041D5179" w14:textId="77777777" w:rsidTr="00064F47">
        <w:tc>
          <w:tcPr>
            <w:tcW w:w="649" w:type="pct"/>
            <w:vMerge/>
          </w:tcPr>
          <w:p w14:paraId="1F79880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1464C9C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361" w:type="pct"/>
          </w:tcPr>
          <w:p w14:paraId="799E224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250" w:type="pct"/>
          </w:tcPr>
          <w:p w14:paraId="4295B3BE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2D4596F9" w14:textId="77777777" w:rsidTr="00064F47">
        <w:tc>
          <w:tcPr>
            <w:tcW w:w="649" w:type="pct"/>
            <w:vMerge/>
          </w:tcPr>
          <w:p w14:paraId="73CB5370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5A4CF0A3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361" w:type="pct"/>
          </w:tcPr>
          <w:p w14:paraId="54B88E48" w14:textId="6DB1497F" w:rsidR="00634114" w:rsidRPr="00CB317D" w:rsidRDefault="00AD7CEE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250" w:type="pct"/>
          </w:tcPr>
          <w:p w14:paraId="47373DAB" w14:textId="3E9C277B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63CAA9B7" w14:textId="77777777" w:rsidTr="00064F47">
        <w:tc>
          <w:tcPr>
            <w:tcW w:w="649" w:type="pct"/>
            <w:vMerge/>
          </w:tcPr>
          <w:p w14:paraId="61BD9DB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258EF84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361" w:type="pct"/>
          </w:tcPr>
          <w:p w14:paraId="68E979F6" w14:textId="71636061" w:rsidR="00634114" w:rsidRPr="00CB317D" w:rsidRDefault="00AD7CEE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250" w:type="pct"/>
          </w:tcPr>
          <w:p w14:paraId="5FF8B87E" w14:textId="215212DC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23DB02C1" w14:textId="77777777" w:rsidTr="00064F47">
        <w:tc>
          <w:tcPr>
            <w:tcW w:w="649" w:type="pct"/>
            <w:vMerge/>
          </w:tcPr>
          <w:p w14:paraId="70DDB98E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052461E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361" w:type="pct"/>
          </w:tcPr>
          <w:p w14:paraId="5FCC317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250" w:type="pct"/>
          </w:tcPr>
          <w:p w14:paraId="37932ABA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21412DC9" w14:textId="77777777" w:rsidTr="00064F47">
        <w:tc>
          <w:tcPr>
            <w:tcW w:w="649" w:type="pct"/>
            <w:vMerge/>
          </w:tcPr>
          <w:p w14:paraId="2405702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7FAC0099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361" w:type="pct"/>
          </w:tcPr>
          <w:p w14:paraId="049FE087" w14:textId="77777777" w:rsidR="00634114" w:rsidRPr="00CB317D" w:rsidRDefault="00954439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A. </w:t>
            </w:r>
            <w:r w:rsidR="008C1015" w:rsidRPr="00CB317D">
              <w:rPr>
                <w:rFonts w:ascii="Times New Roman" w:hAnsi="Times New Roman"/>
              </w:rPr>
              <w:t>Romatizmal ateş</w:t>
            </w:r>
          </w:p>
        </w:tc>
        <w:tc>
          <w:tcPr>
            <w:tcW w:w="1250" w:type="pct"/>
          </w:tcPr>
          <w:p w14:paraId="047540BC" w14:textId="77777777" w:rsidR="00634114" w:rsidRPr="00CB317D" w:rsidRDefault="008C1015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. Alp</w:t>
            </w:r>
          </w:p>
        </w:tc>
      </w:tr>
      <w:tr w:rsidR="00634114" w:rsidRPr="00CB317D" w14:paraId="3B42A6D0" w14:textId="77777777" w:rsidTr="00064F47">
        <w:tc>
          <w:tcPr>
            <w:tcW w:w="649" w:type="pct"/>
            <w:vMerge/>
          </w:tcPr>
          <w:p w14:paraId="5C86486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69506E4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361" w:type="pct"/>
          </w:tcPr>
          <w:p w14:paraId="3E362063" w14:textId="77777777" w:rsidR="00634114" w:rsidRPr="00CB317D" w:rsidRDefault="008C1015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alp yetmezliği ve tedavisi</w:t>
            </w:r>
          </w:p>
        </w:tc>
        <w:tc>
          <w:tcPr>
            <w:tcW w:w="1250" w:type="pct"/>
          </w:tcPr>
          <w:p w14:paraId="3D853B59" w14:textId="77777777" w:rsidR="00634114" w:rsidRPr="00CB317D" w:rsidRDefault="008C1015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H. Alp</w:t>
            </w:r>
          </w:p>
        </w:tc>
      </w:tr>
      <w:tr w:rsidR="00634114" w:rsidRPr="00CB317D" w14:paraId="5B944932" w14:textId="77777777" w:rsidTr="00064F47">
        <w:tc>
          <w:tcPr>
            <w:tcW w:w="649" w:type="pct"/>
            <w:vMerge/>
          </w:tcPr>
          <w:p w14:paraId="07065F78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1A89334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361" w:type="pct"/>
          </w:tcPr>
          <w:p w14:paraId="1C80AC2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250" w:type="pct"/>
          </w:tcPr>
          <w:p w14:paraId="0F58C543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746A7" w:rsidRPr="00CB317D" w14:paraId="488D8E79" w14:textId="77777777" w:rsidTr="007A1FC4">
        <w:tc>
          <w:tcPr>
            <w:tcW w:w="649" w:type="pct"/>
          </w:tcPr>
          <w:p w14:paraId="62C8E34C" w14:textId="77777777" w:rsidR="00C746A7" w:rsidRPr="00CB317D" w:rsidRDefault="00594712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7 EKİM 25</w:t>
            </w:r>
          </w:p>
        </w:tc>
        <w:tc>
          <w:tcPr>
            <w:tcW w:w="4351" w:type="pct"/>
            <w:gridSpan w:val="3"/>
          </w:tcPr>
          <w:p w14:paraId="4FC4B62C" w14:textId="77777777" w:rsidR="00C746A7" w:rsidRPr="00CB317D" w:rsidRDefault="00C746A7" w:rsidP="00C746A7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298BA4CB" w14:textId="77777777" w:rsidTr="00064F47">
        <w:tc>
          <w:tcPr>
            <w:tcW w:w="649" w:type="pct"/>
            <w:vMerge w:val="restart"/>
            <w:textDirection w:val="btLr"/>
          </w:tcPr>
          <w:p w14:paraId="799FA5A6" w14:textId="77777777" w:rsidR="00634114" w:rsidRPr="00CB317D" w:rsidRDefault="00634114" w:rsidP="00634114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40" w:type="pct"/>
          </w:tcPr>
          <w:p w14:paraId="7CA2CE82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361" w:type="pct"/>
          </w:tcPr>
          <w:p w14:paraId="0CD93F26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250" w:type="pct"/>
          </w:tcPr>
          <w:p w14:paraId="05585A44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3D0B9C38" w14:textId="77777777" w:rsidTr="00064F47">
        <w:tc>
          <w:tcPr>
            <w:tcW w:w="649" w:type="pct"/>
            <w:vMerge/>
          </w:tcPr>
          <w:p w14:paraId="6D3DBB29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744215A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361" w:type="pct"/>
          </w:tcPr>
          <w:p w14:paraId="2646320A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250" w:type="pct"/>
          </w:tcPr>
          <w:p w14:paraId="6DFA7947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8B5424" w:rsidRPr="00CB317D" w14:paraId="59F254BF" w14:textId="77777777" w:rsidTr="00064F47">
        <w:tc>
          <w:tcPr>
            <w:tcW w:w="649" w:type="pct"/>
            <w:vMerge/>
          </w:tcPr>
          <w:p w14:paraId="0174DAE7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7AFE7920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361" w:type="pct"/>
          </w:tcPr>
          <w:p w14:paraId="0F79BD16" w14:textId="740233E4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Tbc</w:t>
            </w:r>
            <w:proofErr w:type="spellEnd"/>
          </w:p>
        </w:tc>
        <w:tc>
          <w:tcPr>
            <w:tcW w:w="1250" w:type="pct"/>
          </w:tcPr>
          <w:p w14:paraId="4C57A8C4" w14:textId="3ECB450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Prof.Dr.S</w:t>
            </w:r>
            <w:proofErr w:type="spellEnd"/>
            <w:r w:rsidRPr="00CB317D">
              <w:rPr>
                <w:rFonts w:ascii="Times New Roman" w:hAnsi="Times New Roman"/>
              </w:rPr>
              <w:t>. Pekcan</w:t>
            </w:r>
          </w:p>
        </w:tc>
      </w:tr>
      <w:tr w:rsidR="008B5424" w:rsidRPr="00CB317D" w14:paraId="6BEEFC94" w14:textId="77777777" w:rsidTr="00064F47">
        <w:tc>
          <w:tcPr>
            <w:tcW w:w="649" w:type="pct"/>
            <w:vMerge/>
          </w:tcPr>
          <w:p w14:paraId="40AA12A8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579A86C1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361" w:type="pct"/>
          </w:tcPr>
          <w:p w14:paraId="5E307E24" w14:textId="5B8848BE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istik fibrozis</w:t>
            </w:r>
          </w:p>
        </w:tc>
        <w:tc>
          <w:tcPr>
            <w:tcW w:w="1250" w:type="pct"/>
          </w:tcPr>
          <w:p w14:paraId="056417BA" w14:textId="52EEEF22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Prof.Dr.S</w:t>
            </w:r>
            <w:proofErr w:type="spellEnd"/>
            <w:r w:rsidRPr="00CB317D">
              <w:rPr>
                <w:rFonts w:ascii="Times New Roman" w:hAnsi="Times New Roman"/>
              </w:rPr>
              <w:t>. Pekcan</w:t>
            </w:r>
          </w:p>
        </w:tc>
      </w:tr>
      <w:tr w:rsidR="008B5424" w:rsidRPr="00CB317D" w14:paraId="7605D9F6" w14:textId="77777777" w:rsidTr="00064F47">
        <w:tc>
          <w:tcPr>
            <w:tcW w:w="649" w:type="pct"/>
            <w:vMerge/>
          </w:tcPr>
          <w:p w14:paraId="4A5CBAF1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627C8F15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361" w:type="pct"/>
          </w:tcPr>
          <w:p w14:paraId="5F8A092B" w14:textId="6E41699A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250" w:type="pct"/>
          </w:tcPr>
          <w:p w14:paraId="4D8EB014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8B5424" w:rsidRPr="00CB317D" w14:paraId="10EE1528" w14:textId="77777777" w:rsidTr="00064F47">
        <w:tc>
          <w:tcPr>
            <w:tcW w:w="649" w:type="pct"/>
            <w:vMerge/>
          </w:tcPr>
          <w:p w14:paraId="5987A562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3E0738C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361" w:type="pct"/>
          </w:tcPr>
          <w:p w14:paraId="14BD9EA0" w14:textId="0279B5D6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lt Solunum Yolu Enfeksiyonları</w:t>
            </w:r>
          </w:p>
        </w:tc>
        <w:tc>
          <w:tcPr>
            <w:tcW w:w="1250" w:type="pct"/>
          </w:tcPr>
          <w:p w14:paraId="497B0EA8" w14:textId="78EBEB50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Prof.Dr.S</w:t>
            </w:r>
            <w:proofErr w:type="spellEnd"/>
            <w:r w:rsidRPr="00CB317D">
              <w:rPr>
                <w:rFonts w:ascii="Times New Roman" w:hAnsi="Times New Roman"/>
              </w:rPr>
              <w:t>. Pekcan</w:t>
            </w:r>
          </w:p>
        </w:tc>
      </w:tr>
      <w:tr w:rsidR="008B5424" w:rsidRPr="00CB317D" w14:paraId="047067F7" w14:textId="77777777" w:rsidTr="00064F47">
        <w:tc>
          <w:tcPr>
            <w:tcW w:w="649" w:type="pct"/>
            <w:vMerge/>
          </w:tcPr>
          <w:p w14:paraId="18AE5602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73264039" w14:textId="77777777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361" w:type="pct"/>
          </w:tcPr>
          <w:p w14:paraId="1D7ABF13" w14:textId="1BDAE9CC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lt Solunum Yolu Enfeksiyonları</w:t>
            </w:r>
          </w:p>
        </w:tc>
        <w:tc>
          <w:tcPr>
            <w:tcW w:w="1250" w:type="pct"/>
          </w:tcPr>
          <w:p w14:paraId="0900F2D4" w14:textId="3BBCDA1E" w:rsidR="008B5424" w:rsidRPr="00CB317D" w:rsidRDefault="008B5424" w:rsidP="008B542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Prof.Dr.S</w:t>
            </w:r>
            <w:proofErr w:type="spellEnd"/>
            <w:r w:rsidRPr="00CB317D">
              <w:rPr>
                <w:rFonts w:ascii="Times New Roman" w:hAnsi="Times New Roman"/>
              </w:rPr>
              <w:t>. Pekcan</w:t>
            </w:r>
          </w:p>
        </w:tc>
      </w:tr>
      <w:tr w:rsidR="00634114" w:rsidRPr="00CB317D" w14:paraId="1688BFD3" w14:textId="77777777" w:rsidTr="00064F47">
        <w:tc>
          <w:tcPr>
            <w:tcW w:w="649" w:type="pct"/>
            <w:vMerge/>
          </w:tcPr>
          <w:p w14:paraId="67512401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EDF19D3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361" w:type="pct"/>
          </w:tcPr>
          <w:p w14:paraId="3FEE76DD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250" w:type="pct"/>
          </w:tcPr>
          <w:p w14:paraId="3A52D381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746A7" w:rsidRPr="00CB317D" w14:paraId="7E1E8CE8" w14:textId="77777777" w:rsidTr="007A1FC4">
        <w:tc>
          <w:tcPr>
            <w:tcW w:w="649" w:type="pct"/>
          </w:tcPr>
          <w:p w14:paraId="1733D1D4" w14:textId="77777777" w:rsidR="00C746A7" w:rsidRPr="00CB317D" w:rsidRDefault="00594712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8 EKİM 25</w:t>
            </w:r>
          </w:p>
        </w:tc>
        <w:tc>
          <w:tcPr>
            <w:tcW w:w="4351" w:type="pct"/>
            <w:gridSpan w:val="3"/>
          </w:tcPr>
          <w:p w14:paraId="3A057321" w14:textId="77777777" w:rsidR="00C746A7" w:rsidRPr="00CB317D" w:rsidRDefault="00C746A7" w:rsidP="00C746A7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4D99A7C1" w14:textId="77777777" w:rsidTr="00064F47">
        <w:tc>
          <w:tcPr>
            <w:tcW w:w="649" w:type="pct"/>
            <w:vMerge w:val="restart"/>
            <w:textDirection w:val="btLr"/>
          </w:tcPr>
          <w:p w14:paraId="75108AE7" w14:textId="77777777" w:rsidR="00634114" w:rsidRPr="00CB317D" w:rsidRDefault="00634114" w:rsidP="00634114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40" w:type="pct"/>
          </w:tcPr>
          <w:p w14:paraId="16ADAC0B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361" w:type="pct"/>
          </w:tcPr>
          <w:p w14:paraId="1FADD9AC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250" w:type="pct"/>
          </w:tcPr>
          <w:p w14:paraId="6B844D62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34114" w:rsidRPr="00CB317D" w14:paraId="27A1B28C" w14:textId="77777777" w:rsidTr="00064F47">
        <w:tc>
          <w:tcPr>
            <w:tcW w:w="649" w:type="pct"/>
            <w:vMerge/>
          </w:tcPr>
          <w:p w14:paraId="1AC57A6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4F54205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361" w:type="pct"/>
          </w:tcPr>
          <w:p w14:paraId="6FF27EAC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250" w:type="pct"/>
          </w:tcPr>
          <w:p w14:paraId="44F289EA" w14:textId="77777777" w:rsidR="00634114" w:rsidRPr="00CB317D" w:rsidRDefault="00634114" w:rsidP="0063411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19C651C0" w14:textId="77777777" w:rsidTr="00064F47">
        <w:tc>
          <w:tcPr>
            <w:tcW w:w="649" w:type="pct"/>
            <w:vMerge/>
          </w:tcPr>
          <w:p w14:paraId="014B64DA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468B751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361" w:type="pct"/>
          </w:tcPr>
          <w:p w14:paraId="004D7A25" w14:textId="629210EF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üyüme ve Gelişme</w:t>
            </w:r>
          </w:p>
        </w:tc>
        <w:tc>
          <w:tcPr>
            <w:tcW w:w="1250" w:type="pct"/>
          </w:tcPr>
          <w:p w14:paraId="3753829B" w14:textId="18A07D10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O Kılıç</w:t>
            </w:r>
          </w:p>
        </w:tc>
      </w:tr>
      <w:tr w:rsidR="006855E5" w:rsidRPr="00CB317D" w14:paraId="2AF8488B" w14:textId="77777777" w:rsidTr="00064F47">
        <w:tc>
          <w:tcPr>
            <w:tcW w:w="649" w:type="pct"/>
            <w:vMerge/>
          </w:tcPr>
          <w:p w14:paraId="683AE1A7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35EFB8A2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361" w:type="pct"/>
          </w:tcPr>
          <w:p w14:paraId="488AE715" w14:textId="5FEA994A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üyüme ve Gelişme</w:t>
            </w:r>
          </w:p>
        </w:tc>
        <w:tc>
          <w:tcPr>
            <w:tcW w:w="1250" w:type="pct"/>
          </w:tcPr>
          <w:p w14:paraId="13CFEE5E" w14:textId="46079ADA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O Kılıç</w:t>
            </w:r>
          </w:p>
        </w:tc>
      </w:tr>
      <w:tr w:rsidR="006855E5" w:rsidRPr="00CB317D" w14:paraId="7A3175FE" w14:textId="77777777" w:rsidTr="00064F47">
        <w:tc>
          <w:tcPr>
            <w:tcW w:w="649" w:type="pct"/>
            <w:vMerge/>
          </w:tcPr>
          <w:p w14:paraId="1203BF69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34D2DA7D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361" w:type="pct"/>
          </w:tcPr>
          <w:p w14:paraId="1814C1DB" w14:textId="2CCC7769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250" w:type="pct"/>
          </w:tcPr>
          <w:p w14:paraId="6F5DBD3B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0AA5CAC5" w14:textId="77777777" w:rsidTr="00064F47">
        <w:tc>
          <w:tcPr>
            <w:tcW w:w="649" w:type="pct"/>
            <w:vMerge/>
          </w:tcPr>
          <w:p w14:paraId="56889153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503C0753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361" w:type="pct"/>
          </w:tcPr>
          <w:p w14:paraId="29F1E3C1" w14:textId="3B0DC54C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şılar</w:t>
            </w:r>
          </w:p>
        </w:tc>
        <w:tc>
          <w:tcPr>
            <w:tcW w:w="1250" w:type="pct"/>
          </w:tcPr>
          <w:p w14:paraId="3FBB2C78" w14:textId="1A56B965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O Kılıç</w:t>
            </w:r>
          </w:p>
        </w:tc>
      </w:tr>
      <w:tr w:rsidR="006855E5" w:rsidRPr="00CB317D" w14:paraId="5B911A17" w14:textId="77777777" w:rsidTr="00064F47">
        <w:tc>
          <w:tcPr>
            <w:tcW w:w="649" w:type="pct"/>
            <w:vMerge/>
          </w:tcPr>
          <w:p w14:paraId="15608C82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33FB1FC2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361" w:type="pct"/>
          </w:tcPr>
          <w:p w14:paraId="43FE28B9" w14:textId="0C1327CB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şılar</w:t>
            </w:r>
          </w:p>
        </w:tc>
        <w:tc>
          <w:tcPr>
            <w:tcW w:w="1250" w:type="pct"/>
          </w:tcPr>
          <w:p w14:paraId="086D137B" w14:textId="55EA50E4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AO Kılıç</w:t>
            </w:r>
          </w:p>
        </w:tc>
      </w:tr>
      <w:tr w:rsidR="006855E5" w:rsidRPr="00CB317D" w14:paraId="32809CD2" w14:textId="77777777" w:rsidTr="00064F47">
        <w:tc>
          <w:tcPr>
            <w:tcW w:w="649" w:type="pct"/>
            <w:vMerge/>
          </w:tcPr>
          <w:p w14:paraId="68A2DE56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B387E5B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361" w:type="pct"/>
          </w:tcPr>
          <w:p w14:paraId="51543F3A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250" w:type="pct"/>
          </w:tcPr>
          <w:p w14:paraId="280A6991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0C3FFD86" w14:textId="77777777" w:rsidTr="007A1FC4">
        <w:tc>
          <w:tcPr>
            <w:tcW w:w="649" w:type="pct"/>
          </w:tcPr>
          <w:p w14:paraId="0B0CE029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9 EKİM 25</w:t>
            </w:r>
          </w:p>
        </w:tc>
        <w:tc>
          <w:tcPr>
            <w:tcW w:w="4351" w:type="pct"/>
            <w:gridSpan w:val="3"/>
          </w:tcPr>
          <w:p w14:paraId="08003D65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5574C39D" w14:textId="77777777" w:rsidTr="00064F47">
        <w:tc>
          <w:tcPr>
            <w:tcW w:w="649" w:type="pct"/>
            <w:vMerge w:val="restart"/>
            <w:textDirection w:val="btLr"/>
          </w:tcPr>
          <w:p w14:paraId="0DEDA924" w14:textId="77777777" w:rsidR="006855E5" w:rsidRPr="00CB317D" w:rsidRDefault="006855E5" w:rsidP="006855E5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40" w:type="pct"/>
          </w:tcPr>
          <w:p w14:paraId="717E8B0A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361" w:type="pct"/>
          </w:tcPr>
          <w:p w14:paraId="1EA8EAFB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250" w:type="pct"/>
          </w:tcPr>
          <w:p w14:paraId="514B6BD6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78609EA5" w14:textId="77777777" w:rsidTr="00064F47">
        <w:tc>
          <w:tcPr>
            <w:tcW w:w="649" w:type="pct"/>
            <w:vMerge/>
          </w:tcPr>
          <w:p w14:paraId="7B8133D3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6AE250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361" w:type="pct"/>
          </w:tcPr>
          <w:p w14:paraId="01CF75A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250" w:type="pct"/>
          </w:tcPr>
          <w:p w14:paraId="0EE16807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49D511DD" w14:textId="77777777" w:rsidTr="00064F47">
        <w:tc>
          <w:tcPr>
            <w:tcW w:w="649" w:type="pct"/>
            <w:vMerge/>
          </w:tcPr>
          <w:p w14:paraId="2DB32970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D496D27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361" w:type="pct"/>
          </w:tcPr>
          <w:p w14:paraId="14ED453E" w14:textId="6463EDE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cilde çocuk hasta</w:t>
            </w:r>
          </w:p>
        </w:tc>
        <w:tc>
          <w:tcPr>
            <w:tcW w:w="1250" w:type="pct"/>
          </w:tcPr>
          <w:p w14:paraId="6D86075B" w14:textId="73F02398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F. Akın</w:t>
            </w:r>
          </w:p>
        </w:tc>
      </w:tr>
      <w:tr w:rsidR="006855E5" w:rsidRPr="00CB317D" w14:paraId="0AD5EF7F" w14:textId="77777777" w:rsidTr="00064F47">
        <w:tc>
          <w:tcPr>
            <w:tcW w:w="649" w:type="pct"/>
            <w:vMerge/>
          </w:tcPr>
          <w:p w14:paraId="0E1B230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21B91EB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361" w:type="pct"/>
          </w:tcPr>
          <w:p w14:paraId="36B9BE10" w14:textId="30A7B96B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cilde çocuk hasta</w:t>
            </w:r>
          </w:p>
        </w:tc>
        <w:tc>
          <w:tcPr>
            <w:tcW w:w="1250" w:type="pct"/>
          </w:tcPr>
          <w:p w14:paraId="0EBD2F8D" w14:textId="4CD64E85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F. Akın</w:t>
            </w:r>
          </w:p>
        </w:tc>
      </w:tr>
      <w:tr w:rsidR="006855E5" w:rsidRPr="00CB317D" w14:paraId="53C017FD" w14:textId="77777777" w:rsidTr="00064F47">
        <w:tc>
          <w:tcPr>
            <w:tcW w:w="649" w:type="pct"/>
            <w:vMerge/>
          </w:tcPr>
          <w:p w14:paraId="4C518240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6DFEA40B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361" w:type="pct"/>
          </w:tcPr>
          <w:p w14:paraId="5CE82F2F" w14:textId="141138D9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250" w:type="pct"/>
          </w:tcPr>
          <w:p w14:paraId="5266FB36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4D7264E5" w14:textId="77777777" w:rsidTr="00064F47">
        <w:tc>
          <w:tcPr>
            <w:tcW w:w="649" w:type="pct"/>
            <w:vMerge/>
          </w:tcPr>
          <w:p w14:paraId="0B6528CB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2DAAC1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361" w:type="pct"/>
          </w:tcPr>
          <w:p w14:paraId="5A08DEF9" w14:textId="742B3068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Çocuklarda solunum yetmezliği</w:t>
            </w:r>
          </w:p>
        </w:tc>
        <w:tc>
          <w:tcPr>
            <w:tcW w:w="1250" w:type="pct"/>
          </w:tcPr>
          <w:p w14:paraId="215ED086" w14:textId="19E073BF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A. Yazar</w:t>
            </w:r>
          </w:p>
        </w:tc>
      </w:tr>
      <w:tr w:rsidR="006855E5" w:rsidRPr="00CB317D" w14:paraId="300D6022" w14:textId="77777777" w:rsidTr="00064F47">
        <w:tc>
          <w:tcPr>
            <w:tcW w:w="649" w:type="pct"/>
            <w:vMerge/>
          </w:tcPr>
          <w:p w14:paraId="3895723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584B9DB1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361" w:type="pct"/>
          </w:tcPr>
          <w:p w14:paraId="67ED76D9" w14:textId="70750E53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Temel yaşam desteği</w:t>
            </w:r>
          </w:p>
        </w:tc>
        <w:tc>
          <w:tcPr>
            <w:tcW w:w="1250" w:type="pct"/>
          </w:tcPr>
          <w:p w14:paraId="1BF56416" w14:textId="5E8D3866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A. Yazar</w:t>
            </w:r>
          </w:p>
        </w:tc>
      </w:tr>
      <w:tr w:rsidR="006855E5" w:rsidRPr="00CB317D" w14:paraId="2210864A" w14:textId="77777777" w:rsidTr="00064F47">
        <w:tc>
          <w:tcPr>
            <w:tcW w:w="649" w:type="pct"/>
            <w:vMerge/>
          </w:tcPr>
          <w:p w14:paraId="0C2DBE6A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51EE959D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361" w:type="pct"/>
          </w:tcPr>
          <w:p w14:paraId="48EE8F36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250" w:type="pct"/>
          </w:tcPr>
          <w:p w14:paraId="02F8E90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0A57AF07" w14:textId="77777777" w:rsidTr="007A1FC4">
        <w:tc>
          <w:tcPr>
            <w:tcW w:w="649" w:type="pct"/>
          </w:tcPr>
          <w:p w14:paraId="6EFC8911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0 EKİM 25</w:t>
            </w:r>
          </w:p>
        </w:tc>
        <w:tc>
          <w:tcPr>
            <w:tcW w:w="4351" w:type="pct"/>
            <w:gridSpan w:val="3"/>
          </w:tcPr>
          <w:p w14:paraId="69234D41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44548239" w14:textId="77777777" w:rsidTr="00064F47">
        <w:tc>
          <w:tcPr>
            <w:tcW w:w="649" w:type="pct"/>
            <w:vMerge w:val="restart"/>
            <w:textDirection w:val="btLr"/>
          </w:tcPr>
          <w:p w14:paraId="60E24F0C" w14:textId="77777777" w:rsidR="006855E5" w:rsidRPr="00CB317D" w:rsidRDefault="006855E5" w:rsidP="006855E5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740" w:type="pct"/>
          </w:tcPr>
          <w:p w14:paraId="64FF5F57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361" w:type="pct"/>
          </w:tcPr>
          <w:p w14:paraId="33F98098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250" w:type="pct"/>
          </w:tcPr>
          <w:p w14:paraId="05C727F4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6855E5" w:rsidRPr="00CB317D" w14:paraId="636180EB" w14:textId="77777777" w:rsidTr="00064F47">
        <w:tc>
          <w:tcPr>
            <w:tcW w:w="649" w:type="pct"/>
            <w:vMerge/>
          </w:tcPr>
          <w:p w14:paraId="7914A297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7AE6B8D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361" w:type="pct"/>
          </w:tcPr>
          <w:p w14:paraId="6960BAE4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250" w:type="pct"/>
          </w:tcPr>
          <w:p w14:paraId="3EEE9F49" w14:textId="77777777" w:rsidR="006855E5" w:rsidRPr="00CB317D" w:rsidRDefault="006855E5" w:rsidP="006855E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00B400B6" w14:textId="77777777" w:rsidTr="00064F47">
        <w:tc>
          <w:tcPr>
            <w:tcW w:w="649" w:type="pct"/>
            <w:vMerge/>
          </w:tcPr>
          <w:p w14:paraId="2E9BA990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4C4CC43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361" w:type="pct"/>
          </w:tcPr>
          <w:p w14:paraId="2CDCDCBD" w14:textId="670A7C74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Hipofiz Bozuklukları</w:t>
            </w:r>
          </w:p>
        </w:tc>
        <w:tc>
          <w:tcPr>
            <w:tcW w:w="1250" w:type="pct"/>
          </w:tcPr>
          <w:p w14:paraId="300D138E" w14:textId="044385DF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Dr. </w:t>
            </w:r>
            <w:r w:rsidR="00316553" w:rsidRPr="00CB317D">
              <w:rPr>
                <w:rFonts w:ascii="Times New Roman" w:hAnsi="Times New Roman"/>
              </w:rPr>
              <w:t>B. Dünya</w:t>
            </w:r>
          </w:p>
        </w:tc>
      </w:tr>
      <w:tr w:rsidR="000C5205" w:rsidRPr="00CB317D" w14:paraId="1F62D0B5" w14:textId="77777777" w:rsidTr="00064F47">
        <w:tc>
          <w:tcPr>
            <w:tcW w:w="649" w:type="pct"/>
            <w:vMerge/>
          </w:tcPr>
          <w:p w14:paraId="148BFC98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596608B8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361" w:type="pct"/>
          </w:tcPr>
          <w:p w14:paraId="3A695459" w14:textId="1FBEFFEB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Hipofiz bozuklukları</w:t>
            </w:r>
          </w:p>
        </w:tc>
        <w:tc>
          <w:tcPr>
            <w:tcW w:w="1250" w:type="pct"/>
          </w:tcPr>
          <w:p w14:paraId="75D59FDD" w14:textId="194FCC6E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B. D</w:t>
            </w:r>
            <w:r w:rsidR="00316553" w:rsidRPr="00CB317D">
              <w:rPr>
                <w:rFonts w:ascii="Times New Roman" w:hAnsi="Times New Roman"/>
              </w:rPr>
              <w:t>ünya</w:t>
            </w:r>
          </w:p>
        </w:tc>
      </w:tr>
      <w:tr w:rsidR="000C5205" w:rsidRPr="00CB317D" w14:paraId="369ACE0E" w14:textId="77777777" w:rsidTr="00064F47">
        <w:tc>
          <w:tcPr>
            <w:tcW w:w="649" w:type="pct"/>
            <w:vMerge/>
          </w:tcPr>
          <w:p w14:paraId="2CED6721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2A9A1962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361" w:type="pct"/>
          </w:tcPr>
          <w:p w14:paraId="74CC8782" w14:textId="05EDC918" w:rsidR="000C5205" w:rsidRPr="00CB317D" w:rsidRDefault="008D6A16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250" w:type="pct"/>
          </w:tcPr>
          <w:p w14:paraId="65778E4B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1AA7CE9A" w14:textId="77777777" w:rsidTr="00064F47">
        <w:tc>
          <w:tcPr>
            <w:tcW w:w="649" w:type="pct"/>
            <w:vMerge/>
          </w:tcPr>
          <w:p w14:paraId="6BDFBDC2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017FB10B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361" w:type="pct"/>
          </w:tcPr>
          <w:p w14:paraId="1AB7A653" w14:textId="0B8980C1" w:rsidR="000C5205" w:rsidRPr="00CB317D" w:rsidRDefault="008D6A16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250" w:type="pct"/>
          </w:tcPr>
          <w:p w14:paraId="127481E4" w14:textId="07270718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281080B1" w14:textId="77777777" w:rsidTr="00064F47">
        <w:tc>
          <w:tcPr>
            <w:tcW w:w="649" w:type="pct"/>
            <w:vMerge/>
          </w:tcPr>
          <w:p w14:paraId="32AD9FB5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49D4B5F6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361" w:type="pct"/>
          </w:tcPr>
          <w:p w14:paraId="00558057" w14:textId="073C2696" w:rsidR="000C5205" w:rsidRPr="00CB317D" w:rsidRDefault="008D6A16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250" w:type="pct"/>
          </w:tcPr>
          <w:p w14:paraId="6B293CDB" w14:textId="03287E8E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C5205" w:rsidRPr="00CB317D" w14:paraId="2A6B0CEC" w14:textId="77777777" w:rsidTr="00064F47">
        <w:tc>
          <w:tcPr>
            <w:tcW w:w="649" w:type="pct"/>
            <w:vMerge/>
          </w:tcPr>
          <w:p w14:paraId="1C25D427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40" w:type="pct"/>
          </w:tcPr>
          <w:p w14:paraId="7248AB70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361" w:type="pct"/>
          </w:tcPr>
          <w:p w14:paraId="68E5EEA2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250" w:type="pct"/>
          </w:tcPr>
          <w:p w14:paraId="58009BEF" w14:textId="77777777" w:rsidR="000C5205" w:rsidRPr="00CB317D" w:rsidRDefault="000C5205" w:rsidP="000C520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67DB7F31" w14:textId="77777777" w:rsidR="00072484" w:rsidRPr="00CB317D" w:rsidRDefault="00072484" w:rsidP="00E82ACA">
      <w:pPr>
        <w:ind w:left="360"/>
        <w:rPr>
          <w:rFonts w:ascii="Times New Roman" w:hAnsi="Times New Roman"/>
          <w:b/>
          <w:sz w:val="28"/>
          <w:szCs w:val="28"/>
        </w:rPr>
      </w:pPr>
    </w:p>
    <w:p w14:paraId="6AAB6340" w14:textId="77777777" w:rsidR="00730CD0" w:rsidRPr="00CB317D" w:rsidRDefault="00E82ACA" w:rsidP="003D7850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7.</w:t>
      </w:r>
      <w:r w:rsidR="00730CD0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6"/>
        <w:gridCol w:w="1504"/>
        <w:gridCol w:w="5063"/>
        <w:gridCol w:w="1949"/>
      </w:tblGrid>
      <w:tr w:rsidR="00730CD0" w:rsidRPr="00CB317D" w14:paraId="41819776" w14:textId="77777777" w:rsidTr="00E80271">
        <w:tc>
          <w:tcPr>
            <w:tcW w:w="674" w:type="pct"/>
          </w:tcPr>
          <w:p w14:paraId="4C0B7008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764" w:type="pct"/>
          </w:tcPr>
          <w:p w14:paraId="6DD5BE51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2572" w:type="pct"/>
          </w:tcPr>
          <w:p w14:paraId="3BF31A58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990" w:type="pct"/>
          </w:tcPr>
          <w:p w14:paraId="7846719D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RETİM ÜYESİ</w:t>
            </w:r>
          </w:p>
        </w:tc>
      </w:tr>
      <w:tr w:rsidR="00E82ACA" w:rsidRPr="00CB317D" w14:paraId="4E2A154B" w14:textId="77777777" w:rsidTr="00C746A7">
        <w:tc>
          <w:tcPr>
            <w:tcW w:w="674" w:type="pct"/>
          </w:tcPr>
          <w:p w14:paraId="239C546C" w14:textId="77777777" w:rsidR="00E82ACA" w:rsidRPr="00CB317D" w:rsidRDefault="00594712" w:rsidP="00E82ACA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 xml:space="preserve">13 EKİM </w:t>
            </w:r>
            <w:r w:rsidRPr="00CB317D">
              <w:rPr>
                <w:rFonts w:ascii="Times New Roman" w:hAnsi="Times New Roman"/>
                <w:b/>
                <w:bCs/>
              </w:rPr>
              <w:lastRenderedPageBreak/>
              <w:t>25</w:t>
            </w:r>
          </w:p>
        </w:tc>
        <w:tc>
          <w:tcPr>
            <w:tcW w:w="4326" w:type="pct"/>
            <w:gridSpan w:val="3"/>
          </w:tcPr>
          <w:p w14:paraId="3F5F82CF" w14:textId="77777777" w:rsidR="00E82ACA" w:rsidRPr="00CB317D" w:rsidRDefault="00E82ACA" w:rsidP="00E82ACA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D10B0" w:rsidRPr="00CB317D" w14:paraId="0F8B69F2" w14:textId="77777777" w:rsidTr="00E80271">
        <w:tc>
          <w:tcPr>
            <w:tcW w:w="674" w:type="pct"/>
            <w:vMerge w:val="restart"/>
            <w:textDirection w:val="btLr"/>
          </w:tcPr>
          <w:p w14:paraId="3F7FACC5" w14:textId="77777777" w:rsidR="00CD10B0" w:rsidRPr="00CB317D" w:rsidRDefault="00CD10B0" w:rsidP="00CD10B0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2013E932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572" w:type="pct"/>
          </w:tcPr>
          <w:p w14:paraId="36E5DEA8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990" w:type="pct"/>
          </w:tcPr>
          <w:p w14:paraId="2B9BB56A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CD10B0" w:rsidRPr="00CB317D" w14:paraId="1A217F6A" w14:textId="77777777" w:rsidTr="00E80271">
        <w:tc>
          <w:tcPr>
            <w:tcW w:w="674" w:type="pct"/>
            <w:vMerge/>
          </w:tcPr>
          <w:p w14:paraId="726C127F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70E8B12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572" w:type="pct"/>
          </w:tcPr>
          <w:p w14:paraId="43FA11F9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990" w:type="pct"/>
          </w:tcPr>
          <w:p w14:paraId="6B904E87" w14:textId="77777777" w:rsidR="00CD10B0" w:rsidRPr="00CB317D" w:rsidRDefault="00CD10B0" w:rsidP="00CD10B0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1F5AC6" w:rsidRPr="00CB317D" w14:paraId="247A53F8" w14:textId="77777777" w:rsidTr="00E80271">
        <w:tc>
          <w:tcPr>
            <w:tcW w:w="674" w:type="pct"/>
            <w:vMerge/>
          </w:tcPr>
          <w:p w14:paraId="1221CE6B" w14:textId="77777777" w:rsidR="001F5AC6" w:rsidRPr="00CB317D" w:rsidRDefault="001F5AC6" w:rsidP="001F5AC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5F8883C" w14:textId="77777777" w:rsidR="001F5AC6" w:rsidRPr="00CB317D" w:rsidRDefault="001F5AC6" w:rsidP="001F5AC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572" w:type="pct"/>
          </w:tcPr>
          <w:p w14:paraId="1A8F2377" w14:textId="43C98DA3" w:rsidR="001F5AC6" w:rsidRPr="00CB317D" w:rsidRDefault="00E12278" w:rsidP="001F5AC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imer immün yetmezlikler</w:t>
            </w:r>
          </w:p>
        </w:tc>
        <w:tc>
          <w:tcPr>
            <w:tcW w:w="990" w:type="pct"/>
          </w:tcPr>
          <w:p w14:paraId="00505284" w14:textId="7327AE0B" w:rsidR="001F5AC6" w:rsidRPr="00CB317D" w:rsidRDefault="001F5AC6" w:rsidP="001F5AC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</w:t>
            </w:r>
            <w:proofErr w:type="spellStart"/>
            <w:r w:rsidRPr="00CB317D">
              <w:rPr>
                <w:rFonts w:ascii="Times New Roman" w:hAnsi="Times New Roman"/>
              </w:rPr>
              <w:t>Dr.</w:t>
            </w:r>
            <w:r w:rsidR="00BF368D" w:rsidRPr="00CB317D">
              <w:rPr>
                <w:rFonts w:ascii="Times New Roman" w:hAnsi="Times New Roman"/>
              </w:rPr>
              <w:t>İ</w:t>
            </w:r>
            <w:proofErr w:type="spellEnd"/>
            <w:r w:rsidR="00BF368D" w:rsidRPr="00CB317D">
              <w:rPr>
                <w:rFonts w:ascii="Times New Roman" w:hAnsi="Times New Roman"/>
              </w:rPr>
              <w:t>. Reisli</w:t>
            </w:r>
          </w:p>
        </w:tc>
      </w:tr>
      <w:tr w:rsidR="00BF368D" w:rsidRPr="00CB317D" w14:paraId="6309DEB2" w14:textId="77777777" w:rsidTr="00E80271">
        <w:tc>
          <w:tcPr>
            <w:tcW w:w="674" w:type="pct"/>
            <w:vMerge/>
          </w:tcPr>
          <w:p w14:paraId="03F4058D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385936A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572" w:type="pct"/>
          </w:tcPr>
          <w:p w14:paraId="76753540" w14:textId="2D393286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ntikor eksiklikleri</w:t>
            </w:r>
          </w:p>
        </w:tc>
        <w:tc>
          <w:tcPr>
            <w:tcW w:w="990" w:type="pct"/>
          </w:tcPr>
          <w:p w14:paraId="0988E019" w14:textId="50349622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</w:t>
            </w:r>
            <w:proofErr w:type="spellStart"/>
            <w:r w:rsidRPr="00CB317D">
              <w:rPr>
                <w:rFonts w:ascii="Times New Roman" w:hAnsi="Times New Roman"/>
              </w:rPr>
              <w:t>Dr.İ</w:t>
            </w:r>
            <w:proofErr w:type="spellEnd"/>
            <w:r w:rsidRPr="00CB317D">
              <w:rPr>
                <w:rFonts w:ascii="Times New Roman" w:hAnsi="Times New Roman"/>
              </w:rPr>
              <w:t>. Reisli</w:t>
            </w:r>
          </w:p>
        </w:tc>
      </w:tr>
      <w:tr w:rsidR="00BF368D" w:rsidRPr="00CB317D" w14:paraId="00FD3E3D" w14:textId="77777777" w:rsidTr="00E80271">
        <w:tc>
          <w:tcPr>
            <w:tcW w:w="674" w:type="pct"/>
            <w:vMerge/>
          </w:tcPr>
          <w:p w14:paraId="0CB134AC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53E7471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572" w:type="pct"/>
          </w:tcPr>
          <w:p w14:paraId="4805D13E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990" w:type="pct"/>
          </w:tcPr>
          <w:p w14:paraId="22390839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BF368D" w:rsidRPr="00CB317D" w14:paraId="7A2735BC" w14:textId="77777777" w:rsidTr="00E80271">
        <w:tc>
          <w:tcPr>
            <w:tcW w:w="674" w:type="pct"/>
            <w:vMerge/>
          </w:tcPr>
          <w:p w14:paraId="0E49613C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02401AE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572" w:type="pct"/>
          </w:tcPr>
          <w:p w14:paraId="70614F1B" w14:textId="475D7AE3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Hücresel immün yetmezlikler</w:t>
            </w:r>
          </w:p>
        </w:tc>
        <w:tc>
          <w:tcPr>
            <w:tcW w:w="990" w:type="pct"/>
          </w:tcPr>
          <w:p w14:paraId="6024ADAA" w14:textId="15B8D978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</w:t>
            </w:r>
            <w:proofErr w:type="spellStart"/>
            <w:r w:rsidRPr="00CB317D">
              <w:rPr>
                <w:rFonts w:ascii="Times New Roman" w:hAnsi="Times New Roman"/>
              </w:rPr>
              <w:t>Dr.İ</w:t>
            </w:r>
            <w:proofErr w:type="spellEnd"/>
            <w:r w:rsidRPr="00CB317D">
              <w:rPr>
                <w:rFonts w:ascii="Times New Roman" w:hAnsi="Times New Roman"/>
              </w:rPr>
              <w:t>. Reisli</w:t>
            </w:r>
          </w:p>
        </w:tc>
      </w:tr>
      <w:tr w:rsidR="00BF368D" w:rsidRPr="00CB317D" w14:paraId="62203CF9" w14:textId="77777777" w:rsidTr="00E80271">
        <w:tc>
          <w:tcPr>
            <w:tcW w:w="674" w:type="pct"/>
            <w:vMerge/>
          </w:tcPr>
          <w:p w14:paraId="4D456B7A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B38FCA9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572" w:type="pct"/>
          </w:tcPr>
          <w:p w14:paraId="5441DB53" w14:textId="4ED02AFD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Fagositer</w:t>
            </w:r>
            <w:proofErr w:type="spellEnd"/>
            <w:r w:rsidRPr="00CB317D">
              <w:rPr>
                <w:rFonts w:ascii="Times New Roman" w:hAnsi="Times New Roman"/>
              </w:rPr>
              <w:t xml:space="preserve"> sistem - Kompleman</w:t>
            </w:r>
          </w:p>
        </w:tc>
        <w:tc>
          <w:tcPr>
            <w:tcW w:w="990" w:type="pct"/>
          </w:tcPr>
          <w:p w14:paraId="7D87E9C6" w14:textId="2E8B0DD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rof. </w:t>
            </w:r>
            <w:proofErr w:type="spellStart"/>
            <w:r w:rsidRPr="00CB317D">
              <w:rPr>
                <w:rFonts w:ascii="Times New Roman" w:hAnsi="Times New Roman"/>
              </w:rPr>
              <w:t>Dr.İ</w:t>
            </w:r>
            <w:proofErr w:type="spellEnd"/>
            <w:r w:rsidRPr="00CB317D">
              <w:rPr>
                <w:rFonts w:ascii="Times New Roman" w:hAnsi="Times New Roman"/>
              </w:rPr>
              <w:t>. Reisli</w:t>
            </w:r>
          </w:p>
        </w:tc>
      </w:tr>
      <w:tr w:rsidR="00BF368D" w:rsidRPr="00CB317D" w14:paraId="31C56A63" w14:textId="77777777" w:rsidTr="00E80271">
        <w:tc>
          <w:tcPr>
            <w:tcW w:w="674" w:type="pct"/>
            <w:vMerge/>
          </w:tcPr>
          <w:p w14:paraId="09D019F7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F80D5BA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572" w:type="pct"/>
          </w:tcPr>
          <w:p w14:paraId="5C93EE80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990" w:type="pct"/>
          </w:tcPr>
          <w:p w14:paraId="32318B9A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BF368D" w:rsidRPr="00CB317D" w14:paraId="38265D1D" w14:textId="77777777" w:rsidTr="00C746A7">
        <w:tc>
          <w:tcPr>
            <w:tcW w:w="674" w:type="pct"/>
          </w:tcPr>
          <w:p w14:paraId="7D8F30D4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4 EKİM 25</w:t>
            </w:r>
          </w:p>
        </w:tc>
        <w:tc>
          <w:tcPr>
            <w:tcW w:w="4326" w:type="pct"/>
            <w:gridSpan w:val="3"/>
          </w:tcPr>
          <w:p w14:paraId="79511F30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BF368D" w:rsidRPr="00CB317D" w14:paraId="3B492794" w14:textId="77777777" w:rsidTr="00E80271">
        <w:tc>
          <w:tcPr>
            <w:tcW w:w="674" w:type="pct"/>
            <w:vMerge w:val="restart"/>
            <w:textDirection w:val="btLr"/>
          </w:tcPr>
          <w:p w14:paraId="32CEF1EF" w14:textId="77777777" w:rsidR="00BF368D" w:rsidRPr="00CB317D" w:rsidRDefault="00BF368D" w:rsidP="00BF368D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482433D7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572" w:type="pct"/>
          </w:tcPr>
          <w:p w14:paraId="2FE5AD07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990" w:type="pct"/>
          </w:tcPr>
          <w:p w14:paraId="192BAAEE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BF368D" w:rsidRPr="00CB317D" w14:paraId="73193ADD" w14:textId="77777777" w:rsidTr="00E80271">
        <w:tc>
          <w:tcPr>
            <w:tcW w:w="674" w:type="pct"/>
            <w:vMerge/>
          </w:tcPr>
          <w:p w14:paraId="00803EAC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2F10128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572" w:type="pct"/>
          </w:tcPr>
          <w:p w14:paraId="02C64FFA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990" w:type="pct"/>
          </w:tcPr>
          <w:p w14:paraId="0CF6CCBE" w14:textId="77777777" w:rsidR="00BF368D" w:rsidRPr="00CB317D" w:rsidRDefault="00BF368D" w:rsidP="00BF368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E80271" w:rsidRPr="00CB317D" w14:paraId="6F6C6018" w14:textId="77777777" w:rsidTr="00E80271">
        <w:tc>
          <w:tcPr>
            <w:tcW w:w="674" w:type="pct"/>
            <w:vMerge/>
          </w:tcPr>
          <w:p w14:paraId="29F416B4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417CDA3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572" w:type="pct"/>
          </w:tcPr>
          <w:p w14:paraId="70389C4F" w14:textId="50D62016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teşli çocuğa yaklaşım</w:t>
            </w:r>
          </w:p>
        </w:tc>
        <w:tc>
          <w:tcPr>
            <w:tcW w:w="990" w:type="pct"/>
          </w:tcPr>
          <w:p w14:paraId="46D18872" w14:textId="78600BA8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D. Odabaş</w:t>
            </w:r>
          </w:p>
        </w:tc>
      </w:tr>
      <w:tr w:rsidR="00E80271" w:rsidRPr="00CB317D" w14:paraId="430D5AA4" w14:textId="77777777" w:rsidTr="00E80271">
        <w:tc>
          <w:tcPr>
            <w:tcW w:w="674" w:type="pct"/>
            <w:vMerge/>
          </w:tcPr>
          <w:p w14:paraId="2BAF5B07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143DB03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572" w:type="pct"/>
          </w:tcPr>
          <w:p w14:paraId="2335AFCC" w14:textId="43EE068D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SS enfeksiyonları</w:t>
            </w:r>
          </w:p>
        </w:tc>
        <w:tc>
          <w:tcPr>
            <w:tcW w:w="990" w:type="pct"/>
          </w:tcPr>
          <w:p w14:paraId="5DA5F74E" w14:textId="17AC20D9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D. Odabaş</w:t>
            </w:r>
          </w:p>
        </w:tc>
      </w:tr>
      <w:tr w:rsidR="00E80271" w:rsidRPr="00CB317D" w14:paraId="126FEA92" w14:textId="77777777" w:rsidTr="00E80271">
        <w:tc>
          <w:tcPr>
            <w:tcW w:w="674" w:type="pct"/>
            <w:vMerge/>
          </w:tcPr>
          <w:p w14:paraId="725B2BED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EB127F2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572" w:type="pct"/>
          </w:tcPr>
          <w:p w14:paraId="5D564AB3" w14:textId="0A95AC86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990" w:type="pct"/>
          </w:tcPr>
          <w:p w14:paraId="527CA26C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E80271" w:rsidRPr="00CB317D" w14:paraId="0B8F4451" w14:textId="77777777" w:rsidTr="00E80271">
        <w:tc>
          <w:tcPr>
            <w:tcW w:w="674" w:type="pct"/>
            <w:vMerge/>
          </w:tcPr>
          <w:p w14:paraId="6A8694A4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8013ADC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572" w:type="pct"/>
          </w:tcPr>
          <w:p w14:paraId="723BD73F" w14:textId="2B084FFF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öküntülü hastalıklar</w:t>
            </w:r>
          </w:p>
        </w:tc>
        <w:tc>
          <w:tcPr>
            <w:tcW w:w="990" w:type="pct"/>
          </w:tcPr>
          <w:p w14:paraId="7CBD771B" w14:textId="34E30B82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D. Odabaş</w:t>
            </w:r>
          </w:p>
        </w:tc>
      </w:tr>
      <w:tr w:rsidR="00E80271" w:rsidRPr="00CB317D" w14:paraId="28705585" w14:textId="77777777" w:rsidTr="00E80271">
        <w:tc>
          <w:tcPr>
            <w:tcW w:w="674" w:type="pct"/>
            <w:vMerge/>
          </w:tcPr>
          <w:p w14:paraId="123C947F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9198109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572" w:type="pct"/>
          </w:tcPr>
          <w:p w14:paraId="22781940" w14:textId="6AF0F301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Pertüssüs</w:t>
            </w:r>
            <w:proofErr w:type="spellEnd"/>
            <w:r w:rsidRPr="00CB317D">
              <w:rPr>
                <w:rFonts w:ascii="Times New Roman" w:hAnsi="Times New Roman"/>
              </w:rPr>
              <w:t xml:space="preserve"> </w:t>
            </w:r>
            <w:proofErr w:type="spellStart"/>
            <w:r w:rsidRPr="00CB317D">
              <w:rPr>
                <w:rFonts w:ascii="Times New Roman" w:hAnsi="Times New Roman"/>
              </w:rPr>
              <w:t>like</w:t>
            </w:r>
            <w:proofErr w:type="spellEnd"/>
            <w:r w:rsidRPr="00CB317D">
              <w:rPr>
                <w:rFonts w:ascii="Times New Roman" w:hAnsi="Times New Roman"/>
              </w:rPr>
              <w:t xml:space="preserve"> hastalıklar</w:t>
            </w:r>
          </w:p>
        </w:tc>
        <w:tc>
          <w:tcPr>
            <w:tcW w:w="990" w:type="pct"/>
          </w:tcPr>
          <w:p w14:paraId="746D8410" w14:textId="053D56FE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D. Odabaş</w:t>
            </w:r>
          </w:p>
        </w:tc>
      </w:tr>
      <w:tr w:rsidR="00E80271" w:rsidRPr="00CB317D" w14:paraId="6D6B176A" w14:textId="77777777" w:rsidTr="00E80271">
        <w:tc>
          <w:tcPr>
            <w:tcW w:w="674" w:type="pct"/>
            <w:vMerge/>
          </w:tcPr>
          <w:p w14:paraId="788DA4F5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CFE3C71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572" w:type="pct"/>
          </w:tcPr>
          <w:p w14:paraId="7061BB8D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990" w:type="pct"/>
          </w:tcPr>
          <w:p w14:paraId="7064FDD7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E80271" w:rsidRPr="00CB317D" w14:paraId="0E578925" w14:textId="77777777" w:rsidTr="00C746A7">
        <w:tc>
          <w:tcPr>
            <w:tcW w:w="674" w:type="pct"/>
          </w:tcPr>
          <w:p w14:paraId="406E3684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5 EKİM 25</w:t>
            </w:r>
          </w:p>
        </w:tc>
        <w:tc>
          <w:tcPr>
            <w:tcW w:w="4326" w:type="pct"/>
            <w:gridSpan w:val="3"/>
          </w:tcPr>
          <w:p w14:paraId="5F2E4D47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E80271" w:rsidRPr="00CB317D" w14:paraId="7E3A4EDF" w14:textId="77777777" w:rsidTr="00E80271">
        <w:tc>
          <w:tcPr>
            <w:tcW w:w="674" w:type="pct"/>
            <w:vMerge w:val="restart"/>
            <w:textDirection w:val="btLr"/>
          </w:tcPr>
          <w:p w14:paraId="4F34F694" w14:textId="77777777" w:rsidR="00E80271" w:rsidRPr="00CB317D" w:rsidRDefault="00E80271" w:rsidP="00E80271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3DE47710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572" w:type="pct"/>
          </w:tcPr>
          <w:p w14:paraId="00B87EDA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990" w:type="pct"/>
          </w:tcPr>
          <w:p w14:paraId="40E72319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80271" w:rsidRPr="00CB317D" w14:paraId="4E46A175" w14:textId="77777777" w:rsidTr="00E80271">
        <w:tc>
          <w:tcPr>
            <w:tcW w:w="674" w:type="pct"/>
            <w:vMerge/>
          </w:tcPr>
          <w:p w14:paraId="1DF0AFAF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5908AFE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572" w:type="pct"/>
          </w:tcPr>
          <w:p w14:paraId="0530F184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990" w:type="pct"/>
          </w:tcPr>
          <w:p w14:paraId="41AE141E" w14:textId="77777777" w:rsidR="00E80271" w:rsidRPr="00CB317D" w:rsidRDefault="00E80271" w:rsidP="00E80271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1567E3" w:rsidRPr="00CB317D" w14:paraId="06765316" w14:textId="77777777" w:rsidTr="00E80271">
        <w:tc>
          <w:tcPr>
            <w:tcW w:w="674" w:type="pct"/>
            <w:vMerge/>
          </w:tcPr>
          <w:p w14:paraId="06ACE830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2543562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572" w:type="pct"/>
          </w:tcPr>
          <w:p w14:paraId="6390B010" w14:textId="03BA19BD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Hipertansiyon</w:t>
            </w:r>
          </w:p>
        </w:tc>
        <w:tc>
          <w:tcPr>
            <w:tcW w:w="990" w:type="pct"/>
          </w:tcPr>
          <w:p w14:paraId="40BF503F" w14:textId="157A22EE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1567E3" w:rsidRPr="00CB317D" w14:paraId="4F3BE2BE" w14:textId="77777777" w:rsidTr="00E80271">
        <w:tc>
          <w:tcPr>
            <w:tcW w:w="674" w:type="pct"/>
            <w:vMerge/>
          </w:tcPr>
          <w:p w14:paraId="045E3070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C74EA11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572" w:type="pct"/>
          </w:tcPr>
          <w:p w14:paraId="1C445C8E" w14:textId="099AD1F1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kut böbrek yetmezliği</w:t>
            </w:r>
          </w:p>
        </w:tc>
        <w:tc>
          <w:tcPr>
            <w:tcW w:w="990" w:type="pct"/>
          </w:tcPr>
          <w:p w14:paraId="059F66EA" w14:textId="1374B6FC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1567E3" w:rsidRPr="00CB317D" w14:paraId="11479881" w14:textId="77777777" w:rsidTr="00E80271">
        <w:tc>
          <w:tcPr>
            <w:tcW w:w="674" w:type="pct"/>
            <w:vMerge/>
          </w:tcPr>
          <w:p w14:paraId="477674A8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6661E82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572" w:type="pct"/>
          </w:tcPr>
          <w:p w14:paraId="36AD3406" w14:textId="2A1BD0B7" w:rsidR="001567E3" w:rsidRPr="00CB317D" w:rsidRDefault="007066F8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990" w:type="pct"/>
          </w:tcPr>
          <w:p w14:paraId="2DB19901" w14:textId="77777777" w:rsidR="001567E3" w:rsidRPr="00CB317D" w:rsidRDefault="001567E3" w:rsidP="001567E3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7066F8" w:rsidRPr="00CB317D" w14:paraId="0090E25B" w14:textId="77777777" w:rsidTr="00E80271">
        <w:tc>
          <w:tcPr>
            <w:tcW w:w="674" w:type="pct"/>
            <w:vMerge/>
          </w:tcPr>
          <w:p w14:paraId="02B237E0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A1649E5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572" w:type="pct"/>
          </w:tcPr>
          <w:p w14:paraId="141D8E8B" w14:textId="685426F6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 vitamini</w:t>
            </w:r>
          </w:p>
        </w:tc>
        <w:tc>
          <w:tcPr>
            <w:tcW w:w="990" w:type="pct"/>
          </w:tcPr>
          <w:p w14:paraId="4CF22561" w14:textId="7F678A4C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7066F8" w:rsidRPr="00CB317D" w14:paraId="3DA4A2C9" w14:textId="77777777" w:rsidTr="00E80271">
        <w:tc>
          <w:tcPr>
            <w:tcW w:w="674" w:type="pct"/>
            <w:vMerge/>
          </w:tcPr>
          <w:p w14:paraId="51486C43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26E30D0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572" w:type="pct"/>
          </w:tcPr>
          <w:p w14:paraId="38538523" w14:textId="42318B22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Raşitizm</w:t>
            </w:r>
          </w:p>
        </w:tc>
        <w:tc>
          <w:tcPr>
            <w:tcW w:w="990" w:type="pct"/>
          </w:tcPr>
          <w:p w14:paraId="772766EE" w14:textId="01B36535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7066F8" w:rsidRPr="00CB317D" w14:paraId="628D1CDB" w14:textId="77777777" w:rsidTr="00E80271">
        <w:tc>
          <w:tcPr>
            <w:tcW w:w="674" w:type="pct"/>
            <w:vMerge/>
          </w:tcPr>
          <w:p w14:paraId="7005C944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9072426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572" w:type="pct"/>
          </w:tcPr>
          <w:p w14:paraId="120295C2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990" w:type="pct"/>
          </w:tcPr>
          <w:p w14:paraId="0837DFB0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7066F8" w:rsidRPr="00CB317D" w14:paraId="09726D1D" w14:textId="77777777" w:rsidTr="00C746A7">
        <w:tc>
          <w:tcPr>
            <w:tcW w:w="674" w:type="pct"/>
          </w:tcPr>
          <w:p w14:paraId="5A98E70E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6 EKİM 25</w:t>
            </w:r>
          </w:p>
        </w:tc>
        <w:tc>
          <w:tcPr>
            <w:tcW w:w="4326" w:type="pct"/>
            <w:gridSpan w:val="3"/>
          </w:tcPr>
          <w:p w14:paraId="36E4FAB3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7066F8" w:rsidRPr="00CB317D" w14:paraId="43BE7FB4" w14:textId="77777777" w:rsidTr="00E80271">
        <w:tc>
          <w:tcPr>
            <w:tcW w:w="674" w:type="pct"/>
            <w:vMerge w:val="restart"/>
            <w:textDirection w:val="btLr"/>
          </w:tcPr>
          <w:p w14:paraId="05D09AF9" w14:textId="77777777" w:rsidR="007066F8" w:rsidRPr="00CB317D" w:rsidRDefault="007066F8" w:rsidP="007066F8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2ED60718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572" w:type="pct"/>
          </w:tcPr>
          <w:p w14:paraId="63DAE5E1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990" w:type="pct"/>
          </w:tcPr>
          <w:p w14:paraId="5FB1D17D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7066F8" w:rsidRPr="00CB317D" w14:paraId="1495F133" w14:textId="77777777" w:rsidTr="00E80271">
        <w:tc>
          <w:tcPr>
            <w:tcW w:w="674" w:type="pct"/>
            <w:vMerge/>
          </w:tcPr>
          <w:p w14:paraId="7E35E751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4F800D7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572" w:type="pct"/>
          </w:tcPr>
          <w:p w14:paraId="69452007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990" w:type="pct"/>
          </w:tcPr>
          <w:p w14:paraId="1BEAAA5A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7066F8" w:rsidRPr="00CB317D" w14:paraId="22BC11F5" w14:textId="77777777" w:rsidTr="00E80271">
        <w:tc>
          <w:tcPr>
            <w:tcW w:w="674" w:type="pct"/>
            <w:vMerge/>
          </w:tcPr>
          <w:p w14:paraId="5752F556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49ACCD8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572" w:type="pct"/>
          </w:tcPr>
          <w:p w14:paraId="61B143D2" w14:textId="4CC8654D" w:rsidR="007066F8" w:rsidRPr="00CB317D" w:rsidRDefault="00EE3C29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Kas – Eklem ağrısı</w:t>
            </w:r>
          </w:p>
        </w:tc>
        <w:tc>
          <w:tcPr>
            <w:tcW w:w="990" w:type="pct"/>
          </w:tcPr>
          <w:p w14:paraId="6883C8D2" w14:textId="28D5FEE9" w:rsidR="007066F8" w:rsidRPr="00CB317D" w:rsidRDefault="00EE3C29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966268" w:rsidRPr="00CB317D" w14:paraId="6387DDCD" w14:textId="77777777" w:rsidTr="00E80271">
        <w:tc>
          <w:tcPr>
            <w:tcW w:w="674" w:type="pct"/>
            <w:vMerge/>
          </w:tcPr>
          <w:p w14:paraId="2409AC89" w14:textId="77777777" w:rsidR="00966268" w:rsidRPr="00CB317D" w:rsidRDefault="00966268" w:rsidP="0096626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22CD704" w14:textId="77777777" w:rsidR="00966268" w:rsidRPr="00CB317D" w:rsidRDefault="00966268" w:rsidP="0096626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572" w:type="pct"/>
          </w:tcPr>
          <w:p w14:paraId="2D4186BA" w14:textId="04FC9575" w:rsidR="00966268" w:rsidRPr="00CB317D" w:rsidRDefault="00966268" w:rsidP="0096626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JİA</w:t>
            </w:r>
          </w:p>
        </w:tc>
        <w:tc>
          <w:tcPr>
            <w:tcW w:w="990" w:type="pct"/>
          </w:tcPr>
          <w:p w14:paraId="45DA51FB" w14:textId="68FE5483" w:rsidR="00966268" w:rsidRPr="00CB317D" w:rsidRDefault="00966268" w:rsidP="0096626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7066F8" w:rsidRPr="00CB317D" w14:paraId="3317991B" w14:textId="77777777" w:rsidTr="00E80271">
        <w:tc>
          <w:tcPr>
            <w:tcW w:w="674" w:type="pct"/>
            <w:vMerge/>
          </w:tcPr>
          <w:p w14:paraId="6E54F695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4C84AEA9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572" w:type="pct"/>
          </w:tcPr>
          <w:p w14:paraId="192D5F0A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990" w:type="pct"/>
          </w:tcPr>
          <w:p w14:paraId="7CA3CDB5" w14:textId="77777777" w:rsidR="007066F8" w:rsidRPr="00CB317D" w:rsidRDefault="007066F8" w:rsidP="007066F8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EE3C29" w:rsidRPr="00CB317D" w14:paraId="417BD901" w14:textId="77777777" w:rsidTr="00E80271">
        <w:tc>
          <w:tcPr>
            <w:tcW w:w="674" w:type="pct"/>
            <w:vMerge/>
          </w:tcPr>
          <w:p w14:paraId="2B59807E" w14:textId="77777777" w:rsidR="00EE3C29" w:rsidRPr="00CB317D" w:rsidRDefault="00EE3C29" w:rsidP="00EE3C29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3A339E4" w14:textId="77777777" w:rsidR="00EE3C29" w:rsidRPr="00CB317D" w:rsidRDefault="00EE3C29" w:rsidP="00EE3C29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572" w:type="pct"/>
          </w:tcPr>
          <w:p w14:paraId="47F0AAAE" w14:textId="3E0B4013" w:rsidR="00EE3C29" w:rsidRPr="00CB317D" w:rsidRDefault="00EE3C29" w:rsidP="00EE3C29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SLE </w:t>
            </w:r>
          </w:p>
        </w:tc>
        <w:tc>
          <w:tcPr>
            <w:tcW w:w="990" w:type="pct"/>
          </w:tcPr>
          <w:p w14:paraId="76D0C0A8" w14:textId="50A5FB35" w:rsidR="00EE3C29" w:rsidRPr="00CB317D" w:rsidRDefault="00EE3C29" w:rsidP="00EE3C29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47521B" w:rsidRPr="00CB317D" w14:paraId="24DCEC2F" w14:textId="77777777" w:rsidTr="00E80271">
        <w:tc>
          <w:tcPr>
            <w:tcW w:w="674" w:type="pct"/>
            <w:vMerge/>
          </w:tcPr>
          <w:p w14:paraId="4740CB76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BCA4E61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572" w:type="pct"/>
          </w:tcPr>
          <w:p w14:paraId="3B2D90EB" w14:textId="3EB62AE3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Mikrobiyota</w:t>
            </w:r>
          </w:p>
        </w:tc>
        <w:tc>
          <w:tcPr>
            <w:tcW w:w="990" w:type="pct"/>
          </w:tcPr>
          <w:p w14:paraId="5E1D4B41" w14:textId="0588EE88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47521B" w:rsidRPr="00CB317D" w14:paraId="65FB9041" w14:textId="77777777" w:rsidTr="00E80271">
        <w:tc>
          <w:tcPr>
            <w:tcW w:w="674" w:type="pct"/>
            <w:vMerge/>
          </w:tcPr>
          <w:p w14:paraId="4A5D8C4F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1DC8640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572" w:type="pct"/>
          </w:tcPr>
          <w:p w14:paraId="0416E6AC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990" w:type="pct"/>
          </w:tcPr>
          <w:p w14:paraId="7D9C0869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7521B" w:rsidRPr="00CB317D" w14:paraId="0E767B4E" w14:textId="77777777" w:rsidTr="00EB0AA7">
        <w:tc>
          <w:tcPr>
            <w:tcW w:w="674" w:type="pct"/>
          </w:tcPr>
          <w:p w14:paraId="7EDA02B9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17 EKİM 25</w:t>
            </w:r>
          </w:p>
        </w:tc>
        <w:tc>
          <w:tcPr>
            <w:tcW w:w="4326" w:type="pct"/>
            <w:gridSpan w:val="3"/>
          </w:tcPr>
          <w:p w14:paraId="0CA76FBE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7521B" w:rsidRPr="00CB317D" w14:paraId="0799C5A3" w14:textId="77777777" w:rsidTr="00E80271">
        <w:tc>
          <w:tcPr>
            <w:tcW w:w="674" w:type="pct"/>
            <w:vMerge w:val="restart"/>
            <w:textDirection w:val="btLr"/>
          </w:tcPr>
          <w:p w14:paraId="72652A69" w14:textId="77777777" w:rsidR="0047521B" w:rsidRPr="00CB317D" w:rsidRDefault="0047521B" w:rsidP="0047521B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CUMA</w:t>
            </w:r>
          </w:p>
        </w:tc>
        <w:tc>
          <w:tcPr>
            <w:tcW w:w="764" w:type="pct"/>
          </w:tcPr>
          <w:p w14:paraId="2E18FE80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572" w:type="pct"/>
          </w:tcPr>
          <w:p w14:paraId="0FE82DD3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990" w:type="pct"/>
          </w:tcPr>
          <w:p w14:paraId="5932A967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  <w:highlight w:val="cyan"/>
              </w:rPr>
            </w:pPr>
          </w:p>
        </w:tc>
      </w:tr>
      <w:tr w:rsidR="0047521B" w:rsidRPr="00CB317D" w14:paraId="32184AEB" w14:textId="77777777" w:rsidTr="00E80271">
        <w:trPr>
          <w:trHeight w:val="58"/>
        </w:trPr>
        <w:tc>
          <w:tcPr>
            <w:tcW w:w="674" w:type="pct"/>
            <w:vMerge/>
          </w:tcPr>
          <w:p w14:paraId="313FC34D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6342694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572" w:type="pct"/>
          </w:tcPr>
          <w:p w14:paraId="49B8F227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highlight w:val="cy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990" w:type="pct"/>
          </w:tcPr>
          <w:p w14:paraId="572E9BB5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  <w:highlight w:val="cyan"/>
              </w:rPr>
            </w:pPr>
          </w:p>
        </w:tc>
      </w:tr>
      <w:tr w:rsidR="0047521B" w:rsidRPr="00CB317D" w14:paraId="46D8E3D3" w14:textId="77777777" w:rsidTr="00E80271">
        <w:tc>
          <w:tcPr>
            <w:tcW w:w="674" w:type="pct"/>
            <w:vMerge/>
          </w:tcPr>
          <w:p w14:paraId="68FEDCE1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46C96D5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572" w:type="pct"/>
          </w:tcPr>
          <w:p w14:paraId="24E31CDB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proofErr w:type="spellStart"/>
            <w:r w:rsidRPr="00CB317D">
              <w:rPr>
                <w:rFonts w:ascii="Times New Roman" w:hAnsi="Times New Roman"/>
              </w:rPr>
              <w:t>Kongenital</w:t>
            </w:r>
            <w:proofErr w:type="spellEnd"/>
            <w:r w:rsidRPr="00CB317D">
              <w:rPr>
                <w:rFonts w:ascii="Times New Roman" w:hAnsi="Times New Roman"/>
              </w:rPr>
              <w:t xml:space="preserve"> hipotiroidi</w:t>
            </w:r>
          </w:p>
        </w:tc>
        <w:tc>
          <w:tcPr>
            <w:tcW w:w="990" w:type="pct"/>
          </w:tcPr>
          <w:p w14:paraId="37D6CF3B" w14:textId="577F7A28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B. Dünya</w:t>
            </w:r>
          </w:p>
        </w:tc>
      </w:tr>
      <w:tr w:rsidR="0047521B" w:rsidRPr="00CB317D" w14:paraId="76F9205E" w14:textId="77777777" w:rsidTr="00E80271">
        <w:tc>
          <w:tcPr>
            <w:tcW w:w="674" w:type="pct"/>
            <w:vMerge/>
          </w:tcPr>
          <w:p w14:paraId="09A8E3E2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F3AFA7E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572" w:type="pct"/>
          </w:tcPr>
          <w:p w14:paraId="04A87FC1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Adrenal yetmezlik</w:t>
            </w:r>
          </w:p>
        </w:tc>
        <w:tc>
          <w:tcPr>
            <w:tcW w:w="990" w:type="pct"/>
          </w:tcPr>
          <w:p w14:paraId="4F39C9A2" w14:textId="14FDFB3C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B. Dünya</w:t>
            </w:r>
          </w:p>
        </w:tc>
      </w:tr>
      <w:tr w:rsidR="0047521B" w:rsidRPr="00CB317D" w14:paraId="77EF97B6" w14:textId="77777777" w:rsidTr="00E80271">
        <w:tc>
          <w:tcPr>
            <w:tcW w:w="674" w:type="pct"/>
            <w:vMerge/>
          </w:tcPr>
          <w:p w14:paraId="4E5BB227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ECE73B0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572" w:type="pct"/>
          </w:tcPr>
          <w:p w14:paraId="4138E188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990" w:type="pct"/>
          </w:tcPr>
          <w:p w14:paraId="3E30F9E5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47521B" w:rsidRPr="00CB317D" w14:paraId="4C1E4A00" w14:textId="77777777" w:rsidTr="00E80271">
        <w:tc>
          <w:tcPr>
            <w:tcW w:w="674" w:type="pct"/>
            <w:vMerge/>
          </w:tcPr>
          <w:p w14:paraId="3D9C12EF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78F315E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572" w:type="pct"/>
          </w:tcPr>
          <w:p w14:paraId="3B65B51F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iyabetik ketoasidoz</w:t>
            </w:r>
          </w:p>
        </w:tc>
        <w:tc>
          <w:tcPr>
            <w:tcW w:w="990" w:type="pct"/>
          </w:tcPr>
          <w:p w14:paraId="47E23529" w14:textId="29C368D4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B. Dünya</w:t>
            </w:r>
          </w:p>
        </w:tc>
      </w:tr>
      <w:tr w:rsidR="0047521B" w:rsidRPr="00CB317D" w14:paraId="58ACD43C" w14:textId="77777777" w:rsidTr="00E80271">
        <w:tc>
          <w:tcPr>
            <w:tcW w:w="674" w:type="pct"/>
            <w:vMerge/>
          </w:tcPr>
          <w:p w14:paraId="4109AF40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B950E81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572" w:type="pct"/>
          </w:tcPr>
          <w:p w14:paraId="105A460E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uberte sorunları</w:t>
            </w:r>
          </w:p>
        </w:tc>
        <w:tc>
          <w:tcPr>
            <w:tcW w:w="990" w:type="pct"/>
          </w:tcPr>
          <w:p w14:paraId="723E3CBB" w14:textId="3C70FABF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r. B. Dünya</w:t>
            </w:r>
          </w:p>
        </w:tc>
      </w:tr>
      <w:tr w:rsidR="0047521B" w:rsidRPr="00CB317D" w14:paraId="64D32FF0" w14:textId="77777777" w:rsidTr="00E80271">
        <w:tc>
          <w:tcPr>
            <w:tcW w:w="674" w:type="pct"/>
            <w:vMerge/>
          </w:tcPr>
          <w:p w14:paraId="7956D6D6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37CD62B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572" w:type="pct"/>
          </w:tcPr>
          <w:p w14:paraId="3730DE01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990" w:type="pct"/>
          </w:tcPr>
          <w:p w14:paraId="68C1908C" w14:textId="77777777" w:rsidR="0047521B" w:rsidRPr="00CB317D" w:rsidRDefault="0047521B" w:rsidP="0047521B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</w:tbl>
    <w:p w14:paraId="14E2E54E" w14:textId="77777777" w:rsidR="00496F0E" w:rsidRPr="00CB317D" w:rsidRDefault="00496F0E" w:rsidP="0086484A">
      <w:pPr>
        <w:ind w:left="708"/>
        <w:rPr>
          <w:rFonts w:ascii="Times New Roman" w:hAnsi="Times New Roman"/>
          <w:b/>
          <w:sz w:val="28"/>
          <w:szCs w:val="28"/>
        </w:rPr>
      </w:pPr>
    </w:p>
    <w:p w14:paraId="5F839004" w14:textId="77777777" w:rsidR="00730CD0" w:rsidRPr="00CB317D" w:rsidRDefault="00EC5E4E" w:rsidP="0086484A">
      <w:pPr>
        <w:ind w:left="708"/>
        <w:rPr>
          <w:rFonts w:ascii="Times New Roman" w:hAnsi="Times New Roman"/>
          <w:b/>
          <w:sz w:val="28"/>
          <w:szCs w:val="28"/>
        </w:rPr>
      </w:pPr>
      <w:r w:rsidRPr="00CB317D">
        <w:rPr>
          <w:rFonts w:ascii="Times New Roman" w:hAnsi="Times New Roman"/>
          <w:b/>
          <w:sz w:val="28"/>
          <w:szCs w:val="28"/>
        </w:rPr>
        <w:t>8.</w:t>
      </w:r>
      <w:r w:rsidR="00730CD0" w:rsidRPr="00CB317D">
        <w:rPr>
          <w:rFonts w:ascii="Times New Roman" w:hAnsi="Times New Roman"/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7"/>
        <w:gridCol w:w="1504"/>
        <w:gridCol w:w="4779"/>
        <w:gridCol w:w="2232"/>
      </w:tblGrid>
      <w:tr w:rsidR="00730CD0" w:rsidRPr="00CB317D" w14:paraId="4744BF8E" w14:textId="77777777" w:rsidTr="00B44E0D">
        <w:tc>
          <w:tcPr>
            <w:tcW w:w="674" w:type="pct"/>
          </w:tcPr>
          <w:p w14:paraId="5538C983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GÜN</w:t>
            </w:r>
          </w:p>
        </w:tc>
        <w:tc>
          <w:tcPr>
            <w:tcW w:w="764" w:type="pct"/>
          </w:tcPr>
          <w:p w14:paraId="7E977B2E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SAAT</w:t>
            </w:r>
          </w:p>
        </w:tc>
        <w:tc>
          <w:tcPr>
            <w:tcW w:w="2428" w:type="pct"/>
          </w:tcPr>
          <w:p w14:paraId="145D96B0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KONU</w:t>
            </w:r>
          </w:p>
        </w:tc>
        <w:tc>
          <w:tcPr>
            <w:tcW w:w="1134" w:type="pct"/>
          </w:tcPr>
          <w:p w14:paraId="656AA4E5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ÖĞRETİM ÜYESİ</w:t>
            </w:r>
          </w:p>
        </w:tc>
      </w:tr>
      <w:tr w:rsidR="00730CD0" w:rsidRPr="00CB317D" w14:paraId="5A71682D" w14:textId="77777777" w:rsidTr="00C746A7">
        <w:tc>
          <w:tcPr>
            <w:tcW w:w="674" w:type="pct"/>
          </w:tcPr>
          <w:p w14:paraId="337586AD" w14:textId="77777777" w:rsidR="00730CD0" w:rsidRPr="00CB317D" w:rsidRDefault="00594712" w:rsidP="00B05554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0 EKİM 25</w:t>
            </w:r>
          </w:p>
        </w:tc>
        <w:tc>
          <w:tcPr>
            <w:tcW w:w="4326" w:type="pct"/>
            <w:gridSpan w:val="3"/>
          </w:tcPr>
          <w:p w14:paraId="3EBC5764" w14:textId="77777777" w:rsidR="00730CD0" w:rsidRPr="00CB317D" w:rsidRDefault="00730CD0" w:rsidP="00C746A7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4DC7F11D" w14:textId="77777777" w:rsidTr="00B44E0D">
        <w:tc>
          <w:tcPr>
            <w:tcW w:w="674" w:type="pct"/>
            <w:vMerge w:val="restart"/>
            <w:textDirection w:val="btLr"/>
          </w:tcPr>
          <w:p w14:paraId="4BB65FD0" w14:textId="77777777" w:rsidR="00AB2456" w:rsidRPr="00CB317D" w:rsidRDefault="00AB2456" w:rsidP="00AB2456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2E8683C2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428" w:type="pct"/>
          </w:tcPr>
          <w:p w14:paraId="7979711B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134" w:type="pct"/>
          </w:tcPr>
          <w:p w14:paraId="42F50B86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7A7310A4" w14:textId="77777777" w:rsidTr="00B44E0D">
        <w:tc>
          <w:tcPr>
            <w:tcW w:w="674" w:type="pct"/>
            <w:vMerge/>
          </w:tcPr>
          <w:p w14:paraId="0A79D2C9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E98160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428" w:type="pct"/>
          </w:tcPr>
          <w:p w14:paraId="2B92D0EF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134" w:type="pct"/>
          </w:tcPr>
          <w:p w14:paraId="3A661CFE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1D6664" w:rsidRPr="00CB317D" w14:paraId="00FDF5E4" w14:textId="77777777" w:rsidTr="00B44E0D">
        <w:tc>
          <w:tcPr>
            <w:tcW w:w="674" w:type="pct"/>
            <w:vMerge/>
          </w:tcPr>
          <w:p w14:paraId="2B5251A6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01320B4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428" w:type="pct"/>
          </w:tcPr>
          <w:p w14:paraId="48DA533C" w14:textId="67DFDB6C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ıvı elektrolit dengesi ve bozuklukları</w:t>
            </w:r>
          </w:p>
        </w:tc>
        <w:tc>
          <w:tcPr>
            <w:tcW w:w="1134" w:type="pct"/>
          </w:tcPr>
          <w:p w14:paraId="7AB80753" w14:textId="7F5AC06E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1D6664" w:rsidRPr="00CB317D" w14:paraId="4743E4D7" w14:textId="77777777" w:rsidTr="00B44E0D">
        <w:tc>
          <w:tcPr>
            <w:tcW w:w="674" w:type="pct"/>
            <w:vMerge/>
          </w:tcPr>
          <w:p w14:paraId="29CECD53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DA7A40B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428" w:type="pct"/>
          </w:tcPr>
          <w:p w14:paraId="234D3CDC" w14:textId="57952DED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ıvı elektrolit dengesi ve bozuklukları</w:t>
            </w:r>
          </w:p>
        </w:tc>
        <w:tc>
          <w:tcPr>
            <w:tcW w:w="1134" w:type="pct"/>
          </w:tcPr>
          <w:p w14:paraId="652493B8" w14:textId="2482147F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1D6664" w:rsidRPr="00CB317D" w14:paraId="3A074B98" w14:textId="77777777" w:rsidTr="00B44E0D">
        <w:tc>
          <w:tcPr>
            <w:tcW w:w="674" w:type="pct"/>
            <w:vMerge/>
          </w:tcPr>
          <w:p w14:paraId="12AEF4A2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CEBAD3D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428" w:type="pct"/>
          </w:tcPr>
          <w:p w14:paraId="5861D473" w14:textId="4E8BCB14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134" w:type="pct"/>
          </w:tcPr>
          <w:p w14:paraId="3C203112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1D6664" w:rsidRPr="00CB317D" w14:paraId="533AD905" w14:textId="77777777" w:rsidTr="00B44E0D">
        <w:tc>
          <w:tcPr>
            <w:tcW w:w="674" w:type="pct"/>
            <w:vMerge/>
          </w:tcPr>
          <w:p w14:paraId="44EBC7B5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4593B27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428" w:type="pct"/>
          </w:tcPr>
          <w:p w14:paraId="0E3F1D30" w14:textId="2319ADE9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ıvı elektrolit dengesi ve bozuklukları</w:t>
            </w:r>
          </w:p>
        </w:tc>
        <w:tc>
          <w:tcPr>
            <w:tcW w:w="1134" w:type="pct"/>
          </w:tcPr>
          <w:p w14:paraId="264F81FF" w14:textId="2B317B9E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1D6664" w:rsidRPr="00CB317D" w14:paraId="5F2E0DA4" w14:textId="77777777" w:rsidTr="00B44E0D">
        <w:tc>
          <w:tcPr>
            <w:tcW w:w="674" w:type="pct"/>
            <w:vMerge/>
          </w:tcPr>
          <w:p w14:paraId="13A4764D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75B2784" w14:textId="77777777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428" w:type="pct"/>
          </w:tcPr>
          <w:p w14:paraId="6F07A7A0" w14:textId="183EC8A8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Sıvı elektrolit dengesi ve bozuklukları</w:t>
            </w:r>
          </w:p>
        </w:tc>
        <w:tc>
          <w:tcPr>
            <w:tcW w:w="1134" w:type="pct"/>
          </w:tcPr>
          <w:p w14:paraId="13B69991" w14:textId="3BA4935F" w:rsidR="001D6664" w:rsidRPr="00CB317D" w:rsidRDefault="001D6664" w:rsidP="001D6664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Prof. Dr. Ş. Arslan</w:t>
            </w:r>
          </w:p>
        </w:tc>
      </w:tr>
      <w:tr w:rsidR="00AB2456" w:rsidRPr="00CB317D" w14:paraId="68B41B02" w14:textId="77777777" w:rsidTr="00B44E0D">
        <w:tc>
          <w:tcPr>
            <w:tcW w:w="674" w:type="pct"/>
            <w:vMerge/>
          </w:tcPr>
          <w:p w14:paraId="04CE2EBD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4E3BA2F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428" w:type="pct"/>
          </w:tcPr>
          <w:p w14:paraId="5F6A9FBF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134" w:type="pct"/>
          </w:tcPr>
          <w:p w14:paraId="187F5A33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972F6" w:rsidRPr="00CB317D" w14:paraId="410053A6" w14:textId="77777777" w:rsidTr="00C746A7">
        <w:tc>
          <w:tcPr>
            <w:tcW w:w="674" w:type="pct"/>
          </w:tcPr>
          <w:p w14:paraId="607D1CAD" w14:textId="77777777" w:rsidR="000972F6" w:rsidRPr="00CB317D" w:rsidRDefault="00594712" w:rsidP="000972F6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1 EKİM 25</w:t>
            </w:r>
          </w:p>
        </w:tc>
        <w:tc>
          <w:tcPr>
            <w:tcW w:w="4326" w:type="pct"/>
            <w:gridSpan w:val="3"/>
          </w:tcPr>
          <w:p w14:paraId="3AC209D7" w14:textId="77777777" w:rsidR="000972F6" w:rsidRPr="00CB317D" w:rsidRDefault="000972F6" w:rsidP="000972F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636EAB29" w14:textId="77777777" w:rsidTr="00B44E0D">
        <w:tc>
          <w:tcPr>
            <w:tcW w:w="674" w:type="pct"/>
            <w:vMerge w:val="restart"/>
            <w:textDirection w:val="btLr"/>
          </w:tcPr>
          <w:p w14:paraId="4495D947" w14:textId="77777777" w:rsidR="00AB2456" w:rsidRPr="00CB317D" w:rsidRDefault="00AB2456" w:rsidP="00AB2456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43BD47B1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428" w:type="pct"/>
          </w:tcPr>
          <w:p w14:paraId="4F743568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134" w:type="pct"/>
          </w:tcPr>
          <w:p w14:paraId="3831A408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392B5DFA" w14:textId="77777777" w:rsidTr="00B44E0D">
        <w:tc>
          <w:tcPr>
            <w:tcW w:w="674" w:type="pct"/>
            <w:vMerge/>
          </w:tcPr>
          <w:p w14:paraId="27A91F16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E1A44A5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428" w:type="pct"/>
          </w:tcPr>
          <w:p w14:paraId="70C82383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134" w:type="pct"/>
          </w:tcPr>
          <w:p w14:paraId="490753E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B44E0D" w:rsidRPr="00CB317D" w14:paraId="7BAE5FD7" w14:textId="77777777" w:rsidTr="00B44E0D">
        <w:tc>
          <w:tcPr>
            <w:tcW w:w="674" w:type="pct"/>
            <w:vMerge/>
          </w:tcPr>
          <w:p w14:paraId="4FC1001C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A2E062B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428" w:type="pct"/>
          </w:tcPr>
          <w:p w14:paraId="12AF6ADA" w14:textId="0C6CAC0D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Yenidoğan menenjiti</w:t>
            </w:r>
          </w:p>
        </w:tc>
        <w:tc>
          <w:tcPr>
            <w:tcW w:w="1134" w:type="pct"/>
          </w:tcPr>
          <w:p w14:paraId="6EA2EEC1" w14:textId="42724DBC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N. Emiroğlu</w:t>
            </w:r>
          </w:p>
        </w:tc>
      </w:tr>
      <w:tr w:rsidR="00B44E0D" w:rsidRPr="00CB317D" w14:paraId="7BB43EE9" w14:textId="77777777" w:rsidTr="00B44E0D">
        <w:tc>
          <w:tcPr>
            <w:tcW w:w="674" w:type="pct"/>
            <w:vMerge/>
          </w:tcPr>
          <w:p w14:paraId="6B9FB383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8B6A4E5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428" w:type="pct"/>
          </w:tcPr>
          <w:p w14:paraId="41E0CC38" w14:textId="12F5E20F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Perinatal </w:t>
            </w:r>
            <w:proofErr w:type="spellStart"/>
            <w:r w:rsidRPr="00CB317D">
              <w:rPr>
                <w:rFonts w:ascii="Times New Roman" w:hAnsi="Times New Roman"/>
              </w:rPr>
              <w:t>asfiksi</w:t>
            </w:r>
            <w:proofErr w:type="spellEnd"/>
          </w:p>
        </w:tc>
        <w:tc>
          <w:tcPr>
            <w:tcW w:w="1134" w:type="pct"/>
          </w:tcPr>
          <w:p w14:paraId="680750D1" w14:textId="7DEE23B3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N. Emiroğlu</w:t>
            </w:r>
          </w:p>
        </w:tc>
      </w:tr>
      <w:tr w:rsidR="00B44E0D" w:rsidRPr="00CB317D" w14:paraId="031A3388" w14:textId="77777777" w:rsidTr="00B44E0D">
        <w:tc>
          <w:tcPr>
            <w:tcW w:w="674" w:type="pct"/>
            <w:vMerge/>
          </w:tcPr>
          <w:p w14:paraId="4CDE5A71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9408D2D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428" w:type="pct"/>
          </w:tcPr>
          <w:p w14:paraId="0C74AEF3" w14:textId="2EB86ADE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134" w:type="pct"/>
          </w:tcPr>
          <w:p w14:paraId="73684B35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B44E0D" w:rsidRPr="00CB317D" w14:paraId="738870EA" w14:textId="77777777" w:rsidTr="00B44E0D">
        <w:tc>
          <w:tcPr>
            <w:tcW w:w="674" w:type="pct"/>
            <w:vMerge/>
          </w:tcPr>
          <w:p w14:paraId="1F37A4E0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34BCEF42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428" w:type="pct"/>
          </w:tcPr>
          <w:p w14:paraId="4F338533" w14:textId="3E8CCB24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Yenidoğan sepsisi</w:t>
            </w:r>
          </w:p>
        </w:tc>
        <w:tc>
          <w:tcPr>
            <w:tcW w:w="1134" w:type="pct"/>
          </w:tcPr>
          <w:p w14:paraId="0689E7A6" w14:textId="3A5A0C74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N. Emiroğlu</w:t>
            </w:r>
          </w:p>
        </w:tc>
      </w:tr>
      <w:tr w:rsidR="00B44E0D" w:rsidRPr="00CB317D" w14:paraId="352A2AAC" w14:textId="77777777" w:rsidTr="00B44E0D">
        <w:tc>
          <w:tcPr>
            <w:tcW w:w="674" w:type="pct"/>
            <w:vMerge/>
          </w:tcPr>
          <w:p w14:paraId="5460C841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FEF3A36" w14:textId="77777777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428" w:type="pct"/>
          </w:tcPr>
          <w:p w14:paraId="3798DFDE" w14:textId="31A4A82D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Yenidoğan muayenesinde dikkat edilecekler</w:t>
            </w:r>
          </w:p>
        </w:tc>
        <w:tc>
          <w:tcPr>
            <w:tcW w:w="1134" w:type="pct"/>
          </w:tcPr>
          <w:p w14:paraId="7ED10E9A" w14:textId="14D49088" w:rsidR="00B44E0D" w:rsidRPr="00CB317D" w:rsidRDefault="00B44E0D" w:rsidP="00B44E0D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oç. Dr. N. Emiroğlu</w:t>
            </w:r>
          </w:p>
        </w:tc>
      </w:tr>
      <w:tr w:rsidR="00AB2456" w:rsidRPr="00CB317D" w14:paraId="603A6544" w14:textId="77777777" w:rsidTr="00B44E0D">
        <w:tc>
          <w:tcPr>
            <w:tcW w:w="674" w:type="pct"/>
            <w:vMerge/>
          </w:tcPr>
          <w:p w14:paraId="2DB3E4B9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95A57AF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428" w:type="pct"/>
          </w:tcPr>
          <w:p w14:paraId="49E2C38B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134" w:type="pct"/>
          </w:tcPr>
          <w:p w14:paraId="1B7485B6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0972F6" w:rsidRPr="00CB317D" w14:paraId="72FEF8C0" w14:textId="77777777" w:rsidTr="00C746A7">
        <w:tc>
          <w:tcPr>
            <w:tcW w:w="674" w:type="pct"/>
          </w:tcPr>
          <w:p w14:paraId="3B4BCCDA" w14:textId="77777777" w:rsidR="000972F6" w:rsidRPr="00CB317D" w:rsidRDefault="00594712" w:rsidP="000972F6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2 EKİM 25</w:t>
            </w:r>
          </w:p>
        </w:tc>
        <w:tc>
          <w:tcPr>
            <w:tcW w:w="4326" w:type="pct"/>
            <w:gridSpan w:val="3"/>
          </w:tcPr>
          <w:p w14:paraId="65FE974B" w14:textId="77777777" w:rsidR="000972F6" w:rsidRPr="00CB317D" w:rsidRDefault="000972F6" w:rsidP="000972F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5CF7CE52" w14:textId="77777777" w:rsidTr="00B44E0D">
        <w:tc>
          <w:tcPr>
            <w:tcW w:w="674" w:type="pct"/>
            <w:vMerge w:val="restart"/>
            <w:textDirection w:val="btLr"/>
          </w:tcPr>
          <w:p w14:paraId="3A99DC28" w14:textId="77777777" w:rsidR="00AB2456" w:rsidRPr="00CB317D" w:rsidRDefault="00AB2456" w:rsidP="00AB2456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3B9FAE7E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8:30-09:15</w:t>
            </w:r>
          </w:p>
        </w:tc>
        <w:tc>
          <w:tcPr>
            <w:tcW w:w="2428" w:type="pct"/>
          </w:tcPr>
          <w:p w14:paraId="77F5E7F2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 xml:space="preserve">Klinik Uygulama </w:t>
            </w:r>
          </w:p>
        </w:tc>
        <w:tc>
          <w:tcPr>
            <w:tcW w:w="1134" w:type="pct"/>
          </w:tcPr>
          <w:p w14:paraId="2FD01664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7FAC921B" w14:textId="77777777" w:rsidTr="00B44E0D">
        <w:tc>
          <w:tcPr>
            <w:tcW w:w="674" w:type="pct"/>
            <w:vMerge/>
          </w:tcPr>
          <w:p w14:paraId="29B31162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5AE9E2A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09:25-10:10</w:t>
            </w:r>
          </w:p>
        </w:tc>
        <w:tc>
          <w:tcPr>
            <w:tcW w:w="2428" w:type="pct"/>
          </w:tcPr>
          <w:p w14:paraId="26F688A0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</w:rPr>
              <w:t xml:space="preserve">Poliklinik Uygulama </w:t>
            </w:r>
          </w:p>
        </w:tc>
        <w:tc>
          <w:tcPr>
            <w:tcW w:w="1134" w:type="pct"/>
          </w:tcPr>
          <w:p w14:paraId="5AE43405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04DD5333" w14:textId="77777777" w:rsidTr="00B44E0D">
        <w:tc>
          <w:tcPr>
            <w:tcW w:w="674" w:type="pct"/>
            <w:vMerge/>
          </w:tcPr>
          <w:p w14:paraId="1A6E2466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0E772A02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0:20-11:05</w:t>
            </w:r>
          </w:p>
        </w:tc>
        <w:tc>
          <w:tcPr>
            <w:tcW w:w="2428" w:type="pct"/>
          </w:tcPr>
          <w:p w14:paraId="0C93571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134" w:type="pct"/>
          </w:tcPr>
          <w:p w14:paraId="0B81927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0F881D38" w14:textId="77777777" w:rsidTr="00B44E0D">
        <w:tc>
          <w:tcPr>
            <w:tcW w:w="674" w:type="pct"/>
            <w:vMerge/>
          </w:tcPr>
          <w:p w14:paraId="39CD8F30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1DFAFF1A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1:15-12:00</w:t>
            </w:r>
          </w:p>
        </w:tc>
        <w:tc>
          <w:tcPr>
            <w:tcW w:w="2428" w:type="pct"/>
          </w:tcPr>
          <w:p w14:paraId="41195A0B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134" w:type="pct"/>
          </w:tcPr>
          <w:p w14:paraId="04A02A6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0963E0C0" w14:textId="77777777" w:rsidTr="00B44E0D">
        <w:tc>
          <w:tcPr>
            <w:tcW w:w="674" w:type="pct"/>
            <w:vMerge/>
          </w:tcPr>
          <w:p w14:paraId="73D5B8B8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691C60B4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2:00-13:30</w:t>
            </w:r>
          </w:p>
        </w:tc>
        <w:tc>
          <w:tcPr>
            <w:tcW w:w="2428" w:type="pct"/>
          </w:tcPr>
          <w:p w14:paraId="00B6CEF5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ÖĞLE ARASI</w:t>
            </w:r>
          </w:p>
        </w:tc>
        <w:tc>
          <w:tcPr>
            <w:tcW w:w="1134" w:type="pct"/>
          </w:tcPr>
          <w:p w14:paraId="002E4042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1B4B087F" w14:textId="77777777" w:rsidTr="00B44E0D">
        <w:tc>
          <w:tcPr>
            <w:tcW w:w="674" w:type="pct"/>
            <w:vMerge/>
          </w:tcPr>
          <w:p w14:paraId="57B1CA46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5AA9CD6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3:30-14:15</w:t>
            </w:r>
          </w:p>
        </w:tc>
        <w:tc>
          <w:tcPr>
            <w:tcW w:w="2428" w:type="pct"/>
          </w:tcPr>
          <w:p w14:paraId="3F3A9AF3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134" w:type="pct"/>
          </w:tcPr>
          <w:p w14:paraId="465739A3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04BAB841" w14:textId="77777777" w:rsidTr="00B44E0D">
        <w:tc>
          <w:tcPr>
            <w:tcW w:w="674" w:type="pct"/>
            <w:vMerge/>
          </w:tcPr>
          <w:p w14:paraId="2891A14B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75E573B7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4:25-15:10</w:t>
            </w:r>
          </w:p>
        </w:tc>
        <w:tc>
          <w:tcPr>
            <w:tcW w:w="2428" w:type="pct"/>
          </w:tcPr>
          <w:p w14:paraId="7E951988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Ders</w:t>
            </w:r>
          </w:p>
        </w:tc>
        <w:tc>
          <w:tcPr>
            <w:tcW w:w="1134" w:type="pct"/>
          </w:tcPr>
          <w:p w14:paraId="39015F88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AB2456" w:rsidRPr="00CB317D" w14:paraId="0FD170D1" w14:textId="77777777" w:rsidTr="00B44E0D">
        <w:tc>
          <w:tcPr>
            <w:tcW w:w="674" w:type="pct"/>
            <w:vMerge/>
          </w:tcPr>
          <w:p w14:paraId="0A3B52E9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  <w:tc>
          <w:tcPr>
            <w:tcW w:w="764" w:type="pct"/>
          </w:tcPr>
          <w:p w14:paraId="20E85816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15:20-17:00</w:t>
            </w:r>
          </w:p>
        </w:tc>
        <w:tc>
          <w:tcPr>
            <w:tcW w:w="2428" w:type="pct"/>
          </w:tcPr>
          <w:p w14:paraId="0C881A9D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  <w:r w:rsidRPr="00CB317D">
              <w:rPr>
                <w:rFonts w:ascii="Times New Roman" w:hAnsi="Times New Roman"/>
              </w:rPr>
              <w:t>Bağımsız Çalışma Saati</w:t>
            </w:r>
          </w:p>
        </w:tc>
        <w:tc>
          <w:tcPr>
            <w:tcW w:w="1134" w:type="pct"/>
          </w:tcPr>
          <w:p w14:paraId="5C71AB9C" w14:textId="77777777" w:rsidR="00AB2456" w:rsidRPr="00CB317D" w:rsidRDefault="00AB2456" w:rsidP="00AB245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42CB5" w:rsidRPr="00CB317D" w14:paraId="1FE0C239" w14:textId="77777777" w:rsidTr="00C746A7">
        <w:tc>
          <w:tcPr>
            <w:tcW w:w="674" w:type="pct"/>
          </w:tcPr>
          <w:p w14:paraId="70E1C00A" w14:textId="77777777" w:rsidR="00242CB5" w:rsidRPr="00CB317D" w:rsidRDefault="00594712" w:rsidP="00242CB5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3 EKİM 25</w:t>
            </w:r>
          </w:p>
        </w:tc>
        <w:tc>
          <w:tcPr>
            <w:tcW w:w="4326" w:type="pct"/>
            <w:gridSpan w:val="3"/>
          </w:tcPr>
          <w:p w14:paraId="1F912FBA" w14:textId="77777777" w:rsidR="00242CB5" w:rsidRPr="00CB317D" w:rsidRDefault="00242CB5" w:rsidP="00242CB5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F365E" w:rsidRPr="00CB317D" w14:paraId="18A0C2F0" w14:textId="77777777" w:rsidTr="00B44E0D">
        <w:trPr>
          <w:trHeight w:val="2194"/>
        </w:trPr>
        <w:tc>
          <w:tcPr>
            <w:tcW w:w="674" w:type="pct"/>
            <w:textDirection w:val="btLr"/>
          </w:tcPr>
          <w:p w14:paraId="0C87BB68" w14:textId="77777777" w:rsidR="002F365E" w:rsidRPr="00CB317D" w:rsidRDefault="002F365E" w:rsidP="00242CB5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4E2D4F2F" w14:textId="77777777" w:rsidR="002F365E" w:rsidRPr="00CB317D" w:rsidRDefault="002F365E" w:rsidP="00242CB5">
            <w:pPr>
              <w:pStyle w:val="ListeParagraf"/>
              <w:spacing w:after="0"/>
              <w:ind w:left="0"/>
              <w:rPr>
                <w:rFonts w:ascii="Times New Roman" w:hAnsi="Times New Roman"/>
                <w:sz w:val="40"/>
                <w:szCs w:val="40"/>
              </w:rPr>
            </w:pPr>
            <w:r w:rsidRPr="00CB317D">
              <w:rPr>
                <w:rFonts w:ascii="Times New Roman" w:hAnsi="Times New Roman"/>
                <w:sz w:val="40"/>
                <w:szCs w:val="40"/>
              </w:rPr>
              <w:t>09:00 – 12:00</w:t>
            </w:r>
          </w:p>
        </w:tc>
        <w:tc>
          <w:tcPr>
            <w:tcW w:w="2428" w:type="pct"/>
          </w:tcPr>
          <w:p w14:paraId="3B43A613" w14:textId="77777777" w:rsidR="002F365E" w:rsidRPr="00CB317D" w:rsidRDefault="002F365E" w:rsidP="00242CB5">
            <w:pPr>
              <w:pStyle w:val="ListeParagraf"/>
              <w:spacing w:after="0"/>
              <w:ind w:left="0"/>
              <w:rPr>
                <w:rFonts w:ascii="Times New Roman" w:hAnsi="Times New Roman"/>
                <w:sz w:val="44"/>
                <w:szCs w:val="44"/>
              </w:rPr>
            </w:pPr>
            <w:r w:rsidRPr="00CB317D">
              <w:rPr>
                <w:rFonts w:ascii="Times New Roman" w:hAnsi="Times New Roman"/>
                <w:sz w:val="44"/>
                <w:szCs w:val="44"/>
              </w:rPr>
              <w:t>TEORİK SINAV</w:t>
            </w:r>
          </w:p>
        </w:tc>
        <w:tc>
          <w:tcPr>
            <w:tcW w:w="1134" w:type="pct"/>
          </w:tcPr>
          <w:p w14:paraId="2D47053D" w14:textId="77777777" w:rsidR="002F365E" w:rsidRPr="00CB317D" w:rsidRDefault="002F365E" w:rsidP="00242CB5">
            <w:pPr>
              <w:pStyle w:val="ListeParagraf"/>
              <w:spacing w:after="0"/>
              <w:ind w:left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55D26" w:rsidRPr="00CB317D" w14:paraId="7D0AD5F4" w14:textId="77777777" w:rsidTr="00C746A7">
        <w:tc>
          <w:tcPr>
            <w:tcW w:w="674" w:type="pct"/>
          </w:tcPr>
          <w:p w14:paraId="6A63397E" w14:textId="77777777" w:rsidR="00555D26" w:rsidRPr="00CB317D" w:rsidRDefault="00594712" w:rsidP="00555D26">
            <w:pPr>
              <w:pStyle w:val="ListeParagraf"/>
              <w:spacing w:after="0"/>
              <w:ind w:left="0"/>
              <w:rPr>
                <w:rFonts w:ascii="Times New Roman" w:hAnsi="Times New Roman"/>
                <w:b/>
                <w:bCs/>
              </w:rPr>
            </w:pPr>
            <w:r w:rsidRPr="00CB317D">
              <w:rPr>
                <w:rFonts w:ascii="Times New Roman" w:hAnsi="Times New Roman"/>
                <w:b/>
                <w:bCs/>
              </w:rPr>
              <w:t>24 EKİM 25</w:t>
            </w:r>
          </w:p>
        </w:tc>
        <w:tc>
          <w:tcPr>
            <w:tcW w:w="4326" w:type="pct"/>
            <w:gridSpan w:val="3"/>
          </w:tcPr>
          <w:p w14:paraId="7BA17B79" w14:textId="77777777" w:rsidR="00555D26" w:rsidRPr="00CB317D" w:rsidRDefault="00555D26" w:rsidP="00555D26">
            <w:pPr>
              <w:pStyle w:val="ListeParagraf"/>
              <w:spacing w:after="0"/>
              <w:ind w:left="0"/>
              <w:rPr>
                <w:rFonts w:ascii="Times New Roman" w:hAnsi="Times New Roman"/>
              </w:rPr>
            </w:pPr>
          </w:p>
        </w:tc>
      </w:tr>
      <w:tr w:rsidR="002F365E" w:rsidRPr="00CB317D" w14:paraId="485B5549" w14:textId="77777777" w:rsidTr="00B44E0D">
        <w:trPr>
          <w:trHeight w:val="2222"/>
        </w:trPr>
        <w:tc>
          <w:tcPr>
            <w:tcW w:w="674" w:type="pct"/>
            <w:textDirection w:val="btLr"/>
          </w:tcPr>
          <w:p w14:paraId="23BEDB5E" w14:textId="77777777" w:rsidR="002F365E" w:rsidRPr="00CB317D" w:rsidRDefault="002F365E" w:rsidP="00555D26">
            <w:pPr>
              <w:pStyle w:val="ListeParagraf"/>
              <w:spacing w:after="0"/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B317D">
              <w:rPr>
                <w:rFonts w:ascii="Times New Roman" w:hAnsi="Times New Roman"/>
                <w:sz w:val="32"/>
                <w:szCs w:val="32"/>
              </w:rPr>
              <w:lastRenderedPageBreak/>
              <w:t>CUMA</w:t>
            </w:r>
          </w:p>
        </w:tc>
        <w:tc>
          <w:tcPr>
            <w:tcW w:w="764" w:type="pct"/>
          </w:tcPr>
          <w:p w14:paraId="6BF26403" w14:textId="77777777" w:rsidR="002F365E" w:rsidRPr="00CB317D" w:rsidRDefault="002F365E" w:rsidP="00555D26">
            <w:pPr>
              <w:pStyle w:val="ListeParagraf"/>
              <w:spacing w:after="0"/>
              <w:ind w:left="0"/>
              <w:rPr>
                <w:rFonts w:ascii="Times New Roman" w:hAnsi="Times New Roman"/>
                <w:sz w:val="40"/>
                <w:szCs w:val="40"/>
              </w:rPr>
            </w:pPr>
            <w:r w:rsidRPr="00CB317D">
              <w:rPr>
                <w:rFonts w:ascii="Times New Roman" w:hAnsi="Times New Roman"/>
                <w:sz w:val="40"/>
                <w:szCs w:val="40"/>
              </w:rPr>
              <w:t>09:00 – 16:00</w:t>
            </w:r>
          </w:p>
        </w:tc>
        <w:tc>
          <w:tcPr>
            <w:tcW w:w="2428" w:type="pct"/>
          </w:tcPr>
          <w:p w14:paraId="4CF3B024" w14:textId="77777777" w:rsidR="002F365E" w:rsidRPr="00CB317D" w:rsidRDefault="002F365E" w:rsidP="00555D26">
            <w:pPr>
              <w:pStyle w:val="ListeParagraf"/>
              <w:spacing w:after="0"/>
              <w:ind w:left="0"/>
              <w:rPr>
                <w:rFonts w:ascii="Times New Roman" w:hAnsi="Times New Roman"/>
                <w:sz w:val="44"/>
                <w:szCs w:val="44"/>
                <w:highlight w:val="cyan"/>
              </w:rPr>
            </w:pPr>
            <w:r w:rsidRPr="00CB317D">
              <w:rPr>
                <w:rFonts w:ascii="Times New Roman" w:hAnsi="Times New Roman"/>
                <w:sz w:val="44"/>
                <w:szCs w:val="44"/>
              </w:rPr>
              <w:t>SÖZLÜ SINAV</w:t>
            </w:r>
          </w:p>
        </w:tc>
        <w:tc>
          <w:tcPr>
            <w:tcW w:w="1134" w:type="pct"/>
          </w:tcPr>
          <w:p w14:paraId="3BB92208" w14:textId="77777777" w:rsidR="002F365E" w:rsidRPr="00CB317D" w:rsidRDefault="002F365E" w:rsidP="00555D26">
            <w:pPr>
              <w:pStyle w:val="ListeParagraf"/>
              <w:spacing w:after="0"/>
              <w:ind w:left="0"/>
              <w:rPr>
                <w:rFonts w:ascii="Times New Roman" w:hAnsi="Times New Roman"/>
                <w:highlight w:val="cyan"/>
              </w:rPr>
            </w:pPr>
          </w:p>
        </w:tc>
      </w:tr>
    </w:tbl>
    <w:p w14:paraId="72E3BD30" w14:textId="77777777" w:rsidR="00730CD0" w:rsidRPr="00CB317D" w:rsidRDefault="00730CD0" w:rsidP="00730CD0">
      <w:pPr>
        <w:pStyle w:val="ListeParagraf"/>
        <w:rPr>
          <w:rFonts w:ascii="Times New Roman" w:hAnsi="Times New Roman"/>
        </w:rPr>
      </w:pPr>
    </w:p>
    <w:p w14:paraId="25DDDB51" w14:textId="77777777" w:rsidR="004F7AF7" w:rsidRPr="00CB317D" w:rsidRDefault="004F7AF7" w:rsidP="0044231E">
      <w:pPr>
        <w:ind w:left="360"/>
        <w:rPr>
          <w:rFonts w:ascii="Times New Roman" w:hAnsi="Times New Roman"/>
          <w:b/>
          <w:sz w:val="28"/>
          <w:szCs w:val="28"/>
        </w:rPr>
      </w:pPr>
    </w:p>
    <w:sectPr w:rsidR="004F7AF7" w:rsidRPr="00CB317D" w:rsidSect="001A16FD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E5CF2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102CA"/>
    <w:multiLevelType w:val="hybridMultilevel"/>
    <w:tmpl w:val="5BBCBF8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2B2B96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D664F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36A77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61594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0A54D5"/>
    <w:multiLevelType w:val="hybridMultilevel"/>
    <w:tmpl w:val="99B0816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EE4CDE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658E391B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567DD3"/>
    <w:multiLevelType w:val="hybridMultilevel"/>
    <w:tmpl w:val="35CAE9EA"/>
    <w:lvl w:ilvl="0" w:tplc="AB429AC6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9B0F57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F0377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1666F"/>
    <w:multiLevelType w:val="hybridMultilevel"/>
    <w:tmpl w:val="499A311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6241451">
    <w:abstractNumId w:val="7"/>
  </w:num>
  <w:num w:numId="2" w16cid:durableId="844131498">
    <w:abstractNumId w:val="2"/>
  </w:num>
  <w:num w:numId="3" w16cid:durableId="1814129680">
    <w:abstractNumId w:val="8"/>
  </w:num>
  <w:num w:numId="4" w16cid:durableId="1188131224">
    <w:abstractNumId w:val="10"/>
  </w:num>
  <w:num w:numId="5" w16cid:durableId="652366767">
    <w:abstractNumId w:val="4"/>
  </w:num>
  <w:num w:numId="6" w16cid:durableId="158273136">
    <w:abstractNumId w:val="3"/>
  </w:num>
  <w:num w:numId="7" w16cid:durableId="387847371">
    <w:abstractNumId w:val="5"/>
  </w:num>
  <w:num w:numId="8" w16cid:durableId="608970416">
    <w:abstractNumId w:val="0"/>
  </w:num>
  <w:num w:numId="9" w16cid:durableId="792748033">
    <w:abstractNumId w:val="11"/>
  </w:num>
  <w:num w:numId="10" w16cid:durableId="2086798082">
    <w:abstractNumId w:val="6"/>
  </w:num>
  <w:num w:numId="11" w16cid:durableId="30737123">
    <w:abstractNumId w:val="12"/>
  </w:num>
  <w:num w:numId="12" w16cid:durableId="806625899">
    <w:abstractNumId w:val="9"/>
  </w:num>
  <w:num w:numId="13" w16cid:durableId="599021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I2Nbe0MDO3MDZQ0lEKTi0uzszPAykwqgUAdPtqmywAAAA="/>
  </w:docVars>
  <w:rsids>
    <w:rsidRoot w:val="00086762"/>
    <w:rsid w:val="00001228"/>
    <w:rsid w:val="0000167C"/>
    <w:rsid w:val="00001BFC"/>
    <w:rsid w:val="00002758"/>
    <w:rsid w:val="00003428"/>
    <w:rsid w:val="00011460"/>
    <w:rsid w:val="00012576"/>
    <w:rsid w:val="00013924"/>
    <w:rsid w:val="00015205"/>
    <w:rsid w:val="00015CC5"/>
    <w:rsid w:val="000230D6"/>
    <w:rsid w:val="000250C1"/>
    <w:rsid w:val="00027AAE"/>
    <w:rsid w:val="00027F2B"/>
    <w:rsid w:val="00027F37"/>
    <w:rsid w:val="0003078A"/>
    <w:rsid w:val="00030A84"/>
    <w:rsid w:val="000334E6"/>
    <w:rsid w:val="00035E8E"/>
    <w:rsid w:val="00042D90"/>
    <w:rsid w:val="00052C03"/>
    <w:rsid w:val="00053B2C"/>
    <w:rsid w:val="0005602F"/>
    <w:rsid w:val="000634B5"/>
    <w:rsid w:val="000640F3"/>
    <w:rsid w:val="00064F47"/>
    <w:rsid w:val="00070309"/>
    <w:rsid w:val="00070605"/>
    <w:rsid w:val="00071596"/>
    <w:rsid w:val="000720A7"/>
    <w:rsid w:val="00072484"/>
    <w:rsid w:val="00072D6D"/>
    <w:rsid w:val="00074CF9"/>
    <w:rsid w:val="00074D43"/>
    <w:rsid w:val="00076D01"/>
    <w:rsid w:val="00083C43"/>
    <w:rsid w:val="00083CD1"/>
    <w:rsid w:val="00084316"/>
    <w:rsid w:val="00086762"/>
    <w:rsid w:val="000921D0"/>
    <w:rsid w:val="00095D6F"/>
    <w:rsid w:val="000972F6"/>
    <w:rsid w:val="00097B13"/>
    <w:rsid w:val="00097B9C"/>
    <w:rsid w:val="000A09E3"/>
    <w:rsid w:val="000A1CF9"/>
    <w:rsid w:val="000A4020"/>
    <w:rsid w:val="000A41CD"/>
    <w:rsid w:val="000A45EA"/>
    <w:rsid w:val="000A6442"/>
    <w:rsid w:val="000A6E2E"/>
    <w:rsid w:val="000A725E"/>
    <w:rsid w:val="000B0F93"/>
    <w:rsid w:val="000B163B"/>
    <w:rsid w:val="000B4678"/>
    <w:rsid w:val="000B46FF"/>
    <w:rsid w:val="000B60BA"/>
    <w:rsid w:val="000B6417"/>
    <w:rsid w:val="000B728F"/>
    <w:rsid w:val="000C484A"/>
    <w:rsid w:val="000C5205"/>
    <w:rsid w:val="000C7BAE"/>
    <w:rsid w:val="000D0F53"/>
    <w:rsid w:val="000D3204"/>
    <w:rsid w:val="000D33F4"/>
    <w:rsid w:val="000D6172"/>
    <w:rsid w:val="000D76C6"/>
    <w:rsid w:val="000E645B"/>
    <w:rsid w:val="000E6DAA"/>
    <w:rsid w:val="000F1120"/>
    <w:rsid w:val="000F21B9"/>
    <w:rsid w:val="000F4E97"/>
    <w:rsid w:val="000F5275"/>
    <w:rsid w:val="000F7D80"/>
    <w:rsid w:val="0010063F"/>
    <w:rsid w:val="00104975"/>
    <w:rsid w:val="00106159"/>
    <w:rsid w:val="0010799B"/>
    <w:rsid w:val="00111E24"/>
    <w:rsid w:val="00120611"/>
    <w:rsid w:val="00121014"/>
    <w:rsid w:val="00124F02"/>
    <w:rsid w:val="001276D1"/>
    <w:rsid w:val="001316B4"/>
    <w:rsid w:val="0013409E"/>
    <w:rsid w:val="001352C1"/>
    <w:rsid w:val="00141E76"/>
    <w:rsid w:val="001429E7"/>
    <w:rsid w:val="00143A98"/>
    <w:rsid w:val="00145EDB"/>
    <w:rsid w:val="00146917"/>
    <w:rsid w:val="0015089A"/>
    <w:rsid w:val="001522E0"/>
    <w:rsid w:val="001567E3"/>
    <w:rsid w:val="00161362"/>
    <w:rsid w:val="00163D97"/>
    <w:rsid w:val="00165E43"/>
    <w:rsid w:val="00170CD6"/>
    <w:rsid w:val="00171B20"/>
    <w:rsid w:val="00174855"/>
    <w:rsid w:val="00182661"/>
    <w:rsid w:val="00186BEC"/>
    <w:rsid w:val="00191F67"/>
    <w:rsid w:val="00196E9A"/>
    <w:rsid w:val="0019798E"/>
    <w:rsid w:val="001A137D"/>
    <w:rsid w:val="001A14B0"/>
    <w:rsid w:val="001A16FD"/>
    <w:rsid w:val="001A1700"/>
    <w:rsid w:val="001A3241"/>
    <w:rsid w:val="001A3A1D"/>
    <w:rsid w:val="001A4A6E"/>
    <w:rsid w:val="001B2ADC"/>
    <w:rsid w:val="001B32BC"/>
    <w:rsid w:val="001B34D1"/>
    <w:rsid w:val="001B3A32"/>
    <w:rsid w:val="001B41B7"/>
    <w:rsid w:val="001B48BB"/>
    <w:rsid w:val="001C0728"/>
    <w:rsid w:val="001C0A36"/>
    <w:rsid w:val="001C26CC"/>
    <w:rsid w:val="001C3DC4"/>
    <w:rsid w:val="001C6B1E"/>
    <w:rsid w:val="001C723D"/>
    <w:rsid w:val="001D0992"/>
    <w:rsid w:val="001D2775"/>
    <w:rsid w:val="001D2CFB"/>
    <w:rsid w:val="001D6664"/>
    <w:rsid w:val="001E0A56"/>
    <w:rsid w:val="001E122B"/>
    <w:rsid w:val="001E1B3A"/>
    <w:rsid w:val="001E3B08"/>
    <w:rsid w:val="001E4826"/>
    <w:rsid w:val="001E6C09"/>
    <w:rsid w:val="001F1C97"/>
    <w:rsid w:val="001F30B6"/>
    <w:rsid w:val="001F355A"/>
    <w:rsid w:val="001F3E28"/>
    <w:rsid w:val="001F5AC6"/>
    <w:rsid w:val="001F786A"/>
    <w:rsid w:val="0020014C"/>
    <w:rsid w:val="00200F43"/>
    <w:rsid w:val="00211FBD"/>
    <w:rsid w:val="002126AA"/>
    <w:rsid w:val="00216739"/>
    <w:rsid w:val="0021699B"/>
    <w:rsid w:val="0022188D"/>
    <w:rsid w:val="0022385F"/>
    <w:rsid w:val="0022398F"/>
    <w:rsid w:val="00227B35"/>
    <w:rsid w:val="002309C1"/>
    <w:rsid w:val="002344C0"/>
    <w:rsid w:val="0023509B"/>
    <w:rsid w:val="002350AA"/>
    <w:rsid w:val="002354B4"/>
    <w:rsid w:val="00235CAB"/>
    <w:rsid w:val="0023607F"/>
    <w:rsid w:val="002366B3"/>
    <w:rsid w:val="00237EA6"/>
    <w:rsid w:val="0024147E"/>
    <w:rsid w:val="00241F52"/>
    <w:rsid w:val="00242CB5"/>
    <w:rsid w:val="00250A55"/>
    <w:rsid w:val="00250AB2"/>
    <w:rsid w:val="0025135D"/>
    <w:rsid w:val="00251801"/>
    <w:rsid w:val="00254189"/>
    <w:rsid w:val="00256B77"/>
    <w:rsid w:val="00257BCD"/>
    <w:rsid w:val="00257C1F"/>
    <w:rsid w:val="002619F4"/>
    <w:rsid w:val="00262C32"/>
    <w:rsid w:val="0026613C"/>
    <w:rsid w:val="00276308"/>
    <w:rsid w:val="002837D5"/>
    <w:rsid w:val="00284CC9"/>
    <w:rsid w:val="00284DAF"/>
    <w:rsid w:val="002850FE"/>
    <w:rsid w:val="002853C4"/>
    <w:rsid w:val="0029168D"/>
    <w:rsid w:val="00292339"/>
    <w:rsid w:val="00294D4F"/>
    <w:rsid w:val="002960A1"/>
    <w:rsid w:val="002A07E6"/>
    <w:rsid w:val="002A1B07"/>
    <w:rsid w:val="002A1CF2"/>
    <w:rsid w:val="002A4732"/>
    <w:rsid w:val="002B4A80"/>
    <w:rsid w:val="002B4E37"/>
    <w:rsid w:val="002C0B20"/>
    <w:rsid w:val="002C48E7"/>
    <w:rsid w:val="002D3596"/>
    <w:rsid w:val="002E0B1D"/>
    <w:rsid w:val="002E239F"/>
    <w:rsid w:val="002E55DC"/>
    <w:rsid w:val="002E73C8"/>
    <w:rsid w:val="002F27A3"/>
    <w:rsid w:val="002F365E"/>
    <w:rsid w:val="002F63BB"/>
    <w:rsid w:val="00302903"/>
    <w:rsid w:val="0030313D"/>
    <w:rsid w:val="00305213"/>
    <w:rsid w:val="003138E6"/>
    <w:rsid w:val="00316553"/>
    <w:rsid w:val="00322A50"/>
    <w:rsid w:val="00323AED"/>
    <w:rsid w:val="00325FB7"/>
    <w:rsid w:val="00327986"/>
    <w:rsid w:val="00334D84"/>
    <w:rsid w:val="00335C0F"/>
    <w:rsid w:val="00340E80"/>
    <w:rsid w:val="00343939"/>
    <w:rsid w:val="0034405D"/>
    <w:rsid w:val="00345E50"/>
    <w:rsid w:val="00347B13"/>
    <w:rsid w:val="0035604A"/>
    <w:rsid w:val="00362D53"/>
    <w:rsid w:val="00363C34"/>
    <w:rsid w:val="00363EAA"/>
    <w:rsid w:val="00367F72"/>
    <w:rsid w:val="0037472E"/>
    <w:rsid w:val="0037517C"/>
    <w:rsid w:val="00377641"/>
    <w:rsid w:val="003900AA"/>
    <w:rsid w:val="003901D5"/>
    <w:rsid w:val="00390AF5"/>
    <w:rsid w:val="0039348D"/>
    <w:rsid w:val="00393A62"/>
    <w:rsid w:val="00394CF6"/>
    <w:rsid w:val="003A188C"/>
    <w:rsid w:val="003A36E3"/>
    <w:rsid w:val="003A79B6"/>
    <w:rsid w:val="003B2F50"/>
    <w:rsid w:val="003B3D34"/>
    <w:rsid w:val="003B4537"/>
    <w:rsid w:val="003B52A8"/>
    <w:rsid w:val="003B564C"/>
    <w:rsid w:val="003B76A6"/>
    <w:rsid w:val="003C0F89"/>
    <w:rsid w:val="003C1D2F"/>
    <w:rsid w:val="003C2E80"/>
    <w:rsid w:val="003C3542"/>
    <w:rsid w:val="003C3A2C"/>
    <w:rsid w:val="003C3D70"/>
    <w:rsid w:val="003C7131"/>
    <w:rsid w:val="003D6A39"/>
    <w:rsid w:val="003D75BE"/>
    <w:rsid w:val="003D7850"/>
    <w:rsid w:val="003E54C0"/>
    <w:rsid w:val="003E5791"/>
    <w:rsid w:val="003F5164"/>
    <w:rsid w:val="003F5DA3"/>
    <w:rsid w:val="003F7A48"/>
    <w:rsid w:val="00400567"/>
    <w:rsid w:val="00405E7C"/>
    <w:rsid w:val="00406145"/>
    <w:rsid w:val="00406B5A"/>
    <w:rsid w:val="00413840"/>
    <w:rsid w:val="00413954"/>
    <w:rsid w:val="00413FF7"/>
    <w:rsid w:val="00417E7F"/>
    <w:rsid w:val="004211A6"/>
    <w:rsid w:val="004241C1"/>
    <w:rsid w:val="00427D55"/>
    <w:rsid w:val="00427F73"/>
    <w:rsid w:val="00432290"/>
    <w:rsid w:val="0044231E"/>
    <w:rsid w:val="004469F3"/>
    <w:rsid w:val="004544C3"/>
    <w:rsid w:val="00456D38"/>
    <w:rsid w:val="0045702B"/>
    <w:rsid w:val="004575A9"/>
    <w:rsid w:val="0046235F"/>
    <w:rsid w:val="00463993"/>
    <w:rsid w:val="00463DD3"/>
    <w:rsid w:val="00466B23"/>
    <w:rsid w:val="004673AF"/>
    <w:rsid w:val="00472FF9"/>
    <w:rsid w:val="0047521B"/>
    <w:rsid w:val="00480FD9"/>
    <w:rsid w:val="004824B4"/>
    <w:rsid w:val="00494699"/>
    <w:rsid w:val="00496F0E"/>
    <w:rsid w:val="0049782C"/>
    <w:rsid w:val="004A1FF1"/>
    <w:rsid w:val="004A4778"/>
    <w:rsid w:val="004A7AE3"/>
    <w:rsid w:val="004B5311"/>
    <w:rsid w:val="004B68FA"/>
    <w:rsid w:val="004C011C"/>
    <w:rsid w:val="004C1A04"/>
    <w:rsid w:val="004C1B14"/>
    <w:rsid w:val="004C63C7"/>
    <w:rsid w:val="004D2468"/>
    <w:rsid w:val="004D42A7"/>
    <w:rsid w:val="004D5561"/>
    <w:rsid w:val="004D5BE3"/>
    <w:rsid w:val="004F2494"/>
    <w:rsid w:val="004F3532"/>
    <w:rsid w:val="004F6FE4"/>
    <w:rsid w:val="004F7AF7"/>
    <w:rsid w:val="00500C86"/>
    <w:rsid w:val="005015A6"/>
    <w:rsid w:val="0050176D"/>
    <w:rsid w:val="00502723"/>
    <w:rsid w:val="00512236"/>
    <w:rsid w:val="00513790"/>
    <w:rsid w:val="00516DFE"/>
    <w:rsid w:val="00520076"/>
    <w:rsid w:val="00520380"/>
    <w:rsid w:val="00523B45"/>
    <w:rsid w:val="005267F3"/>
    <w:rsid w:val="00532DBA"/>
    <w:rsid w:val="00535833"/>
    <w:rsid w:val="00546B41"/>
    <w:rsid w:val="0055348C"/>
    <w:rsid w:val="00553F74"/>
    <w:rsid w:val="0055478D"/>
    <w:rsid w:val="00555D26"/>
    <w:rsid w:val="005573F0"/>
    <w:rsid w:val="00561AC3"/>
    <w:rsid w:val="00562D29"/>
    <w:rsid w:val="005630F3"/>
    <w:rsid w:val="0056354B"/>
    <w:rsid w:val="00566004"/>
    <w:rsid w:val="00567BC0"/>
    <w:rsid w:val="00570E3E"/>
    <w:rsid w:val="00573822"/>
    <w:rsid w:val="00574FDE"/>
    <w:rsid w:val="005766A0"/>
    <w:rsid w:val="00576FF7"/>
    <w:rsid w:val="00577E64"/>
    <w:rsid w:val="0058058D"/>
    <w:rsid w:val="005831DF"/>
    <w:rsid w:val="00584489"/>
    <w:rsid w:val="00584E4A"/>
    <w:rsid w:val="00584FAF"/>
    <w:rsid w:val="0058574E"/>
    <w:rsid w:val="00586297"/>
    <w:rsid w:val="00590606"/>
    <w:rsid w:val="005924D4"/>
    <w:rsid w:val="0059397C"/>
    <w:rsid w:val="00593B94"/>
    <w:rsid w:val="00594712"/>
    <w:rsid w:val="005A1E30"/>
    <w:rsid w:val="005A2A2E"/>
    <w:rsid w:val="005A38AB"/>
    <w:rsid w:val="005A555C"/>
    <w:rsid w:val="005B1D91"/>
    <w:rsid w:val="005B2699"/>
    <w:rsid w:val="005B3C65"/>
    <w:rsid w:val="005B5603"/>
    <w:rsid w:val="005B5DCF"/>
    <w:rsid w:val="005C3B75"/>
    <w:rsid w:val="005C5DDD"/>
    <w:rsid w:val="005D3ECA"/>
    <w:rsid w:val="005D4652"/>
    <w:rsid w:val="005D7F79"/>
    <w:rsid w:val="005E2655"/>
    <w:rsid w:val="005E5448"/>
    <w:rsid w:val="005E66D5"/>
    <w:rsid w:val="005E7849"/>
    <w:rsid w:val="00602201"/>
    <w:rsid w:val="0060315D"/>
    <w:rsid w:val="00607712"/>
    <w:rsid w:val="00607E54"/>
    <w:rsid w:val="00612263"/>
    <w:rsid w:val="00613EC5"/>
    <w:rsid w:val="006166D9"/>
    <w:rsid w:val="00620DB5"/>
    <w:rsid w:val="006253CA"/>
    <w:rsid w:val="006255C0"/>
    <w:rsid w:val="00627BB3"/>
    <w:rsid w:val="00627D62"/>
    <w:rsid w:val="0063022E"/>
    <w:rsid w:val="00634114"/>
    <w:rsid w:val="00640222"/>
    <w:rsid w:val="00640E64"/>
    <w:rsid w:val="0064380B"/>
    <w:rsid w:val="00655AB2"/>
    <w:rsid w:val="00657246"/>
    <w:rsid w:val="006579DF"/>
    <w:rsid w:val="00663FCC"/>
    <w:rsid w:val="00664A39"/>
    <w:rsid w:val="00666F24"/>
    <w:rsid w:val="006775A0"/>
    <w:rsid w:val="006801A7"/>
    <w:rsid w:val="00680815"/>
    <w:rsid w:val="00680EB3"/>
    <w:rsid w:val="006855E5"/>
    <w:rsid w:val="00685785"/>
    <w:rsid w:val="00685D77"/>
    <w:rsid w:val="00686467"/>
    <w:rsid w:val="006916DF"/>
    <w:rsid w:val="00691826"/>
    <w:rsid w:val="00695461"/>
    <w:rsid w:val="006A1ED3"/>
    <w:rsid w:val="006A2F98"/>
    <w:rsid w:val="006A5E5F"/>
    <w:rsid w:val="006B05C4"/>
    <w:rsid w:val="006B308D"/>
    <w:rsid w:val="006B6234"/>
    <w:rsid w:val="006B64CE"/>
    <w:rsid w:val="006C1BCD"/>
    <w:rsid w:val="006C1D2E"/>
    <w:rsid w:val="006C5259"/>
    <w:rsid w:val="006D0593"/>
    <w:rsid w:val="006D5F15"/>
    <w:rsid w:val="006D6C9B"/>
    <w:rsid w:val="006E05F3"/>
    <w:rsid w:val="006E27F4"/>
    <w:rsid w:val="006E27F7"/>
    <w:rsid w:val="006E67DB"/>
    <w:rsid w:val="006F1631"/>
    <w:rsid w:val="006F1BA5"/>
    <w:rsid w:val="006F5AF8"/>
    <w:rsid w:val="0070058A"/>
    <w:rsid w:val="0070312B"/>
    <w:rsid w:val="007066F8"/>
    <w:rsid w:val="007163CF"/>
    <w:rsid w:val="00721668"/>
    <w:rsid w:val="00730520"/>
    <w:rsid w:val="00730CD0"/>
    <w:rsid w:val="00733501"/>
    <w:rsid w:val="00733774"/>
    <w:rsid w:val="007344E2"/>
    <w:rsid w:val="00734B4E"/>
    <w:rsid w:val="00736808"/>
    <w:rsid w:val="007406E1"/>
    <w:rsid w:val="00742626"/>
    <w:rsid w:val="00751EE3"/>
    <w:rsid w:val="00752B19"/>
    <w:rsid w:val="00753D27"/>
    <w:rsid w:val="00754962"/>
    <w:rsid w:val="007555BB"/>
    <w:rsid w:val="00755E72"/>
    <w:rsid w:val="00756320"/>
    <w:rsid w:val="007652D9"/>
    <w:rsid w:val="0076632C"/>
    <w:rsid w:val="00767272"/>
    <w:rsid w:val="0076783A"/>
    <w:rsid w:val="0077110A"/>
    <w:rsid w:val="007767D9"/>
    <w:rsid w:val="00781247"/>
    <w:rsid w:val="00781F36"/>
    <w:rsid w:val="007827E9"/>
    <w:rsid w:val="007841FF"/>
    <w:rsid w:val="00785E9E"/>
    <w:rsid w:val="0079420C"/>
    <w:rsid w:val="007949D0"/>
    <w:rsid w:val="007964C3"/>
    <w:rsid w:val="007A136D"/>
    <w:rsid w:val="007A1FC4"/>
    <w:rsid w:val="007A493D"/>
    <w:rsid w:val="007B0C96"/>
    <w:rsid w:val="007B1126"/>
    <w:rsid w:val="007B7672"/>
    <w:rsid w:val="007C202E"/>
    <w:rsid w:val="007C2D8F"/>
    <w:rsid w:val="007C5C81"/>
    <w:rsid w:val="007D15F0"/>
    <w:rsid w:val="007D29EF"/>
    <w:rsid w:val="007D3268"/>
    <w:rsid w:val="007D4382"/>
    <w:rsid w:val="007E2665"/>
    <w:rsid w:val="007E54CC"/>
    <w:rsid w:val="007E6E7E"/>
    <w:rsid w:val="007F2B23"/>
    <w:rsid w:val="00800A58"/>
    <w:rsid w:val="008051DE"/>
    <w:rsid w:val="00814B29"/>
    <w:rsid w:val="00816C03"/>
    <w:rsid w:val="00837286"/>
    <w:rsid w:val="0084002F"/>
    <w:rsid w:val="0084551F"/>
    <w:rsid w:val="00845F57"/>
    <w:rsid w:val="00846891"/>
    <w:rsid w:val="00847AF7"/>
    <w:rsid w:val="00847B38"/>
    <w:rsid w:val="0085500B"/>
    <w:rsid w:val="00857115"/>
    <w:rsid w:val="00861B71"/>
    <w:rsid w:val="0086336A"/>
    <w:rsid w:val="0086484A"/>
    <w:rsid w:val="008663FE"/>
    <w:rsid w:val="008703AC"/>
    <w:rsid w:val="0087060F"/>
    <w:rsid w:val="00873440"/>
    <w:rsid w:val="00877038"/>
    <w:rsid w:val="00877A9B"/>
    <w:rsid w:val="00885AA6"/>
    <w:rsid w:val="00887921"/>
    <w:rsid w:val="008918BA"/>
    <w:rsid w:val="00891FAC"/>
    <w:rsid w:val="00892C1D"/>
    <w:rsid w:val="00892D95"/>
    <w:rsid w:val="00892F63"/>
    <w:rsid w:val="00893EF4"/>
    <w:rsid w:val="00893F80"/>
    <w:rsid w:val="00894035"/>
    <w:rsid w:val="00895015"/>
    <w:rsid w:val="008A1EF9"/>
    <w:rsid w:val="008A56DE"/>
    <w:rsid w:val="008A574B"/>
    <w:rsid w:val="008B01CF"/>
    <w:rsid w:val="008B254B"/>
    <w:rsid w:val="008B2E48"/>
    <w:rsid w:val="008B5424"/>
    <w:rsid w:val="008C1015"/>
    <w:rsid w:val="008C5993"/>
    <w:rsid w:val="008C6057"/>
    <w:rsid w:val="008C7078"/>
    <w:rsid w:val="008D19A5"/>
    <w:rsid w:val="008D3974"/>
    <w:rsid w:val="008D45B7"/>
    <w:rsid w:val="008D6A16"/>
    <w:rsid w:val="008E05D9"/>
    <w:rsid w:val="008E3B4A"/>
    <w:rsid w:val="008E520B"/>
    <w:rsid w:val="008E7290"/>
    <w:rsid w:val="008E74EF"/>
    <w:rsid w:val="008F143D"/>
    <w:rsid w:val="008F154F"/>
    <w:rsid w:val="008F1D09"/>
    <w:rsid w:val="008F4337"/>
    <w:rsid w:val="008F62FE"/>
    <w:rsid w:val="008F670B"/>
    <w:rsid w:val="008F6DE0"/>
    <w:rsid w:val="008F6FB9"/>
    <w:rsid w:val="008F754C"/>
    <w:rsid w:val="009003E8"/>
    <w:rsid w:val="00906375"/>
    <w:rsid w:val="00907A16"/>
    <w:rsid w:val="00913FF7"/>
    <w:rsid w:val="009151E5"/>
    <w:rsid w:val="00915CEA"/>
    <w:rsid w:val="0091709A"/>
    <w:rsid w:val="009276AC"/>
    <w:rsid w:val="00927721"/>
    <w:rsid w:val="009322D6"/>
    <w:rsid w:val="009340D6"/>
    <w:rsid w:val="00940B12"/>
    <w:rsid w:val="00940CFB"/>
    <w:rsid w:val="00941BAD"/>
    <w:rsid w:val="00944349"/>
    <w:rsid w:val="00954439"/>
    <w:rsid w:val="00954B98"/>
    <w:rsid w:val="00955C4F"/>
    <w:rsid w:val="00955E40"/>
    <w:rsid w:val="00966268"/>
    <w:rsid w:val="009664E8"/>
    <w:rsid w:val="009672AB"/>
    <w:rsid w:val="00973766"/>
    <w:rsid w:val="00974C2E"/>
    <w:rsid w:val="009757A6"/>
    <w:rsid w:val="00977559"/>
    <w:rsid w:val="00983521"/>
    <w:rsid w:val="00987D8A"/>
    <w:rsid w:val="00992BD9"/>
    <w:rsid w:val="009A173F"/>
    <w:rsid w:val="009A5264"/>
    <w:rsid w:val="009A5B8A"/>
    <w:rsid w:val="009B2DA2"/>
    <w:rsid w:val="009B3618"/>
    <w:rsid w:val="009B4649"/>
    <w:rsid w:val="009B4B2D"/>
    <w:rsid w:val="009C1322"/>
    <w:rsid w:val="009C26E8"/>
    <w:rsid w:val="009C42DA"/>
    <w:rsid w:val="009C653E"/>
    <w:rsid w:val="009D56C7"/>
    <w:rsid w:val="009D597A"/>
    <w:rsid w:val="009E0BC9"/>
    <w:rsid w:val="009E3735"/>
    <w:rsid w:val="009E49C0"/>
    <w:rsid w:val="009E7965"/>
    <w:rsid w:val="009F0661"/>
    <w:rsid w:val="009F085E"/>
    <w:rsid w:val="009F0C9B"/>
    <w:rsid w:val="009F1834"/>
    <w:rsid w:val="009F3B80"/>
    <w:rsid w:val="00A01524"/>
    <w:rsid w:val="00A041DB"/>
    <w:rsid w:val="00A07E83"/>
    <w:rsid w:val="00A11D76"/>
    <w:rsid w:val="00A1387C"/>
    <w:rsid w:val="00A13D74"/>
    <w:rsid w:val="00A16C63"/>
    <w:rsid w:val="00A26FBD"/>
    <w:rsid w:val="00A278DB"/>
    <w:rsid w:val="00A34696"/>
    <w:rsid w:val="00A455F0"/>
    <w:rsid w:val="00A46717"/>
    <w:rsid w:val="00A4763B"/>
    <w:rsid w:val="00A53C7F"/>
    <w:rsid w:val="00A65B71"/>
    <w:rsid w:val="00A737D7"/>
    <w:rsid w:val="00A772FF"/>
    <w:rsid w:val="00A77EC7"/>
    <w:rsid w:val="00A805EA"/>
    <w:rsid w:val="00A8478E"/>
    <w:rsid w:val="00A847DA"/>
    <w:rsid w:val="00A96914"/>
    <w:rsid w:val="00AA49B3"/>
    <w:rsid w:val="00AA7E46"/>
    <w:rsid w:val="00AB1D01"/>
    <w:rsid w:val="00AB2456"/>
    <w:rsid w:val="00AB3524"/>
    <w:rsid w:val="00AB68A2"/>
    <w:rsid w:val="00AC26D9"/>
    <w:rsid w:val="00AC428C"/>
    <w:rsid w:val="00AC4777"/>
    <w:rsid w:val="00AC49F8"/>
    <w:rsid w:val="00AC550D"/>
    <w:rsid w:val="00AD0F15"/>
    <w:rsid w:val="00AD762B"/>
    <w:rsid w:val="00AD7CEE"/>
    <w:rsid w:val="00AE1334"/>
    <w:rsid w:val="00AE3E03"/>
    <w:rsid w:val="00AE6F0D"/>
    <w:rsid w:val="00AE7858"/>
    <w:rsid w:val="00AF163F"/>
    <w:rsid w:val="00AF30AB"/>
    <w:rsid w:val="00AF4B7B"/>
    <w:rsid w:val="00AF5FD1"/>
    <w:rsid w:val="00AF6EA9"/>
    <w:rsid w:val="00AF7305"/>
    <w:rsid w:val="00B001E4"/>
    <w:rsid w:val="00B05554"/>
    <w:rsid w:val="00B0646C"/>
    <w:rsid w:val="00B1531D"/>
    <w:rsid w:val="00B1597F"/>
    <w:rsid w:val="00B17912"/>
    <w:rsid w:val="00B22414"/>
    <w:rsid w:val="00B233E6"/>
    <w:rsid w:val="00B26096"/>
    <w:rsid w:val="00B305EB"/>
    <w:rsid w:val="00B341B8"/>
    <w:rsid w:val="00B44E0D"/>
    <w:rsid w:val="00B46976"/>
    <w:rsid w:val="00B52200"/>
    <w:rsid w:val="00B53E1C"/>
    <w:rsid w:val="00B547B1"/>
    <w:rsid w:val="00B611E1"/>
    <w:rsid w:val="00B61399"/>
    <w:rsid w:val="00B652FB"/>
    <w:rsid w:val="00B7090E"/>
    <w:rsid w:val="00B72D44"/>
    <w:rsid w:val="00B74454"/>
    <w:rsid w:val="00B752A9"/>
    <w:rsid w:val="00B75E26"/>
    <w:rsid w:val="00B77545"/>
    <w:rsid w:val="00B931DD"/>
    <w:rsid w:val="00B93481"/>
    <w:rsid w:val="00B94259"/>
    <w:rsid w:val="00BA077B"/>
    <w:rsid w:val="00BA09AC"/>
    <w:rsid w:val="00BA16B3"/>
    <w:rsid w:val="00BA1A9B"/>
    <w:rsid w:val="00BA3A31"/>
    <w:rsid w:val="00BA7B22"/>
    <w:rsid w:val="00BB57FB"/>
    <w:rsid w:val="00BC267C"/>
    <w:rsid w:val="00BC4A4B"/>
    <w:rsid w:val="00BD167D"/>
    <w:rsid w:val="00BD22A3"/>
    <w:rsid w:val="00BD4E24"/>
    <w:rsid w:val="00BD593A"/>
    <w:rsid w:val="00BE0877"/>
    <w:rsid w:val="00BE50B8"/>
    <w:rsid w:val="00BE5F9D"/>
    <w:rsid w:val="00BE7CF0"/>
    <w:rsid w:val="00BF368D"/>
    <w:rsid w:val="00BF4FA8"/>
    <w:rsid w:val="00BF4FBC"/>
    <w:rsid w:val="00BF797B"/>
    <w:rsid w:val="00C0283F"/>
    <w:rsid w:val="00C05E15"/>
    <w:rsid w:val="00C06868"/>
    <w:rsid w:val="00C138C2"/>
    <w:rsid w:val="00C24F01"/>
    <w:rsid w:val="00C33851"/>
    <w:rsid w:val="00C36872"/>
    <w:rsid w:val="00C417B5"/>
    <w:rsid w:val="00C44542"/>
    <w:rsid w:val="00C448FA"/>
    <w:rsid w:val="00C456E7"/>
    <w:rsid w:val="00C467C9"/>
    <w:rsid w:val="00C47FB4"/>
    <w:rsid w:val="00C56CD3"/>
    <w:rsid w:val="00C60BC1"/>
    <w:rsid w:val="00C63181"/>
    <w:rsid w:val="00C63422"/>
    <w:rsid w:val="00C660D0"/>
    <w:rsid w:val="00C6649E"/>
    <w:rsid w:val="00C66B58"/>
    <w:rsid w:val="00C71B82"/>
    <w:rsid w:val="00C7461B"/>
    <w:rsid w:val="00C746A7"/>
    <w:rsid w:val="00C75129"/>
    <w:rsid w:val="00C75B04"/>
    <w:rsid w:val="00C75F54"/>
    <w:rsid w:val="00C80FA0"/>
    <w:rsid w:val="00C8127F"/>
    <w:rsid w:val="00C81399"/>
    <w:rsid w:val="00C83EBC"/>
    <w:rsid w:val="00C90851"/>
    <w:rsid w:val="00C961A4"/>
    <w:rsid w:val="00CA0E07"/>
    <w:rsid w:val="00CA17E8"/>
    <w:rsid w:val="00CA271E"/>
    <w:rsid w:val="00CA2FB4"/>
    <w:rsid w:val="00CA382E"/>
    <w:rsid w:val="00CA47B7"/>
    <w:rsid w:val="00CB2525"/>
    <w:rsid w:val="00CB317D"/>
    <w:rsid w:val="00CB50FC"/>
    <w:rsid w:val="00CB5780"/>
    <w:rsid w:val="00CC1201"/>
    <w:rsid w:val="00CC1225"/>
    <w:rsid w:val="00CC26C8"/>
    <w:rsid w:val="00CD07DA"/>
    <w:rsid w:val="00CD10B0"/>
    <w:rsid w:val="00CD31AE"/>
    <w:rsid w:val="00CD64C0"/>
    <w:rsid w:val="00CE699F"/>
    <w:rsid w:val="00CE6E38"/>
    <w:rsid w:val="00CE7DD9"/>
    <w:rsid w:val="00CF0BAA"/>
    <w:rsid w:val="00CF1587"/>
    <w:rsid w:val="00CF1B97"/>
    <w:rsid w:val="00CF24BB"/>
    <w:rsid w:val="00CF7018"/>
    <w:rsid w:val="00CF7875"/>
    <w:rsid w:val="00D01C5A"/>
    <w:rsid w:val="00D124D7"/>
    <w:rsid w:val="00D12B3A"/>
    <w:rsid w:val="00D265BE"/>
    <w:rsid w:val="00D315EF"/>
    <w:rsid w:val="00D31AA1"/>
    <w:rsid w:val="00D31E61"/>
    <w:rsid w:val="00D33E26"/>
    <w:rsid w:val="00D44E97"/>
    <w:rsid w:val="00D46526"/>
    <w:rsid w:val="00D5260F"/>
    <w:rsid w:val="00D62895"/>
    <w:rsid w:val="00D63D36"/>
    <w:rsid w:val="00D65107"/>
    <w:rsid w:val="00D666CE"/>
    <w:rsid w:val="00D66DE2"/>
    <w:rsid w:val="00D67A81"/>
    <w:rsid w:val="00D703EB"/>
    <w:rsid w:val="00D72855"/>
    <w:rsid w:val="00D76FA2"/>
    <w:rsid w:val="00D772D7"/>
    <w:rsid w:val="00D91A12"/>
    <w:rsid w:val="00D947D3"/>
    <w:rsid w:val="00D9731F"/>
    <w:rsid w:val="00DA577D"/>
    <w:rsid w:val="00DA603E"/>
    <w:rsid w:val="00DA74FE"/>
    <w:rsid w:val="00DB1986"/>
    <w:rsid w:val="00DB4477"/>
    <w:rsid w:val="00DD0AA4"/>
    <w:rsid w:val="00DD46C2"/>
    <w:rsid w:val="00DE213F"/>
    <w:rsid w:val="00DE3091"/>
    <w:rsid w:val="00DE3F94"/>
    <w:rsid w:val="00DE4DB1"/>
    <w:rsid w:val="00DE7D11"/>
    <w:rsid w:val="00DF75B0"/>
    <w:rsid w:val="00DF7A89"/>
    <w:rsid w:val="00E00B9E"/>
    <w:rsid w:val="00E01140"/>
    <w:rsid w:val="00E04A25"/>
    <w:rsid w:val="00E05DC0"/>
    <w:rsid w:val="00E12278"/>
    <w:rsid w:val="00E16FCB"/>
    <w:rsid w:val="00E17D62"/>
    <w:rsid w:val="00E20E89"/>
    <w:rsid w:val="00E22736"/>
    <w:rsid w:val="00E24716"/>
    <w:rsid w:val="00E24F85"/>
    <w:rsid w:val="00E25C40"/>
    <w:rsid w:val="00E277D9"/>
    <w:rsid w:val="00E307D5"/>
    <w:rsid w:val="00E36338"/>
    <w:rsid w:val="00E456D6"/>
    <w:rsid w:val="00E51F44"/>
    <w:rsid w:val="00E5532D"/>
    <w:rsid w:val="00E57E35"/>
    <w:rsid w:val="00E60590"/>
    <w:rsid w:val="00E60C09"/>
    <w:rsid w:val="00E62A35"/>
    <w:rsid w:val="00E664C7"/>
    <w:rsid w:val="00E715D3"/>
    <w:rsid w:val="00E80271"/>
    <w:rsid w:val="00E80592"/>
    <w:rsid w:val="00E8189A"/>
    <w:rsid w:val="00E82ACA"/>
    <w:rsid w:val="00E83EF4"/>
    <w:rsid w:val="00E873BC"/>
    <w:rsid w:val="00E87688"/>
    <w:rsid w:val="00E919B9"/>
    <w:rsid w:val="00E91CBF"/>
    <w:rsid w:val="00E93192"/>
    <w:rsid w:val="00E9552A"/>
    <w:rsid w:val="00E97D07"/>
    <w:rsid w:val="00EA2E31"/>
    <w:rsid w:val="00EB0AA7"/>
    <w:rsid w:val="00EC1BDA"/>
    <w:rsid w:val="00EC2EDC"/>
    <w:rsid w:val="00EC305F"/>
    <w:rsid w:val="00EC46D4"/>
    <w:rsid w:val="00EC56A7"/>
    <w:rsid w:val="00EC5E4E"/>
    <w:rsid w:val="00ED018D"/>
    <w:rsid w:val="00ED0244"/>
    <w:rsid w:val="00ED1273"/>
    <w:rsid w:val="00ED229A"/>
    <w:rsid w:val="00ED3311"/>
    <w:rsid w:val="00ED3DDF"/>
    <w:rsid w:val="00ED6FA0"/>
    <w:rsid w:val="00ED7C1C"/>
    <w:rsid w:val="00EE0473"/>
    <w:rsid w:val="00EE0FD5"/>
    <w:rsid w:val="00EE3C29"/>
    <w:rsid w:val="00EF2AD2"/>
    <w:rsid w:val="00EF3A8A"/>
    <w:rsid w:val="00EF4936"/>
    <w:rsid w:val="00F01D29"/>
    <w:rsid w:val="00F06F00"/>
    <w:rsid w:val="00F079F9"/>
    <w:rsid w:val="00F07E5C"/>
    <w:rsid w:val="00F11062"/>
    <w:rsid w:val="00F14739"/>
    <w:rsid w:val="00F14A62"/>
    <w:rsid w:val="00F21058"/>
    <w:rsid w:val="00F21E01"/>
    <w:rsid w:val="00F31C35"/>
    <w:rsid w:val="00F321F0"/>
    <w:rsid w:val="00F337AD"/>
    <w:rsid w:val="00F42775"/>
    <w:rsid w:val="00F45049"/>
    <w:rsid w:val="00F45483"/>
    <w:rsid w:val="00F47628"/>
    <w:rsid w:val="00F51511"/>
    <w:rsid w:val="00F5426D"/>
    <w:rsid w:val="00F57378"/>
    <w:rsid w:val="00F57C69"/>
    <w:rsid w:val="00F62135"/>
    <w:rsid w:val="00F65B78"/>
    <w:rsid w:val="00F67450"/>
    <w:rsid w:val="00F6787D"/>
    <w:rsid w:val="00F70059"/>
    <w:rsid w:val="00F70B9D"/>
    <w:rsid w:val="00F71FF2"/>
    <w:rsid w:val="00F720A1"/>
    <w:rsid w:val="00F736EC"/>
    <w:rsid w:val="00F74747"/>
    <w:rsid w:val="00F808CF"/>
    <w:rsid w:val="00F809D9"/>
    <w:rsid w:val="00F81856"/>
    <w:rsid w:val="00F83E34"/>
    <w:rsid w:val="00F909A7"/>
    <w:rsid w:val="00F919F9"/>
    <w:rsid w:val="00F92914"/>
    <w:rsid w:val="00F92A36"/>
    <w:rsid w:val="00F945F2"/>
    <w:rsid w:val="00F94ED9"/>
    <w:rsid w:val="00FA53AE"/>
    <w:rsid w:val="00FA695C"/>
    <w:rsid w:val="00FA74A4"/>
    <w:rsid w:val="00FB324A"/>
    <w:rsid w:val="00FB5664"/>
    <w:rsid w:val="00FB637B"/>
    <w:rsid w:val="00FB642D"/>
    <w:rsid w:val="00FC5A1F"/>
    <w:rsid w:val="00FC786C"/>
    <w:rsid w:val="00FD0C9B"/>
    <w:rsid w:val="00FD3E41"/>
    <w:rsid w:val="00FD43D9"/>
    <w:rsid w:val="00FD6038"/>
    <w:rsid w:val="00FE3EAD"/>
    <w:rsid w:val="00FE62EE"/>
    <w:rsid w:val="00FF24D6"/>
    <w:rsid w:val="00FF53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35CEA"/>
  <w15:docId w15:val="{BC1FD0E4-0E3A-4E34-8DEE-F512D9DA5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76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6762"/>
    <w:pPr>
      <w:ind w:left="720"/>
      <w:contextualSpacing/>
    </w:pPr>
  </w:style>
  <w:style w:type="table" w:styleId="TabloKlavuzu">
    <w:name w:val="Table Grid"/>
    <w:basedOn w:val="NormalTablo"/>
    <w:uiPriority w:val="39"/>
    <w:rsid w:val="00086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1BBEB-4286-4069-9C21-03C98B099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9</Pages>
  <Words>1991</Words>
  <Characters>11352</Characters>
  <Application>Microsoft Office Word</Application>
  <DocSecurity>0</DocSecurity>
  <Lines>94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ERDAL KARA</cp:lastModifiedBy>
  <cp:revision>145</cp:revision>
  <cp:lastPrinted>2025-08-21T14:59:00Z</cp:lastPrinted>
  <dcterms:created xsi:type="dcterms:W3CDTF">2022-02-07T18:24:00Z</dcterms:created>
  <dcterms:modified xsi:type="dcterms:W3CDTF">2025-09-25T06:32:00Z</dcterms:modified>
</cp:coreProperties>
</file>